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19FE85" w14:textId="77777777" w:rsidR="002E360A" w:rsidRPr="00654F3D" w:rsidRDefault="009B680E" w:rsidP="00A64E3C">
      <w:pPr>
        <w:tabs>
          <w:tab w:val="left" w:pos="6521"/>
          <w:tab w:val="right" w:pos="8820"/>
        </w:tabs>
        <w:ind w:firstLine="709"/>
        <w:jc w:val="right"/>
        <w:rPr>
          <w:sz w:val="28"/>
          <w:szCs w:val="28"/>
        </w:rPr>
      </w:pPr>
      <w:r w:rsidRPr="00654F3D">
        <w:rPr>
          <w:sz w:val="28"/>
          <w:szCs w:val="28"/>
        </w:rPr>
        <w:t>5. pielikums</w:t>
      </w:r>
    </w:p>
    <w:p w14:paraId="1722D1AF" w14:textId="6BE4F9DC" w:rsidR="009B680E" w:rsidRPr="00654F3D" w:rsidRDefault="009B680E" w:rsidP="00A64E3C">
      <w:pPr>
        <w:tabs>
          <w:tab w:val="left" w:pos="6521"/>
          <w:tab w:val="right" w:pos="8820"/>
        </w:tabs>
        <w:ind w:firstLine="709"/>
        <w:jc w:val="right"/>
        <w:rPr>
          <w:sz w:val="28"/>
          <w:szCs w:val="28"/>
        </w:rPr>
      </w:pPr>
      <w:bookmarkStart w:id="0" w:name="726452"/>
      <w:bookmarkStart w:id="1" w:name="n-726452"/>
      <w:bookmarkEnd w:id="0"/>
      <w:bookmarkEnd w:id="1"/>
      <w:r w:rsidRPr="00654F3D">
        <w:rPr>
          <w:sz w:val="28"/>
          <w:szCs w:val="28"/>
        </w:rPr>
        <w:t>Ministru kabineta</w:t>
      </w:r>
    </w:p>
    <w:p w14:paraId="2DD2E823" w14:textId="024BD403" w:rsidR="009B680E" w:rsidRPr="00654F3D" w:rsidRDefault="009B680E" w:rsidP="00A64E3C">
      <w:pPr>
        <w:tabs>
          <w:tab w:val="left" w:pos="6521"/>
          <w:tab w:val="right" w:pos="8820"/>
        </w:tabs>
        <w:ind w:firstLine="709"/>
        <w:jc w:val="right"/>
        <w:rPr>
          <w:sz w:val="28"/>
          <w:szCs w:val="28"/>
        </w:rPr>
      </w:pPr>
      <w:r w:rsidRPr="00654F3D">
        <w:rPr>
          <w:sz w:val="28"/>
          <w:szCs w:val="28"/>
        </w:rPr>
        <w:t xml:space="preserve">2021. gada </w:t>
      </w:r>
      <w:r w:rsidR="005A061F">
        <w:rPr>
          <w:sz w:val="28"/>
          <w:szCs w:val="28"/>
        </w:rPr>
        <w:t>7. janvār</w:t>
      </w:r>
      <w:r w:rsidR="005A061F">
        <w:rPr>
          <w:sz w:val="28"/>
          <w:szCs w:val="28"/>
        </w:rPr>
        <w:t>a</w:t>
      </w:r>
    </w:p>
    <w:p w14:paraId="0F205E16" w14:textId="2B765957" w:rsidR="009B680E" w:rsidRPr="00654F3D" w:rsidRDefault="009B680E" w:rsidP="00A64E3C">
      <w:pPr>
        <w:shd w:val="clear" w:color="auto" w:fill="FFFFFF"/>
        <w:jc w:val="right"/>
        <w:rPr>
          <w:sz w:val="28"/>
          <w:szCs w:val="28"/>
        </w:rPr>
      </w:pPr>
      <w:r w:rsidRPr="00654F3D">
        <w:rPr>
          <w:sz w:val="28"/>
          <w:szCs w:val="28"/>
        </w:rPr>
        <w:t>noteikumiem Nr. </w:t>
      </w:r>
      <w:r w:rsidR="005A061F">
        <w:rPr>
          <w:sz w:val="28"/>
          <w:szCs w:val="28"/>
        </w:rPr>
        <w:t>4</w:t>
      </w:r>
      <w:bookmarkStart w:id="2" w:name="_GoBack"/>
      <w:bookmarkEnd w:id="2"/>
    </w:p>
    <w:p w14:paraId="3AA45C3D" w14:textId="77777777" w:rsidR="000B5010" w:rsidRPr="00654F3D" w:rsidRDefault="000B5010" w:rsidP="00A64E3C">
      <w:pPr>
        <w:jc w:val="right"/>
        <w:rPr>
          <w:sz w:val="28"/>
          <w:szCs w:val="28"/>
        </w:rPr>
      </w:pPr>
    </w:p>
    <w:p w14:paraId="4E73565E" w14:textId="16163183" w:rsidR="000B5010" w:rsidRPr="00654F3D" w:rsidRDefault="000B5010" w:rsidP="00A64E3C">
      <w:pPr>
        <w:jc w:val="center"/>
        <w:rPr>
          <w:b/>
          <w:bCs/>
          <w:sz w:val="28"/>
          <w:szCs w:val="28"/>
        </w:rPr>
      </w:pPr>
      <w:r w:rsidRPr="00654F3D">
        <w:rPr>
          <w:b/>
          <w:bCs/>
          <w:sz w:val="28"/>
          <w:szCs w:val="28"/>
        </w:rPr>
        <w:t xml:space="preserve">Neliela apjoma grantu shēmas projektu iesniegumu </w:t>
      </w:r>
      <w:r w:rsidR="002E360A" w:rsidRPr="00654F3D">
        <w:rPr>
          <w:b/>
          <w:bCs/>
          <w:sz w:val="28"/>
          <w:szCs w:val="28"/>
        </w:rPr>
        <w:t xml:space="preserve">atlases kritēriji </w:t>
      </w:r>
      <w:r w:rsidRPr="00654F3D">
        <w:rPr>
          <w:b/>
          <w:bCs/>
          <w:sz w:val="28"/>
          <w:szCs w:val="28"/>
        </w:rPr>
        <w:t xml:space="preserve">zaļo inovāciju jomā </w:t>
      </w:r>
    </w:p>
    <w:p w14:paraId="39C5358E" w14:textId="3A89A50F" w:rsidR="000B5010" w:rsidRPr="00654F3D" w:rsidRDefault="000B5010" w:rsidP="00A64E3C">
      <w:pPr>
        <w:pStyle w:val="labojumupamats1"/>
        <w:spacing w:before="0" w:line="240" w:lineRule="auto"/>
        <w:jc w:val="center"/>
        <w:rPr>
          <w:i w:val="0"/>
          <w:iCs w:val="0"/>
          <w:color w:val="auto"/>
          <w:sz w:val="28"/>
          <w:szCs w:val="28"/>
        </w:rPr>
      </w:pPr>
    </w:p>
    <w:tbl>
      <w:tblPr>
        <w:tblStyle w:val="TableGrid"/>
        <w:tblW w:w="9291" w:type="dxa"/>
        <w:tblLayout w:type="fixed"/>
        <w:tblLook w:val="04A0" w:firstRow="1" w:lastRow="0" w:firstColumn="1" w:lastColumn="0" w:noHBand="0" w:noVBand="1"/>
      </w:tblPr>
      <w:tblGrid>
        <w:gridCol w:w="704"/>
        <w:gridCol w:w="5954"/>
        <w:gridCol w:w="1418"/>
        <w:gridCol w:w="1205"/>
        <w:gridCol w:w="10"/>
      </w:tblGrid>
      <w:tr w:rsidR="00A64E3C" w:rsidRPr="00654F3D" w14:paraId="78E5515C" w14:textId="77777777" w:rsidTr="00687627">
        <w:tc>
          <w:tcPr>
            <w:tcW w:w="9291" w:type="dxa"/>
            <w:gridSpan w:val="5"/>
          </w:tcPr>
          <w:p w14:paraId="4E3596C1" w14:textId="77777777" w:rsidR="00A64E3C" w:rsidRPr="00654F3D" w:rsidRDefault="00A64E3C" w:rsidP="00687627">
            <w:pPr>
              <w:jc w:val="center"/>
              <w:rPr>
                <w:b/>
                <w:bCs/>
              </w:rPr>
            </w:pPr>
            <w:r w:rsidRPr="00654F3D">
              <w:rPr>
                <w:b/>
                <w:bCs/>
              </w:rPr>
              <w:t>I. Administratīvie vērtēšanas kritēriji</w:t>
            </w:r>
          </w:p>
        </w:tc>
      </w:tr>
      <w:tr w:rsidR="00A64E3C" w:rsidRPr="00654F3D" w14:paraId="15541E3E" w14:textId="77777777" w:rsidTr="00687627">
        <w:trPr>
          <w:gridAfter w:val="1"/>
          <w:wAfter w:w="10" w:type="dxa"/>
        </w:trPr>
        <w:tc>
          <w:tcPr>
            <w:tcW w:w="704" w:type="dxa"/>
            <w:vAlign w:val="center"/>
          </w:tcPr>
          <w:p w14:paraId="106F422B" w14:textId="77777777" w:rsidR="00A64E3C" w:rsidRPr="00654F3D" w:rsidRDefault="00A64E3C" w:rsidP="00687627">
            <w:pPr>
              <w:jc w:val="center"/>
            </w:pPr>
            <w:r w:rsidRPr="00654F3D">
              <w:t>Nr.</w:t>
            </w:r>
          </w:p>
          <w:p w14:paraId="174A15F5" w14:textId="4D8F6A19" w:rsidR="00A64E3C" w:rsidRPr="00654F3D" w:rsidRDefault="00A64E3C" w:rsidP="00687627">
            <w:pPr>
              <w:jc w:val="center"/>
              <w:rPr>
                <w:b/>
                <w:bCs/>
              </w:rPr>
            </w:pPr>
            <w:r w:rsidRPr="00654F3D">
              <w:t>p. k</w:t>
            </w:r>
            <w:r w:rsidR="0067663D" w:rsidRPr="00654F3D">
              <w:t>.</w:t>
            </w:r>
          </w:p>
        </w:tc>
        <w:tc>
          <w:tcPr>
            <w:tcW w:w="5954" w:type="dxa"/>
            <w:vAlign w:val="center"/>
          </w:tcPr>
          <w:p w14:paraId="10392389" w14:textId="77777777" w:rsidR="00A64E3C" w:rsidRPr="00654F3D" w:rsidRDefault="00A64E3C" w:rsidP="00687627">
            <w:pPr>
              <w:jc w:val="center"/>
              <w:rPr>
                <w:b/>
                <w:bCs/>
              </w:rPr>
            </w:pPr>
            <w:r w:rsidRPr="00654F3D">
              <w:t>Kritēriji</w:t>
            </w:r>
          </w:p>
        </w:tc>
        <w:tc>
          <w:tcPr>
            <w:tcW w:w="1418" w:type="dxa"/>
            <w:vAlign w:val="center"/>
          </w:tcPr>
          <w:p w14:paraId="7B14F5D7" w14:textId="77777777" w:rsidR="00A64E3C" w:rsidRPr="00654F3D" w:rsidRDefault="00A64E3C" w:rsidP="00687627">
            <w:pPr>
              <w:jc w:val="center"/>
              <w:rPr>
                <w:b/>
                <w:bCs/>
              </w:rPr>
            </w:pPr>
            <w:r w:rsidRPr="00654F3D">
              <w:t>Vērtēšanas sistēma</w:t>
            </w:r>
          </w:p>
        </w:tc>
        <w:tc>
          <w:tcPr>
            <w:tcW w:w="1205" w:type="dxa"/>
            <w:vAlign w:val="center"/>
          </w:tcPr>
          <w:p w14:paraId="6E282659" w14:textId="77777777" w:rsidR="00A64E3C" w:rsidRPr="00654F3D" w:rsidRDefault="00A64E3C" w:rsidP="00687627">
            <w:pPr>
              <w:jc w:val="center"/>
              <w:rPr>
                <w:b/>
                <w:bCs/>
              </w:rPr>
            </w:pPr>
            <w:r w:rsidRPr="00654F3D">
              <w:t>Piezīmes</w:t>
            </w:r>
          </w:p>
        </w:tc>
      </w:tr>
      <w:tr w:rsidR="00A64E3C" w:rsidRPr="00654F3D" w14:paraId="4A4A26EF" w14:textId="77777777" w:rsidTr="00687627">
        <w:trPr>
          <w:gridAfter w:val="1"/>
          <w:wAfter w:w="10" w:type="dxa"/>
        </w:trPr>
        <w:tc>
          <w:tcPr>
            <w:tcW w:w="704" w:type="dxa"/>
          </w:tcPr>
          <w:p w14:paraId="5718F861" w14:textId="77777777" w:rsidR="00A64E3C" w:rsidRPr="00654F3D" w:rsidRDefault="00A64E3C" w:rsidP="00687627">
            <w:pPr>
              <w:jc w:val="center"/>
              <w:rPr>
                <w:b/>
                <w:bCs/>
              </w:rPr>
            </w:pPr>
            <w:r w:rsidRPr="00654F3D">
              <w:t>1.</w:t>
            </w:r>
          </w:p>
        </w:tc>
        <w:tc>
          <w:tcPr>
            <w:tcW w:w="5954" w:type="dxa"/>
          </w:tcPr>
          <w:p w14:paraId="73FD827E" w14:textId="77777777" w:rsidR="00A64E3C" w:rsidRPr="00654F3D" w:rsidRDefault="00A64E3C" w:rsidP="00687627">
            <w:pPr>
              <w:rPr>
                <w:b/>
                <w:bCs/>
              </w:rPr>
            </w:pPr>
            <w:r w:rsidRPr="00654F3D">
              <w:t>Projekta iesniegums programmas apsaimniekotāja publicētajā sludinājumā oficiālajā izdevumā "Latvijas Vēstnesis" ir iesniegts noteiktajā termiņā</w:t>
            </w:r>
          </w:p>
        </w:tc>
        <w:tc>
          <w:tcPr>
            <w:tcW w:w="1418" w:type="dxa"/>
          </w:tcPr>
          <w:p w14:paraId="5F841322" w14:textId="77777777" w:rsidR="00A64E3C" w:rsidRPr="00654F3D" w:rsidRDefault="00A64E3C" w:rsidP="00687627">
            <w:pPr>
              <w:jc w:val="center"/>
              <w:rPr>
                <w:b/>
                <w:bCs/>
              </w:rPr>
            </w:pPr>
            <w:r w:rsidRPr="00654F3D">
              <w:t>Jā/Nē</w:t>
            </w:r>
          </w:p>
        </w:tc>
        <w:tc>
          <w:tcPr>
            <w:tcW w:w="1205" w:type="dxa"/>
          </w:tcPr>
          <w:p w14:paraId="68DEE6D3" w14:textId="77777777" w:rsidR="00A64E3C" w:rsidRPr="00654F3D" w:rsidRDefault="00A64E3C" w:rsidP="00687627">
            <w:pPr>
              <w:jc w:val="center"/>
              <w:rPr>
                <w:b/>
                <w:bCs/>
              </w:rPr>
            </w:pPr>
            <w:r w:rsidRPr="00654F3D">
              <w:t>N</w:t>
            </w:r>
          </w:p>
        </w:tc>
      </w:tr>
      <w:tr w:rsidR="00A64E3C" w:rsidRPr="00654F3D" w14:paraId="5D43AA24" w14:textId="77777777" w:rsidTr="00687627">
        <w:trPr>
          <w:gridAfter w:val="1"/>
          <w:wAfter w:w="10" w:type="dxa"/>
        </w:trPr>
        <w:tc>
          <w:tcPr>
            <w:tcW w:w="704" w:type="dxa"/>
          </w:tcPr>
          <w:p w14:paraId="19C48973" w14:textId="77777777" w:rsidR="00A64E3C" w:rsidRPr="00654F3D" w:rsidRDefault="00A64E3C" w:rsidP="00687627">
            <w:pPr>
              <w:jc w:val="center"/>
              <w:rPr>
                <w:b/>
                <w:bCs/>
              </w:rPr>
            </w:pPr>
            <w:r w:rsidRPr="00654F3D">
              <w:t>2.</w:t>
            </w:r>
          </w:p>
        </w:tc>
        <w:tc>
          <w:tcPr>
            <w:tcW w:w="5954" w:type="dxa"/>
          </w:tcPr>
          <w:p w14:paraId="23D9C676" w14:textId="77932A52" w:rsidR="00A64E3C" w:rsidRPr="00654F3D" w:rsidRDefault="00A64E3C" w:rsidP="00687627">
            <w:pPr>
              <w:rPr>
                <w:b/>
                <w:bCs/>
              </w:rPr>
            </w:pPr>
            <w:r w:rsidRPr="00654F3D">
              <w:t xml:space="preserve">Projekta iesnieguma veidlapa un tehniski ekonomiskā priekšizpēte ir aizpildīta datorrakstā, latviešu un angļu valodā </w:t>
            </w:r>
          </w:p>
        </w:tc>
        <w:tc>
          <w:tcPr>
            <w:tcW w:w="1418" w:type="dxa"/>
          </w:tcPr>
          <w:p w14:paraId="749F73DB" w14:textId="77777777" w:rsidR="00A64E3C" w:rsidRPr="00654F3D" w:rsidRDefault="00A64E3C" w:rsidP="00687627">
            <w:pPr>
              <w:jc w:val="center"/>
              <w:rPr>
                <w:b/>
                <w:bCs/>
              </w:rPr>
            </w:pPr>
            <w:r w:rsidRPr="00654F3D">
              <w:t>Jā/Nē/Ar nosacījumu</w:t>
            </w:r>
          </w:p>
        </w:tc>
        <w:tc>
          <w:tcPr>
            <w:tcW w:w="1205" w:type="dxa"/>
          </w:tcPr>
          <w:p w14:paraId="242C9458" w14:textId="77777777" w:rsidR="00A64E3C" w:rsidRPr="00654F3D" w:rsidRDefault="00A64E3C" w:rsidP="00687627">
            <w:pPr>
              <w:jc w:val="center"/>
              <w:rPr>
                <w:b/>
                <w:bCs/>
              </w:rPr>
            </w:pPr>
            <w:r w:rsidRPr="00654F3D">
              <w:t>P</w:t>
            </w:r>
          </w:p>
        </w:tc>
      </w:tr>
      <w:tr w:rsidR="00A64E3C" w:rsidRPr="00654F3D" w14:paraId="53D31A2D" w14:textId="77777777" w:rsidTr="00687627">
        <w:trPr>
          <w:gridAfter w:val="1"/>
          <w:wAfter w:w="10" w:type="dxa"/>
        </w:trPr>
        <w:tc>
          <w:tcPr>
            <w:tcW w:w="704" w:type="dxa"/>
          </w:tcPr>
          <w:p w14:paraId="07E30D6F" w14:textId="77777777" w:rsidR="00A64E3C" w:rsidRPr="00654F3D" w:rsidRDefault="00A64E3C" w:rsidP="00687627">
            <w:pPr>
              <w:jc w:val="center"/>
              <w:rPr>
                <w:b/>
                <w:bCs/>
              </w:rPr>
            </w:pPr>
            <w:r w:rsidRPr="00654F3D">
              <w:t>3.</w:t>
            </w:r>
          </w:p>
        </w:tc>
        <w:tc>
          <w:tcPr>
            <w:tcW w:w="5954" w:type="dxa"/>
          </w:tcPr>
          <w:p w14:paraId="2C871372" w14:textId="32BC8F08" w:rsidR="00A64E3C" w:rsidRPr="00654F3D" w:rsidRDefault="00A64E3C" w:rsidP="00687627">
            <w:pPr>
              <w:rPr>
                <w:b/>
                <w:bCs/>
              </w:rPr>
            </w:pPr>
            <w:r w:rsidRPr="00654F3D">
              <w:t>Projekta iesniegums ir sagatavots atbilstoši neliela apjoma grantu shēmas projektu iesniegumu atlases nolikumā norādītajām prasībām, ir iesniegti visi papildus iesniedzamie dokumenti, kas noteikti neliela apjoma grantu shēmas projektu iesniegumu atlases nolikumā</w:t>
            </w:r>
          </w:p>
        </w:tc>
        <w:tc>
          <w:tcPr>
            <w:tcW w:w="1418" w:type="dxa"/>
          </w:tcPr>
          <w:p w14:paraId="5501D820" w14:textId="77777777" w:rsidR="00A64E3C" w:rsidRPr="00654F3D" w:rsidRDefault="00A64E3C" w:rsidP="00687627">
            <w:pPr>
              <w:jc w:val="center"/>
              <w:rPr>
                <w:b/>
                <w:bCs/>
              </w:rPr>
            </w:pPr>
            <w:r w:rsidRPr="00654F3D">
              <w:t>Jā/Nē/Ar nosacījumu</w:t>
            </w:r>
          </w:p>
        </w:tc>
        <w:tc>
          <w:tcPr>
            <w:tcW w:w="1205" w:type="dxa"/>
          </w:tcPr>
          <w:p w14:paraId="42CD2A0D" w14:textId="77777777" w:rsidR="00A64E3C" w:rsidRPr="00654F3D" w:rsidRDefault="00A64E3C" w:rsidP="00687627">
            <w:pPr>
              <w:jc w:val="center"/>
              <w:rPr>
                <w:b/>
                <w:bCs/>
              </w:rPr>
            </w:pPr>
            <w:r w:rsidRPr="00654F3D">
              <w:t>P</w:t>
            </w:r>
          </w:p>
        </w:tc>
      </w:tr>
      <w:tr w:rsidR="00A64E3C" w:rsidRPr="00654F3D" w14:paraId="423CB2D1" w14:textId="77777777" w:rsidTr="00687627">
        <w:trPr>
          <w:gridAfter w:val="1"/>
          <w:wAfter w:w="10" w:type="dxa"/>
        </w:trPr>
        <w:tc>
          <w:tcPr>
            <w:tcW w:w="704" w:type="dxa"/>
          </w:tcPr>
          <w:p w14:paraId="64A007F0" w14:textId="77777777" w:rsidR="00A64E3C" w:rsidRPr="00654F3D" w:rsidRDefault="00A64E3C" w:rsidP="00687627">
            <w:pPr>
              <w:jc w:val="center"/>
            </w:pPr>
            <w:r w:rsidRPr="00654F3D">
              <w:t>4.</w:t>
            </w:r>
          </w:p>
        </w:tc>
        <w:tc>
          <w:tcPr>
            <w:tcW w:w="5954" w:type="dxa"/>
          </w:tcPr>
          <w:p w14:paraId="6A5D68FD" w14:textId="77777777" w:rsidR="00A64E3C" w:rsidRPr="00654F3D" w:rsidRDefault="00A64E3C" w:rsidP="00687627">
            <w:r w:rsidRPr="00654F3D">
              <w:t>Projekta iesnieguma oriģinālam ir dokumenta juridiskais spēks:</w:t>
            </w:r>
          </w:p>
        </w:tc>
        <w:tc>
          <w:tcPr>
            <w:tcW w:w="1418" w:type="dxa"/>
          </w:tcPr>
          <w:p w14:paraId="1C9193D8" w14:textId="77777777" w:rsidR="00A64E3C" w:rsidRPr="00654F3D" w:rsidRDefault="00A64E3C" w:rsidP="00687627">
            <w:pPr>
              <w:jc w:val="center"/>
            </w:pPr>
          </w:p>
        </w:tc>
        <w:tc>
          <w:tcPr>
            <w:tcW w:w="1205" w:type="dxa"/>
          </w:tcPr>
          <w:p w14:paraId="17E18875" w14:textId="77777777" w:rsidR="00A64E3C" w:rsidRPr="00654F3D" w:rsidRDefault="00A64E3C" w:rsidP="00687627">
            <w:pPr>
              <w:jc w:val="center"/>
            </w:pPr>
          </w:p>
        </w:tc>
      </w:tr>
      <w:tr w:rsidR="00A64E3C" w:rsidRPr="00654F3D" w14:paraId="669DD7ED" w14:textId="77777777" w:rsidTr="00687627">
        <w:trPr>
          <w:gridAfter w:val="1"/>
          <w:wAfter w:w="10" w:type="dxa"/>
        </w:trPr>
        <w:tc>
          <w:tcPr>
            <w:tcW w:w="704" w:type="dxa"/>
          </w:tcPr>
          <w:p w14:paraId="2DA4CC40" w14:textId="77777777" w:rsidR="00A64E3C" w:rsidRPr="00654F3D" w:rsidRDefault="00A64E3C" w:rsidP="00687627">
            <w:pPr>
              <w:jc w:val="center"/>
            </w:pPr>
            <w:r w:rsidRPr="00654F3D">
              <w:t>4.1.</w:t>
            </w:r>
          </w:p>
        </w:tc>
        <w:tc>
          <w:tcPr>
            <w:tcW w:w="5954" w:type="dxa"/>
          </w:tcPr>
          <w:p w14:paraId="263C824D" w14:textId="77777777" w:rsidR="00A64E3C" w:rsidRPr="00654F3D" w:rsidRDefault="00A64E3C" w:rsidP="00687627">
            <w:r w:rsidRPr="00654F3D">
              <w:rPr>
                <w:lang w:eastAsia="en-US"/>
              </w:rPr>
              <w:t>tas ir noformēts atbilstoši elektronisko dokumentu apriti regulējošo normatīvo aktu prasībām (attiecināms, ja projekta iesniegums ir iesniegts elektroniska dokumenta formā), t. sk. projekta iesniegums ir parakstīts ar drošu elektronisko parakstu atbilstoši normatīvajiem aktiem par elektronisko dokumentu noformēšanu, ir pievienots pilnvarojums (ja nepieciešams)</w:t>
            </w:r>
          </w:p>
        </w:tc>
        <w:tc>
          <w:tcPr>
            <w:tcW w:w="1418" w:type="dxa"/>
          </w:tcPr>
          <w:p w14:paraId="7A5F8FA6" w14:textId="77777777" w:rsidR="00A64E3C" w:rsidRPr="00654F3D" w:rsidRDefault="00A64E3C" w:rsidP="00687627">
            <w:pPr>
              <w:jc w:val="center"/>
            </w:pPr>
            <w:r w:rsidRPr="00654F3D">
              <w:t>Jā/Nē/Ar nosacījumu</w:t>
            </w:r>
          </w:p>
        </w:tc>
        <w:tc>
          <w:tcPr>
            <w:tcW w:w="1205" w:type="dxa"/>
          </w:tcPr>
          <w:p w14:paraId="3F16BEAD" w14:textId="77777777" w:rsidR="00A64E3C" w:rsidRPr="00654F3D" w:rsidRDefault="00A64E3C" w:rsidP="00687627">
            <w:pPr>
              <w:jc w:val="center"/>
            </w:pPr>
            <w:r w:rsidRPr="00654F3D">
              <w:t>P</w:t>
            </w:r>
          </w:p>
        </w:tc>
      </w:tr>
      <w:tr w:rsidR="00A64E3C" w:rsidRPr="00654F3D" w14:paraId="7B4EE7E8" w14:textId="77777777" w:rsidTr="00687627">
        <w:trPr>
          <w:gridAfter w:val="1"/>
          <w:wAfter w:w="10" w:type="dxa"/>
        </w:trPr>
        <w:tc>
          <w:tcPr>
            <w:tcW w:w="704" w:type="dxa"/>
          </w:tcPr>
          <w:p w14:paraId="50717A36" w14:textId="77777777" w:rsidR="00A64E3C" w:rsidRPr="00654F3D" w:rsidRDefault="00A64E3C" w:rsidP="00687627">
            <w:pPr>
              <w:jc w:val="center"/>
            </w:pPr>
            <w:r w:rsidRPr="00654F3D">
              <w:t>4.2.</w:t>
            </w:r>
          </w:p>
        </w:tc>
        <w:tc>
          <w:tcPr>
            <w:tcW w:w="5954" w:type="dxa"/>
          </w:tcPr>
          <w:p w14:paraId="2C6A3EAA" w14:textId="4E7025D7" w:rsidR="00A64E3C" w:rsidRPr="00654F3D" w:rsidRDefault="00A64E3C" w:rsidP="00687627">
            <w:r w:rsidRPr="00654F3D">
              <w:t>tas ir noformēts atbilstoši normatīvajiem aktiem, kas nosaka dokumentu izstrādāšanas un noformēšanas prasības (attiecināms, ja projekta iesniegums ir iesniegts papīra formā)</w:t>
            </w:r>
            <w:r w:rsidR="0067663D" w:rsidRPr="00654F3D">
              <w:t>,</w:t>
            </w:r>
            <w:r w:rsidRPr="00654F3D">
              <w:t xml:space="preserve"> t.</w:t>
            </w:r>
            <w:r w:rsidR="002E360A" w:rsidRPr="00654F3D">
              <w:t> </w:t>
            </w:r>
            <w:r w:rsidRPr="00654F3D">
              <w:t>sk. projekta iesniedzēja apliecinājumu parakstījis projekta iesniedzējs vai tā pilnvarota persona, projekta iesniegumam ir pievienots attiecīgs pilnvarojums</w:t>
            </w:r>
          </w:p>
        </w:tc>
        <w:tc>
          <w:tcPr>
            <w:tcW w:w="1418" w:type="dxa"/>
          </w:tcPr>
          <w:p w14:paraId="02F2B975" w14:textId="77777777" w:rsidR="00A64E3C" w:rsidRPr="00654F3D" w:rsidRDefault="00A64E3C" w:rsidP="00687627">
            <w:pPr>
              <w:jc w:val="center"/>
            </w:pPr>
            <w:r w:rsidRPr="00654F3D">
              <w:t>Jā/Nē/Ar nosacījumu</w:t>
            </w:r>
          </w:p>
        </w:tc>
        <w:tc>
          <w:tcPr>
            <w:tcW w:w="1205" w:type="dxa"/>
          </w:tcPr>
          <w:p w14:paraId="34C16BBC" w14:textId="77777777" w:rsidR="00A64E3C" w:rsidRPr="00654F3D" w:rsidRDefault="00A64E3C" w:rsidP="00687627">
            <w:pPr>
              <w:jc w:val="center"/>
            </w:pPr>
            <w:r w:rsidRPr="00654F3D">
              <w:t>P</w:t>
            </w:r>
          </w:p>
        </w:tc>
      </w:tr>
    </w:tbl>
    <w:p w14:paraId="2C3DD21F" w14:textId="77777777" w:rsidR="009C63EE" w:rsidRPr="00654F3D" w:rsidRDefault="009C63EE" w:rsidP="009C63EE"/>
    <w:tbl>
      <w:tblPr>
        <w:tblStyle w:val="TableGrid"/>
        <w:tblW w:w="9291" w:type="dxa"/>
        <w:tblLayout w:type="fixed"/>
        <w:tblLook w:val="04A0" w:firstRow="1" w:lastRow="0" w:firstColumn="1" w:lastColumn="0" w:noHBand="0" w:noVBand="1"/>
      </w:tblPr>
      <w:tblGrid>
        <w:gridCol w:w="704"/>
        <w:gridCol w:w="5954"/>
        <w:gridCol w:w="1418"/>
        <w:gridCol w:w="1205"/>
        <w:gridCol w:w="10"/>
      </w:tblGrid>
      <w:tr w:rsidR="009C63EE" w:rsidRPr="00654F3D" w14:paraId="14FCBD19" w14:textId="77777777" w:rsidTr="00687627">
        <w:tc>
          <w:tcPr>
            <w:tcW w:w="9291" w:type="dxa"/>
            <w:gridSpan w:val="5"/>
          </w:tcPr>
          <w:p w14:paraId="5AB2B5FE" w14:textId="77777777" w:rsidR="009C63EE" w:rsidRPr="00654F3D" w:rsidRDefault="009C63EE" w:rsidP="00687627">
            <w:pPr>
              <w:jc w:val="center"/>
            </w:pPr>
            <w:r w:rsidRPr="00654F3D">
              <w:rPr>
                <w:b/>
                <w:bCs/>
              </w:rPr>
              <w:t>II. Atbilstības vērtēšanas kritēriji</w:t>
            </w:r>
          </w:p>
        </w:tc>
      </w:tr>
      <w:tr w:rsidR="009C63EE" w:rsidRPr="00654F3D" w14:paraId="690C7325" w14:textId="77777777" w:rsidTr="00687627">
        <w:trPr>
          <w:gridAfter w:val="1"/>
          <w:wAfter w:w="10" w:type="dxa"/>
        </w:trPr>
        <w:tc>
          <w:tcPr>
            <w:tcW w:w="704" w:type="dxa"/>
            <w:vAlign w:val="center"/>
          </w:tcPr>
          <w:p w14:paraId="3EEF2A2B" w14:textId="77777777" w:rsidR="009C63EE" w:rsidRPr="00654F3D" w:rsidRDefault="009C63EE" w:rsidP="00687627">
            <w:pPr>
              <w:jc w:val="center"/>
            </w:pPr>
            <w:r w:rsidRPr="00654F3D">
              <w:t>Nr.</w:t>
            </w:r>
          </w:p>
          <w:p w14:paraId="78319566" w14:textId="11E62976" w:rsidR="009C63EE" w:rsidRPr="00654F3D" w:rsidRDefault="009C63EE" w:rsidP="00687627">
            <w:pPr>
              <w:jc w:val="center"/>
              <w:rPr>
                <w:b/>
                <w:bCs/>
              </w:rPr>
            </w:pPr>
            <w:r w:rsidRPr="00654F3D">
              <w:t>p. k</w:t>
            </w:r>
            <w:r w:rsidR="0067663D" w:rsidRPr="00654F3D">
              <w:t>.</w:t>
            </w:r>
          </w:p>
        </w:tc>
        <w:tc>
          <w:tcPr>
            <w:tcW w:w="5954" w:type="dxa"/>
            <w:vAlign w:val="center"/>
          </w:tcPr>
          <w:p w14:paraId="213D6BD5" w14:textId="77777777" w:rsidR="009C63EE" w:rsidRPr="00654F3D" w:rsidRDefault="009C63EE" w:rsidP="00687627">
            <w:pPr>
              <w:jc w:val="center"/>
              <w:rPr>
                <w:b/>
                <w:bCs/>
              </w:rPr>
            </w:pPr>
            <w:r w:rsidRPr="00654F3D">
              <w:t>Kritēriji</w:t>
            </w:r>
          </w:p>
        </w:tc>
        <w:tc>
          <w:tcPr>
            <w:tcW w:w="1418" w:type="dxa"/>
            <w:vAlign w:val="center"/>
          </w:tcPr>
          <w:p w14:paraId="4C5E94EF" w14:textId="77777777" w:rsidR="009C63EE" w:rsidRPr="00654F3D" w:rsidRDefault="009C63EE" w:rsidP="00687627">
            <w:pPr>
              <w:jc w:val="center"/>
              <w:rPr>
                <w:b/>
                <w:bCs/>
              </w:rPr>
            </w:pPr>
            <w:r w:rsidRPr="00654F3D">
              <w:t>Vērtēšanas sistēma</w:t>
            </w:r>
          </w:p>
        </w:tc>
        <w:tc>
          <w:tcPr>
            <w:tcW w:w="1205" w:type="dxa"/>
            <w:vAlign w:val="center"/>
          </w:tcPr>
          <w:p w14:paraId="63846465" w14:textId="77777777" w:rsidR="009C63EE" w:rsidRPr="00654F3D" w:rsidRDefault="009C63EE" w:rsidP="00687627">
            <w:pPr>
              <w:jc w:val="center"/>
              <w:rPr>
                <w:b/>
                <w:bCs/>
              </w:rPr>
            </w:pPr>
            <w:r w:rsidRPr="00654F3D">
              <w:t>Piezīmes</w:t>
            </w:r>
          </w:p>
        </w:tc>
      </w:tr>
      <w:tr w:rsidR="009C63EE" w:rsidRPr="00654F3D" w14:paraId="15E321B0" w14:textId="77777777" w:rsidTr="00687627">
        <w:trPr>
          <w:gridAfter w:val="1"/>
          <w:wAfter w:w="10" w:type="dxa"/>
        </w:trPr>
        <w:tc>
          <w:tcPr>
            <w:tcW w:w="704" w:type="dxa"/>
            <w:vAlign w:val="center"/>
          </w:tcPr>
          <w:p w14:paraId="1DAA4755" w14:textId="77777777" w:rsidR="009C63EE" w:rsidRPr="00654F3D" w:rsidRDefault="009C63EE" w:rsidP="00687627">
            <w:pPr>
              <w:ind w:left="-118" w:right="-107"/>
              <w:jc w:val="center"/>
            </w:pPr>
            <w:r w:rsidRPr="00654F3D">
              <w:t>1.</w:t>
            </w:r>
          </w:p>
        </w:tc>
        <w:tc>
          <w:tcPr>
            <w:tcW w:w="5954" w:type="dxa"/>
            <w:vAlign w:val="center"/>
          </w:tcPr>
          <w:p w14:paraId="287F4925" w14:textId="77777777" w:rsidR="009C63EE" w:rsidRPr="00654F3D" w:rsidRDefault="009C63EE" w:rsidP="00687627">
            <w:r w:rsidRPr="00654F3D">
              <w:t>Projekta iesniedzēja atbilstība:</w:t>
            </w:r>
          </w:p>
        </w:tc>
        <w:tc>
          <w:tcPr>
            <w:tcW w:w="1418" w:type="dxa"/>
            <w:vAlign w:val="center"/>
          </w:tcPr>
          <w:p w14:paraId="3625CBEF" w14:textId="77777777" w:rsidR="009C63EE" w:rsidRPr="00654F3D" w:rsidRDefault="009C63EE" w:rsidP="00687627">
            <w:pPr>
              <w:jc w:val="center"/>
            </w:pPr>
          </w:p>
        </w:tc>
        <w:tc>
          <w:tcPr>
            <w:tcW w:w="1205" w:type="dxa"/>
            <w:vAlign w:val="center"/>
          </w:tcPr>
          <w:p w14:paraId="630D7234" w14:textId="77777777" w:rsidR="009C63EE" w:rsidRPr="00654F3D" w:rsidRDefault="009C63EE" w:rsidP="00687627">
            <w:pPr>
              <w:jc w:val="center"/>
            </w:pPr>
          </w:p>
        </w:tc>
      </w:tr>
      <w:tr w:rsidR="009C63EE" w:rsidRPr="00654F3D" w14:paraId="6A8C0B74" w14:textId="77777777" w:rsidTr="00687627">
        <w:trPr>
          <w:gridAfter w:val="1"/>
          <w:wAfter w:w="10" w:type="dxa"/>
        </w:trPr>
        <w:tc>
          <w:tcPr>
            <w:tcW w:w="704" w:type="dxa"/>
            <w:vAlign w:val="center"/>
          </w:tcPr>
          <w:p w14:paraId="45902CE3" w14:textId="77777777" w:rsidR="009C63EE" w:rsidRPr="00654F3D" w:rsidRDefault="009C63EE" w:rsidP="00687627">
            <w:pPr>
              <w:ind w:left="-118" w:right="-107"/>
              <w:jc w:val="center"/>
            </w:pPr>
            <w:r w:rsidRPr="00654F3D">
              <w:t>1.1.</w:t>
            </w:r>
          </w:p>
        </w:tc>
        <w:tc>
          <w:tcPr>
            <w:tcW w:w="5954" w:type="dxa"/>
            <w:vAlign w:val="center"/>
          </w:tcPr>
          <w:p w14:paraId="4716D309" w14:textId="0589F033" w:rsidR="009C63EE" w:rsidRPr="00654F3D" w:rsidRDefault="009C63EE" w:rsidP="00687627">
            <w:r w:rsidRPr="00654F3D">
              <w:t xml:space="preserve">Projekta iesniedzējs atbilst paredzētajam juridiskajam statusam </w:t>
            </w:r>
            <w:r w:rsidR="00654F3D" w:rsidRPr="00654F3D">
              <w:t xml:space="preserve">saskaņā ar šo noteikumu </w:t>
            </w:r>
            <w:r w:rsidRPr="00654F3D">
              <w:t>20.1. apakšpunkt</w:t>
            </w:r>
            <w:r w:rsidR="00654F3D" w:rsidRPr="00654F3D">
              <w:t>u</w:t>
            </w:r>
          </w:p>
        </w:tc>
        <w:tc>
          <w:tcPr>
            <w:tcW w:w="1418" w:type="dxa"/>
            <w:vAlign w:val="center"/>
          </w:tcPr>
          <w:p w14:paraId="51AAE08D" w14:textId="77777777" w:rsidR="009C63EE" w:rsidRPr="00654F3D" w:rsidRDefault="009C63EE" w:rsidP="00687627">
            <w:pPr>
              <w:jc w:val="center"/>
            </w:pPr>
            <w:r w:rsidRPr="00654F3D">
              <w:t>Jā/Nē</w:t>
            </w:r>
          </w:p>
        </w:tc>
        <w:tc>
          <w:tcPr>
            <w:tcW w:w="1205" w:type="dxa"/>
            <w:vAlign w:val="center"/>
          </w:tcPr>
          <w:p w14:paraId="23756AB9" w14:textId="77777777" w:rsidR="009C63EE" w:rsidRPr="00654F3D" w:rsidRDefault="009C63EE" w:rsidP="00687627">
            <w:pPr>
              <w:jc w:val="center"/>
            </w:pPr>
            <w:r w:rsidRPr="00654F3D">
              <w:t>N</w:t>
            </w:r>
          </w:p>
        </w:tc>
      </w:tr>
      <w:tr w:rsidR="00A36F76" w:rsidRPr="00654F3D" w14:paraId="265C47B7" w14:textId="77777777" w:rsidTr="00674131">
        <w:trPr>
          <w:gridAfter w:val="1"/>
          <w:wAfter w:w="10" w:type="dxa"/>
        </w:trPr>
        <w:tc>
          <w:tcPr>
            <w:tcW w:w="704" w:type="dxa"/>
          </w:tcPr>
          <w:p w14:paraId="5E6F2979" w14:textId="45B6AF44" w:rsidR="00A36F76" w:rsidRPr="00654F3D" w:rsidRDefault="00A36F76" w:rsidP="00A36F76">
            <w:pPr>
              <w:ind w:left="-118" w:right="-107"/>
              <w:jc w:val="center"/>
            </w:pPr>
            <w:r w:rsidRPr="00654F3D">
              <w:t>1.2.</w:t>
            </w:r>
          </w:p>
        </w:tc>
        <w:tc>
          <w:tcPr>
            <w:tcW w:w="5954" w:type="dxa"/>
          </w:tcPr>
          <w:p w14:paraId="6996E9B6" w14:textId="32C7850D" w:rsidR="00A36F76" w:rsidRPr="00654F3D" w:rsidRDefault="00A36F76" w:rsidP="00A36F76">
            <w:r w:rsidRPr="00654F3D">
              <w:t>Projekta iesniedzējs atbilst sīkā (mikro), mazā vai vidējā komersanta statusam saskaņā ar Komisijas regulas Nr. 651/2014 I</w:t>
            </w:r>
            <w:r w:rsidR="002E360A" w:rsidRPr="00654F3D">
              <w:t> </w:t>
            </w:r>
            <w:r w:rsidRPr="00654F3D">
              <w:t>pielikumu</w:t>
            </w:r>
          </w:p>
        </w:tc>
        <w:tc>
          <w:tcPr>
            <w:tcW w:w="1418" w:type="dxa"/>
            <w:vAlign w:val="center"/>
          </w:tcPr>
          <w:p w14:paraId="5D90D464" w14:textId="0C3F7C6B" w:rsidR="00A36F76" w:rsidRPr="00654F3D" w:rsidRDefault="00A36F76" w:rsidP="00A36F76">
            <w:pPr>
              <w:jc w:val="center"/>
            </w:pPr>
            <w:r w:rsidRPr="00654F3D">
              <w:t>Jā/Nē/Ar nosacījumu</w:t>
            </w:r>
          </w:p>
        </w:tc>
        <w:tc>
          <w:tcPr>
            <w:tcW w:w="1205" w:type="dxa"/>
            <w:vAlign w:val="center"/>
          </w:tcPr>
          <w:p w14:paraId="1830E20A" w14:textId="7A94D827" w:rsidR="00A36F76" w:rsidRPr="00654F3D" w:rsidRDefault="00A36F76" w:rsidP="00A36F76">
            <w:pPr>
              <w:jc w:val="center"/>
            </w:pPr>
            <w:r w:rsidRPr="00654F3D">
              <w:t>P</w:t>
            </w:r>
          </w:p>
        </w:tc>
      </w:tr>
      <w:tr w:rsidR="00A36F76" w:rsidRPr="00654F3D" w14:paraId="0786CD18" w14:textId="77777777" w:rsidTr="00687627">
        <w:trPr>
          <w:gridAfter w:val="1"/>
          <w:wAfter w:w="10" w:type="dxa"/>
        </w:trPr>
        <w:tc>
          <w:tcPr>
            <w:tcW w:w="704" w:type="dxa"/>
          </w:tcPr>
          <w:p w14:paraId="19A04F96" w14:textId="72821664" w:rsidR="00A36F76" w:rsidRPr="00654F3D" w:rsidRDefault="00A36F76" w:rsidP="00A36F76">
            <w:pPr>
              <w:ind w:left="-118" w:right="-107"/>
              <w:jc w:val="center"/>
            </w:pPr>
            <w:r w:rsidRPr="00654F3D">
              <w:t>1.3.</w:t>
            </w:r>
          </w:p>
        </w:tc>
        <w:tc>
          <w:tcPr>
            <w:tcW w:w="5954" w:type="dxa"/>
          </w:tcPr>
          <w:p w14:paraId="3619FD4B" w14:textId="7CDEA7FD" w:rsidR="00A36F76" w:rsidRPr="00654F3D" w:rsidRDefault="00A36F76" w:rsidP="00A36F76">
            <w:r w:rsidRPr="00654F3D">
              <w:t xml:space="preserve">Projekta iesniedzējam ar tiesas spriedumu nav pasludināts maksātnespējas process, ar tiesas spriedumu netiek īstenots </w:t>
            </w:r>
            <w:r w:rsidRPr="00654F3D">
              <w:lastRenderedPageBreak/>
              <w:t xml:space="preserve">tiesiskās aizsardzības process un tā saimnieciskā darbība nav izbeigta </w:t>
            </w:r>
          </w:p>
        </w:tc>
        <w:tc>
          <w:tcPr>
            <w:tcW w:w="1418" w:type="dxa"/>
          </w:tcPr>
          <w:p w14:paraId="1E16EAE2" w14:textId="77777777" w:rsidR="00A36F76" w:rsidRPr="00654F3D" w:rsidRDefault="00A36F76" w:rsidP="00A36F76">
            <w:pPr>
              <w:jc w:val="center"/>
            </w:pPr>
            <w:r w:rsidRPr="00654F3D">
              <w:lastRenderedPageBreak/>
              <w:t>Jā/Nē</w:t>
            </w:r>
          </w:p>
        </w:tc>
        <w:tc>
          <w:tcPr>
            <w:tcW w:w="1205" w:type="dxa"/>
          </w:tcPr>
          <w:p w14:paraId="703DA243" w14:textId="77777777" w:rsidR="00A36F76" w:rsidRPr="00654F3D" w:rsidRDefault="00A36F76" w:rsidP="00A36F76">
            <w:pPr>
              <w:jc w:val="center"/>
            </w:pPr>
            <w:r w:rsidRPr="00654F3D">
              <w:t>N</w:t>
            </w:r>
          </w:p>
        </w:tc>
      </w:tr>
      <w:tr w:rsidR="00A36F76" w:rsidRPr="00654F3D" w14:paraId="703F1E09" w14:textId="77777777" w:rsidTr="00A36F76">
        <w:tc>
          <w:tcPr>
            <w:tcW w:w="704" w:type="dxa"/>
          </w:tcPr>
          <w:p w14:paraId="5F9974CF" w14:textId="19D0D491" w:rsidR="00A36F76" w:rsidRPr="00654F3D" w:rsidRDefault="00A36F76" w:rsidP="00A36F76">
            <w:pPr>
              <w:ind w:left="-118" w:right="-107"/>
              <w:jc w:val="center"/>
            </w:pPr>
            <w:r w:rsidRPr="00654F3D">
              <w:t>1.4.</w:t>
            </w:r>
          </w:p>
        </w:tc>
        <w:tc>
          <w:tcPr>
            <w:tcW w:w="5954" w:type="dxa"/>
          </w:tcPr>
          <w:p w14:paraId="1D23043D" w14:textId="34F8E1F0" w:rsidR="00A36F76" w:rsidRPr="00654F3D" w:rsidRDefault="00A36F76" w:rsidP="00A36F76">
            <w:r w:rsidRPr="00654F3D">
              <w:t xml:space="preserve">Projekta iesniedzējam nav Valsts ieņēmumu dienesta administrēto nodokļu vai nodevu parādu, tai skaitā valsts sociālās apdrošināšanas obligāto iemaksu parādu, kas kopsummā pārsniedz 150 </w:t>
            </w:r>
            <w:proofErr w:type="spellStart"/>
            <w:r w:rsidRPr="00654F3D">
              <w:rPr>
                <w:i/>
                <w:iCs/>
              </w:rPr>
              <w:t>euro</w:t>
            </w:r>
            <w:proofErr w:type="spellEnd"/>
          </w:p>
        </w:tc>
        <w:tc>
          <w:tcPr>
            <w:tcW w:w="1418" w:type="dxa"/>
            <w:vAlign w:val="center"/>
          </w:tcPr>
          <w:p w14:paraId="6366663C" w14:textId="010EE558" w:rsidR="00A36F76" w:rsidRPr="00654F3D" w:rsidRDefault="00A36F76" w:rsidP="00A36F76">
            <w:pPr>
              <w:jc w:val="center"/>
            </w:pPr>
            <w:r w:rsidRPr="00654F3D">
              <w:t>Jā/Nē</w:t>
            </w:r>
            <w:r w:rsidR="0067663D" w:rsidRPr="00654F3D">
              <w:t>/</w:t>
            </w:r>
            <w:r w:rsidRPr="00654F3D">
              <w:t>Ar nosacījumu</w:t>
            </w:r>
          </w:p>
        </w:tc>
        <w:tc>
          <w:tcPr>
            <w:tcW w:w="1215" w:type="dxa"/>
            <w:gridSpan w:val="2"/>
            <w:vAlign w:val="center"/>
          </w:tcPr>
          <w:p w14:paraId="6A6CEFF9" w14:textId="0B7C2735" w:rsidR="00A36F76" w:rsidRPr="00654F3D" w:rsidRDefault="00A36F76" w:rsidP="00A36F76">
            <w:pPr>
              <w:jc w:val="center"/>
            </w:pPr>
            <w:r w:rsidRPr="00654F3D">
              <w:t>P</w:t>
            </w:r>
          </w:p>
        </w:tc>
      </w:tr>
      <w:tr w:rsidR="00A36F76" w:rsidRPr="00654F3D" w14:paraId="00E19D57" w14:textId="77777777" w:rsidTr="00A36F76">
        <w:tc>
          <w:tcPr>
            <w:tcW w:w="704" w:type="dxa"/>
          </w:tcPr>
          <w:p w14:paraId="7546A778" w14:textId="08E521B2" w:rsidR="00A36F76" w:rsidRPr="00654F3D" w:rsidRDefault="00A36F76" w:rsidP="00A36F76">
            <w:pPr>
              <w:ind w:left="-118" w:right="-107"/>
              <w:jc w:val="center"/>
            </w:pPr>
            <w:r w:rsidRPr="00654F3D">
              <w:t>1.5.</w:t>
            </w:r>
          </w:p>
        </w:tc>
        <w:tc>
          <w:tcPr>
            <w:tcW w:w="5954" w:type="dxa"/>
          </w:tcPr>
          <w:p w14:paraId="3293A30D" w14:textId="3F1EDCFB" w:rsidR="00A36F76" w:rsidRPr="00654F3D" w:rsidRDefault="00A36F76" w:rsidP="00A36F76">
            <w:r w:rsidRPr="00654F3D">
              <w:t xml:space="preserve">Projekta iesniedzējs </w:t>
            </w:r>
            <w:r w:rsidRPr="00654F3D">
              <w:rPr>
                <w:rStyle w:val="normaltextrun"/>
              </w:rPr>
              <w:t>ar tādu kompetentas institūcijas lēmumu vai tiesas spriedumu,</w:t>
            </w:r>
            <w:r w:rsidR="002E360A" w:rsidRPr="00654F3D">
              <w:rPr>
                <w:rStyle w:val="normaltextrun"/>
              </w:rPr>
              <w:t xml:space="preserve"> </w:t>
            </w:r>
            <w:r w:rsidRPr="00654F3D">
              <w:rPr>
                <w:rStyle w:val="normaltextrun"/>
              </w:rPr>
              <w:t>kas stājies spēkā un kļuvis neapstrīdams un nepārsūdzams, nav atzīts par vainīgu pārkāpumā, kas izpaužas kā vienas vai vair</w:t>
            </w:r>
            <w:r w:rsidR="002E360A" w:rsidRPr="00654F3D">
              <w:rPr>
                <w:rStyle w:val="normaltextrun"/>
              </w:rPr>
              <w:t>ā</w:t>
            </w:r>
            <w:r w:rsidRPr="00654F3D">
              <w:rPr>
                <w:rStyle w:val="normaltextrun"/>
              </w:rPr>
              <w:t>ku tādu personu (līdz piecām personām) nodarbināšana, kuras nav tiesīgas uzturēties Latvijas Republikā, nav sodīts par Krimināllikuma 280.</w:t>
            </w:r>
            <w:r w:rsidR="002E360A" w:rsidRPr="00654F3D">
              <w:rPr>
                <w:rStyle w:val="normaltextrun"/>
              </w:rPr>
              <w:t> </w:t>
            </w:r>
            <w:r w:rsidRPr="00654F3D">
              <w:rPr>
                <w:rStyle w:val="normaltextrun"/>
              </w:rPr>
              <w:t>pant</w:t>
            </w:r>
            <w:r w:rsidR="0067663D" w:rsidRPr="00654F3D">
              <w:rPr>
                <w:rStyle w:val="normaltextrun"/>
              </w:rPr>
              <w:t>ā</w:t>
            </w:r>
            <w:r w:rsidRPr="00654F3D">
              <w:rPr>
                <w:rStyle w:val="normaltextrun"/>
              </w:rPr>
              <w:t xml:space="preserve"> minētā noziedzīgā nodarījuma izdarīšanu un tam nav</w:t>
            </w:r>
            <w:r w:rsidR="002E360A" w:rsidRPr="00654F3D">
              <w:rPr>
                <w:rStyle w:val="normaltextrun"/>
              </w:rPr>
              <w:t xml:space="preserve"> </w:t>
            </w:r>
            <w:r w:rsidRPr="00654F3D">
              <w:rPr>
                <w:rStyle w:val="normaltextrun"/>
              </w:rPr>
              <w:t>piemēroti</w:t>
            </w:r>
            <w:r w:rsidR="002E360A" w:rsidRPr="00654F3D">
              <w:rPr>
                <w:rStyle w:val="normaltextrun"/>
              </w:rPr>
              <w:t xml:space="preserve"> </w:t>
            </w:r>
            <w:r w:rsidRPr="00654F3D">
              <w:rPr>
                <w:rStyle w:val="normaltextrun"/>
              </w:rPr>
              <w:t>piespiedu ietekmēšanas līdzekļi par minētā noziedzīgā nodarījuma izdarīšanu</w:t>
            </w:r>
          </w:p>
        </w:tc>
        <w:tc>
          <w:tcPr>
            <w:tcW w:w="1418" w:type="dxa"/>
            <w:vAlign w:val="center"/>
          </w:tcPr>
          <w:p w14:paraId="64E2F852" w14:textId="7AF9841F" w:rsidR="00A36F76" w:rsidRPr="00654F3D" w:rsidRDefault="00A36F76" w:rsidP="00A36F76">
            <w:pPr>
              <w:jc w:val="center"/>
            </w:pPr>
            <w:r w:rsidRPr="00654F3D">
              <w:t>Jā/Nē</w:t>
            </w:r>
          </w:p>
        </w:tc>
        <w:tc>
          <w:tcPr>
            <w:tcW w:w="1215" w:type="dxa"/>
            <w:gridSpan w:val="2"/>
            <w:vAlign w:val="center"/>
          </w:tcPr>
          <w:p w14:paraId="725D5061" w14:textId="514E8D8D" w:rsidR="00A36F76" w:rsidRPr="00654F3D" w:rsidRDefault="00A36F76" w:rsidP="00A36F76">
            <w:pPr>
              <w:jc w:val="center"/>
            </w:pPr>
            <w:r w:rsidRPr="00654F3D">
              <w:t>N</w:t>
            </w:r>
          </w:p>
        </w:tc>
      </w:tr>
      <w:tr w:rsidR="00A36F76" w:rsidRPr="00654F3D" w14:paraId="486B3AE3" w14:textId="77777777" w:rsidTr="00A36F76">
        <w:tc>
          <w:tcPr>
            <w:tcW w:w="704" w:type="dxa"/>
          </w:tcPr>
          <w:p w14:paraId="2BD60A2D" w14:textId="410DDAD0" w:rsidR="00A36F76" w:rsidRPr="00654F3D" w:rsidRDefault="00A36F76" w:rsidP="00A36F76">
            <w:pPr>
              <w:ind w:left="-118" w:right="-107"/>
              <w:jc w:val="center"/>
            </w:pPr>
            <w:r w:rsidRPr="00654F3D">
              <w:t>1.</w:t>
            </w:r>
            <w:r w:rsidR="00D84E18" w:rsidRPr="00654F3D">
              <w:t>6</w:t>
            </w:r>
            <w:r w:rsidRPr="00654F3D">
              <w:t>.</w:t>
            </w:r>
          </w:p>
        </w:tc>
        <w:tc>
          <w:tcPr>
            <w:tcW w:w="5954" w:type="dxa"/>
          </w:tcPr>
          <w:p w14:paraId="4D5138D6" w14:textId="0F3437BA" w:rsidR="00A36F76" w:rsidRPr="00654F3D" w:rsidRDefault="00A36F76" w:rsidP="00A36F76">
            <w:r w:rsidRPr="00654F3D">
              <w:t>Projekta iesniedzējam nav noteiktas Starptautisko un Latvijas Republikas nacionālo sankciju likuma 11.</w:t>
            </w:r>
            <w:r w:rsidRPr="00654F3D">
              <w:rPr>
                <w:vertAlign w:val="superscript"/>
              </w:rPr>
              <w:t>2</w:t>
            </w:r>
            <w:r w:rsidRPr="00654F3D">
              <w:t> pantā noteiktās sankcijas</w:t>
            </w:r>
          </w:p>
        </w:tc>
        <w:tc>
          <w:tcPr>
            <w:tcW w:w="1418" w:type="dxa"/>
            <w:vAlign w:val="center"/>
          </w:tcPr>
          <w:p w14:paraId="3FFE5770" w14:textId="614A96A9" w:rsidR="00A36F76" w:rsidRPr="00654F3D" w:rsidRDefault="00A36F76" w:rsidP="00A36F76">
            <w:pPr>
              <w:jc w:val="center"/>
            </w:pPr>
            <w:r w:rsidRPr="00654F3D">
              <w:t>Jā/Nē</w:t>
            </w:r>
          </w:p>
        </w:tc>
        <w:tc>
          <w:tcPr>
            <w:tcW w:w="1215" w:type="dxa"/>
            <w:gridSpan w:val="2"/>
            <w:vAlign w:val="center"/>
          </w:tcPr>
          <w:p w14:paraId="1B6D3A88" w14:textId="0582C52A" w:rsidR="00A36F76" w:rsidRPr="00654F3D" w:rsidRDefault="00A36F76" w:rsidP="00A36F76">
            <w:pPr>
              <w:jc w:val="center"/>
            </w:pPr>
            <w:r w:rsidRPr="00654F3D">
              <w:t>N</w:t>
            </w:r>
          </w:p>
        </w:tc>
      </w:tr>
      <w:tr w:rsidR="00957CB2" w:rsidRPr="00654F3D" w14:paraId="7A181998" w14:textId="77777777" w:rsidTr="00A36F76">
        <w:tc>
          <w:tcPr>
            <w:tcW w:w="704" w:type="dxa"/>
          </w:tcPr>
          <w:p w14:paraId="3E71FEAB" w14:textId="3E6B4237" w:rsidR="00957CB2" w:rsidRPr="00654F3D" w:rsidRDefault="00957CB2" w:rsidP="00957CB2">
            <w:pPr>
              <w:ind w:left="-118" w:right="-107"/>
              <w:jc w:val="center"/>
            </w:pPr>
            <w:r w:rsidRPr="00654F3D">
              <w:t>2.</w:t>
            </w:r>
          </w:p>
        </w:tc>
        <w:tc>
          <w:tcPr>
            <w:tcW w:w="5954" w:type="dxa"/>
          </w:tcPr>
          <w:p w14:paraId="3643C535" w14:textId="33D7FE57" w:rsidR="00957CB2" w:rsidRPr="00654F3D" w:rsidRDefault="00957CB2" w:rsidP="00957CB2">
            <w:r w:rsidRPr="00654F3D">
              <w:rPr>
                <w:rFonts w:eastAsia="Calibri"/>
              </w:rPr>
              <w:t>Neliela apjoma grantu shēmas projektu plānots īstenot noteikumos paredzētajā termiņā</w:t>
            </w:r>
          </w:p>
        </w:tc>
        <w:tc>
          <w:tcPr>
            <w:tcW w:w="1418" w:type="dxa"/>
            <w:vAlign w:val="center"/>
          </w:tcPr>
          <w:p w14:paraId="60F148FC" w14:textId="1EE3CA67" w:rsidR="00957CB2" w:rsidRPr="00654F3D" w:rsidRDefault="00957CB2" w:rsidP="00957CB2">
            <w:pPr>
              <w:jc w:val="center"/>
            </w:pPr>
            <w:r w:rsidRPr="00654F3D">
              <w:t>Jā/Nē</w:t>
            </w:r>
            <w:r w:rsidR="0067663D" w:rsidRPr="00654F3D">
              <w:t>/</w:t>
            </w:r>
            <w:r w:rsidRPr="00654F3D">
              <w:t>Ar nosacījumu</w:t>
            </w:r>
          </w:p>
        </w:tc>
        <w:tc>
          <w:tcPr>
            <w:tcW w:w="1215" w:type="dxa"/>
            <w:gridSpan w:val="2"/>
            <w:vAlign w:val="center"/>
          </w:tcPr>
          <w:p w14:paraId="2389D75F" w14:textId="75CD092E" w:rsidR="00957CB2" w:rsidRPr="00654F3D" w:rsidRDefault="00957CB2" w:rsidP="00957CB2">
            <w:pPr>
              <w:jc w:val="center"/>
            </w:pPr>
            <w:r w:rsidRPr="00654F3D">
              <w:t>P</w:t>
            </w:r>
          </w:p>
        </w:tc>
      </w:tr>
      <w:tr w:rsidR="00957CB2" w:rsidRPr="00654F3D" w14:paraId="1CAB02FE" w14:textId="77777777" w:rsidTr="00A36F76">
        <w:tc>
          <w:tcPr>
            <w:tcW w:w="704" w:type="dxa"/>
          </w:tcPr>
          <w:p w14:paraId="6BD73442" w14:textId="55E62FFC" w:rsidR="00957CB2" w:rsidRPr="00654F3D" w:rsidRDefault="00957CB2" w:rsidP="00957CB2">
            <w:pPr>
              <w:ind w:left="-118" w:right="-107"/>
              <w:jc w:val="center"/>
            </w:pPr>
            <w:r w:rsidRPr="00654F3D">
              <w:t>3.</w:t>
            </w:r>
          </w:p>
        </w:tc>
        <w:tc>
          <w:tcPr>
            <w:tcW w:w="5954" w:type="dxa"/>
          </w:tcPr>
          <w:p w14:paraId="39FCC050" w14:textId="56FA4E76" w:rsidR="00957CB2" w:rsidRPr="00654F3D" w:rsidRDefault="00957CB2" w:rsidP="00957CB2">
            <w:r w:rsidRPr="00654F3D">
              <w:t xml:space="preserve">Neliela apjoma grantu shēmas projekta iesniedzējs darbojas un projekts tiek īstenots atbalstāmajā nozarē saskaņā ar šo noteikumu </w:t>
            </w:r>
            <w:r w:rsidR="00654F3D" w:rsidRPr="00654F3D">
              <w:t>(t. sk.</w:t>
            </w:r>
            <w:r w:rsidRPr="00654F3D">
              <w:t xml:space="preserve"> 2. pielikuma</w:t>
            </w:r>
            <w:r w:rsidR="00654F3D" w:rsidRPr="00654F3D">
              <w:t>)</w:t>
            </w:r>
            <w:r w:rsidRPr="00654F3D">
              <w:t xml:space="preserve"> prasībām</w:t>
            </w:r>
          </w:p>
        </w:tc>
        <w:tc>
          <w:tcPr>
            <w:tcW w:w="1418" w:type="dxa"/>
            <w:vAlign w:val="center"/>
          </w:tcPr>
          <w:p w14:paraId="306A8C1D" w14:textId="72829FE9" w:rsidR="00957CB2" w:rsidRPr="00654F3D" w:rsidRDefault="00957CB2" w:rsidP="00957CB2">
            <w:pPr>
              <w:jc w:val="center"/>
            </w:pPr>
            <w:r w:rsidRPr="00654F3D">
              <w:t>Jā/Nē/Ar nosacījumu</w:t>
            </w:r>
          </w:p>
        </w:tc>
        <w:tc>
          <w:tcPr>
            <w:tcW w:w="1215" w:type="dxa"/>
            <w:gridSpan w:val="2"/>
            <w:vAlign w:val="center"/>
          </w:tcPr>
          <w:p w14:paraId="028E0038" w14:textId="183DA8C1" w:rsidR="00957CB2" w:rsidRPr="00654F3D" w:rsidRDefault="00957CB2" w:rsidP="00957CB2">
            <w:pPr>
              <w:jc w:val="center"/>
            </w:pPr>
            <w:r w:rsidRPr="00654F3D">
              <w:t>P</w:t>
            </w:r>
          </w:p>
        </w:tc>
      </w:tr>
      <w:tr w:rsidR="00957CB2" w:rsidRPr="00654F3D" w14:paraId="7FC20962" w14:textId="77777777" w:rsidTr="00A36F76">
        <w:tc>
          <w:tcPr>
            <w:tcW w:w="704" w:type="dxa"/>
          </w:tcPr>
          <w:p w14:paraId="6572C0AD" w14:textId="107FB860" w:rsidR="00957CB2" w:rsidRPr="00654F3D" w:rsidRDefault="00957CB2" w:rsidP="00957CB2">
            <w:pPr>
              <w:ind w:left="-118" w:right="-107"/>
              <w:jc w:val="center"/>
            </w:pPr>
            <w:r w:rsidRPr="00654F3D">
              <w:t>4.</w:t>
            </w:r>
          </w:p>
        </w:tc>
        <w:tc>
          <w:tcPr>
            <w:tcW w:w="5954" w:type="dxa"/>
          </w:tcPr>
          <w:p w14:paraId="7E56972B" w14:textId="0ED10090" w:rsidR="00957CB2" w:rsidRPr="00654F3D" w:rsidRDefault="00957CB2" w:rsidP="00957CB2">
            <w:r w:rsidRPr="00654F3D">
              <w:t xml:space="preserve">Projekta iesniedzējs atbilst </w:t>
            </w:r>
            <w:r w:rsidRPr="00654F3D">
              <w:rPr>
                <w:rFonts w:eastAsia="Calibri"/>
              </w:rPr>
              <w:t>atbalsta piešķiršanas nosacījumiem (vērtē vienu no nosacījumiem):</w:t>
            </w:r>
          </w:p>
        </w:tc>
        <w:tc>
          <w:tcPr>
            <w:tcW w:w="1418" w:type="dxa"/>
            <w:vAlign w:val="center"/>
          </w:tcPr>
          <w:p w14:paraId="5AF24328" w14:textId="77777777" w:rsidR="00957CB2" w:rsidRPr="00654F3D" w:rsidRDefault="00957CB2" w:rsidP="00957CB2">
            <w:pPr>
              <w:jc w:val="center"/>
            </w:pPr>
          </w:p>
        </w:tc>
        <w:tc>
          <w:tcPr>
            <w:tcW w:w="1215" w:type="dxa"/>
            <w:gridSpan w:val="2"/>
            <w:vAlign w:val="center"/>
          </w:tcPr>
          <w:p w14:paraId="1B073D29" w14:textId="77777777" w:rsidR="00957CB2" w:rsidRPr="00654F3D" w:rsidRDefault="00957CB2" w:rsidP="00957CB2">
            <w:pPr>
              <w:jc w:val="center"/>
            </w:pPr>
          </w:p>
        </w:tc>
      </w:tr>
      <w:tr w:rsidR="00031421" w:rsidRPr="00654F3D" w14:paraId="72366B2E" w14:textId="77777777" w:rsidTr="00A36F76">
        <w:tc>
          <w:tcPr>
            <w:tcW w:w="704" w:type="dxa"/>
          </w:tcPr>
          <w:p w14:paraId="01796E5C" w14:textId="13DBA179" w:rsidR="00031421" w:rsidRPr="00654F3D" w:rsidRDefault="00031421" w:rsidP="00031421">
            <w:pPr>
              <w:ind w:left="-118" w:right="-107"/>
              <w:jc w:val="center"/>
            </w:pPr>
            <w:r w:rsidRPr="00654F3D">
              <w:t>4.1.</w:t>
            </w:r>
          </w:p>
        </w:tc>
        <w:tc>
          <w:tcPr>
            <w:tcW w:w="5954" w:type="dxa"/>
          </w:tcPr>
          <w:p w14:paraId="2A8B8089" w14:textId="6BCE4F6F" w:rsidR="00031421" w:rsidRPr="00654F3D" w:rsidRDefault="00031421" w:rsidP="00031421">
            <w:proofErr w:type="spellStart"/>
            <w:r w:rsidRPr="00654F3D">
              <w:rPr>
                <w:rFonts w:eastAsia="Calibri"/>
                <w:i/>
                <w:iCs/>
              </w:rPr>
              <w:t>de</w:t>
            </w:r>
            <w:proofErr w:type="spellEnd"/>
            <w:r w:rsidRPr="00654F3D">
              <w:rPr>
                <w:rFonts w:eastAsia="Calibri"/>
                <w:i/>
                <w:iCs/>
              </w:rPr>
              <w:t xml:space="preserve"> </w:t>
            </w:r>
            <w:proofErr w:type="spellStart"/>
            <w:r w:rsidRPr="00654F3D">
              <w:rPr>
                <w:rFonts w:eastAsia="Calibri"/>
                <w:i/>
                <w:iCs/>
              </w:rPr>
              <w:t>minimis</w:t>
            </w:r>
            <w:proofErr w:type="spellEnd"/>
            <w:r w:rsidRPr="00654F3D">
              <w:rPr>
                <w:rFonts w:eastAsia="Calibri"/>
              </w:rPr>
              <w:t xml:space="preserve"> atbalsta piešķiršanas nosacījumiem atbilstoši šo noteikumu 15.1. un 15.2. apakšpunktam</w:t>
            </w:r>
          </w:p>
        </w:tc>
        <w:tc>
          <w:tcPr>
            <w:tcW w:w="1418" w:type="dxa"/>
            <w:vAlign w:val="center"/>
          </w:tcPr>
          <w:p w14:paraId="44CEDBB1" w14:textId="64CA432B" w:rsidR="00031421" w:rsidRPr="00654F3D" w:rsidRDefault="00031421" w:rsidP="00031421">
            <w:pPr>
              <w:jc w:val="center"/>
            </w:pPr>
            <w:r w:rsidRPr="00654F3D">
              <w:t>Jā/Nē/Ar nosacījumu</w:t>
            </w:r>
          </w:p>
        </w:tc>
        <w:tc>
          <w:tcPr>
            <w:tcW w:w="1215" w:type="dxa"/>
            <w:gridSpan w:val="2"/>
            <w:vAlign w:val="center"/>
          </w:tcPr>
          <w:p w14:paraId="4ECEE510" w14:textId="3E7FAD8D" w:rsidR="00031421" w:rsidRPr="00654F3D" w:rsidRDefault="00031421" w:rsidP="00031421">
            <w:pPr>
              <w:jc w:val="center"/>
            </w:pPr>
            <w:r w:rsidRPr="00654F3D">
              <w:t>P</w:t>
            </w:r>
          </w:p>
        </w:tc>
      </w:tr>
      <w:tr w:rsidR="00031421" w:rsidRPr="00654F3D" w14:paraId="48AC4654" w14:textId="77777777" w:rsidTr="00A36F76">
        <w:tc>
          <w:tcPr>
            <w:tcW w:w="704" w:type="dxa"/>
          </w:tcPr>
          <w:p w14:paraId="6B221FA4" w14:textId="4331C766" w:rsidR="00031421" w:rsidRPr="00654F3D" w:rsidRDefault="00031421" w:rsidP="00031421">
            <w:pPr>
              <w:ind w:left="-118" w:right="-107"/>
              <w:jc w:val="center"/>
            </w:pPr>
            <w:r w:rsidRPr="00654F3D">
              <w:t>4.2.</w:t>
            </w:r>
          </w:p>
        </w:tc>
        <w:tc>
          <w:tcPr>
            <w:tcW w:w="5954" w:type="dxa"/>
          </w:tcPr>
          <w:p w14:paraId="1724C4A7" w14:textId="67BB7157" w:rsidR="00031421" w:rsidRPr="00654F3D" w:rsidRDefault="00031421" w:rsidP="00031421">
            <w:r w:rsidRPr="00654F3D">
              <w:rPr>
                <w:rFonts w:eastAsia="Calibri"/>
              </w:rPr>
              <w:t>Komisijas regulas Nr. 651/2014 atbalsta piešķiršanas nosacījumiem:</w:t>
            </w:r>
          </w:p>
        </w:tc>
        <w:tc>
          <w:tcPr>
            <w:tcW w:w="1418" w:type="dxa"/>
            <w:vAlign w:val="center"/>
          </w:tcPr>
          <w:p w14:paraId="7898E7B2" w14:textId="77777777" w:rsidR="00031421" w:rsidRPr="00654F3D" w:rsidRDefault="00031421" w:rsidP="00031421">
            <w:pPr>
              <w:jc w:val="center"/>
            </w:pPr>
          </w:p>
        </w:tc>
        <w:tc>
          <w:tcPr>
            <w:tcW w:w="1215" w:type="dxa"/>
            <w:gridSpan w:val="2"/>
            <w:vAlign w:val="center"/>
          </w:tcPr>
          <w:p w14:paraId="1CFD9E3D" w14:textId="77777777" w:rsidR="00031421" w:rsidRPr="00654F3D" w:rsidRDefault="00031421" w:rsidP="00031421">
            <w:pPr>
              <w:jc w:val="center"/>
            </w:pPr>
          </w:p>
        </w:tc>
      </w:tr>
      <w:tr w:rsidR="00031421" w:rsidRPr="00654F3D" w14:paraId="59AADC69" w14:textId="77777777" w:rsidTr="007D4209">
        <w:tc>
          <w:tcPr>
            <w:tcW w:w="704" w:type="dxa"/>
          </w:tcPr>
          <w:p w14:paraId="38350A0E" w14:textId="1CF7F5EB" w:rsidR="00031421" w:rsidRPr="00654F3D" w:rsidRDefault="00031421" w:rsidP="00031421">
            <w:pPr>
              <w:ind w:left="-118" w:right="-107"/>
              <w:jc w:val="center"/>
            </w:pPr>
            <w:r w:rsidRPr="00654F3D">
              <w:t>4.2.1.</w:t>
            </w:r>
          </w:p>
        </w:tc>
        <w:tc>
          <w:tcPr>
            <w:tcW w:w="5954" w:type="dxa"/>
          </w:tcPr>
          <w:p w14:paraId="65CF8F14" w14:textId="6FA1EDA4" w:rsidR="00031421" w:rsidRPr="00654F3D" w:rsidRDefault="00031421" w:rsidP="00031421">
            <w:r w:rsidRPr="00654F3D">
              <w:rPr>
                <w:rFonts w:eastAsia="Calibri"/>
              </w:rPr>
              <w:t xml:space="preserve">šo noteikumu 22.1. apakšpunkta nosacījumiem </w:t>
            </w:r>
          </w:p>
        </w:tc>
        <w:tc>
          <w:tcPr>
            <w:tcW w:w="1418" w:type="dxa"/>
          </w:tcPr>
          <w:p w14:paraId="66B0E3DB" w14:textId="3226B267" w:rsidR="00031421" w:rsidRPr="00654F3D" w:rsidRDefault="00031421" w:rsidP="00031421">
            <w:pPr>
              <w:jc w:val="center"/>
            </w:pPr>
            <w:r w:rsidRPr="00654F3D">
              <w:t>Jā/Nē</w:t>
            </w:r>
          </w:p>
        </w:tc>
        <w:tc>
          <w:tcPr>
            <w:tcW w:w="1215" w:type="dxa"/>
            <w:gridSpan w:val="2"/>
          </w:tcPr>
          <w:p w14:paraId="2B22307C" w14:textId="1196DCC8" w:rsidR="00031421" w:rsidRPr="00654F3D" w:rsidRDefault="00031421" w:rsidP="00031421">
            <w:pPr>
              <w:jc w:val="center"/>
            </w:pPr>
            <w:r w:rsidRPr="00654F3D">
              <w:t>N</w:t>
            </w:r>
          </w:p>
        </w:tc>
      </w:tr>
      <w:tr w:rsidR="00031421" w:rsidRPr="00654F3D" w14:paraId="0D2B84DB" w14:textId="77777777" w:rsidTr="007D4209">
        <w:tc>
          <w:tcPr>
            <w:tcW w:w="704" w:type="dxa"/>
          </w:tcPr>
          <w:p w14:paraId="2856613F" w14:textId="63A0A372" w:rsidR="00031421" w:rsidRPr="00654F3D" w:rsidRDefault="00031421" w:rsidP="00031421">
            <w:pPr>
              <w:ind w:left="-118" w:right="-107"/>
              <w:jc w:val="center"/>
            </w:pPr>
            <w:r w:rsidRPr="00654F3D">
              <w:t>4.2.2.</w:t>
            </w:r>
          </w:p>
        </w:tc>
        <w:tc>
          <w:tcPr>
            <w:tcW w:w="5954" w:type="dxa"/>
          </w:tcPr>
          <w:p w14:paraId="14DD82C9" w14:textId="24AB2E7F" w:rsidR="00031421" w:rsidRPr="00654F3D" w:rsidRDefault="00031421" w:rsidP="00031421">
            <w:r w:rsidRPr="00654F3D">
              <w:rPr>
                <w:rFonts w:eastAsia="Calibri"/>
              </w:rPr>
              <w:t>šo noteikumu 22.2. apakšpunkta nosacījumiem</w:t>
            </w:r>
            <w:r w:rsidRPr="00654F3D">
              <w:t xml:space="preserve"> </w:t>
            </w:r>
          </w:p>
        </w:tc>
        <w:tc>
          <w:tcPr>
            <w:tcW w:w="1418" w:type="dxa"/>
          </w:tcPr>
          <w:p w14:paraId="10EF04C8" w14:textId="56238F0F" w:rsidR="00031421" w:rsidRPr="00654F3D" w:rsidRDefault="00031421" w:rsidP="00031421">
            <w:pPr>
              <w:jc w:val="center"/>
            </w:pPr>
            <w:r w:rsidRPr="00654F3D">
              <w:t>Jā/Nē</w:t>
            </w:r>
          </w:p>
        </w:tc>
        <w:tc>
          <w:tcPr>
            <w:tcW w:w="1215" w:type="dxa"/>
            <w:gridSpan w:val="2"/>
          </w:tcPr>
          <w:p w14:paraId="3C972321" w14:textId="2D3412E2" w:rsidR="00031421" w:rsidRPr="00654F3D" w:rsidRDefault="00031421" w:rsidP="00031421">
            <w:pPr>
              <w:jc w:val="center"/>
            </w:pPr>
            <w:r w:rsidRPr="00654F3D">
              <w:t>N</w:t>
            </w:r>
          </w:p>
        </w:tc>
      </w:tr>
      <w:tr w:rsidR="00031421" w:rsidRPr="00654F3D" w14:paraId="2C55A707" w14:textId="77777777" w:rsidTr="00A36F76">
        <w:tc>
          <w:tcPr>
            <w:tcW w:w="704" w:type="dxa"/>
          </w:tcPr>
          <w:p w14:paraId="6598D1BE" w14:textId="41C5392D" w:rsidR="00031421" w:rsidRPr="00654F3D" w:rsidRDefault="00031421" w:rsidP="00031421">
            <w:pPr>
              <w:ind w:left="-118" w:right="-107"/>
              <w:jc w:val="center"/>
            </w:pPr>
            <w:r w:rsidRPr="00654F3D">
              <w:t>4.2.3.</w:t>
            </w:r>
          </w:p>
        </w:tc>
        <w:tc>
          <w:tcPr>
            <w:tcW w:w="5954" w:type="dxa"/>
          </w:tcPr>
          <w:p w14:paraId="32B3531F" w14:textId="462F3B5B" w:rsidR="00031421" w:rsidRPr="00654F3D" w:rsidRDefault="00031421" w:rsidP="00031421">
            <w:r w:rsidRPr="00654F3D">
              <w:rPr>
                <w:rFonts w:eastAsia="Calibri"/>
              </w:rPr>
              <w:t>šo noteikumu 58. punkta nosacījumiem</w:t>
            </w:r>
          </w:p>
        </w:tc>
        <w:tc>
          <w:tcPr>
            <w:tcW w:w="1418" w:type="dxa"/>
            <w:vAlign w:val="center"/>
          </w:tcPr>
          <w:p w14:paraId="248891B9" w14:textId="1D04DAE4" w:rsidR="00031421" w:rsidRPr="00654F3D" w:rsidRDefault="00031421" w:rsidP="00031421">
            <w:pPr>
              <w:jc w:val="center"/>
            </w:pPr>
            <w:r w:rsidRPr="00654F3D">
              <w:t>Jā/Nē Ar nosacījumu</w:t>
            </w:r>
          </w:p>
        </w:tc>
        <w:tc>
          <w:tcPr>
            <w:tcW w:w="1215" w:type="dxa"/>
            <w:gridSpan w:val="2"/>
            <w:vAlign w:val="center"/>
          </w:tcPr>
          <w:p w14:paraId="264B284C" w14:textId="5E4E2595" w:rsidR="00031421" w:rsidRPr="00654F3D" w:rsidRDefault="00031421" w:rsidP="00031421">
            <w:pPr>
              <w:jc w:val="center"/>
            </w:pPr>
            <w:r w:rsidRPr="00654F3D">
              <w:t>P</w:t>
            </w:r>
          </w:p>
        </w:tc>
      </w:tr>
      <w:tr w:rsidR="00031421" w:rsidRPr="00654F3D" w14:paraId="190170BB" w14:textId="77777777" w:rsidTr="007866E4">
        <w:tc>
          <w:tcPr>
            <w:tcW w:w="704" w:type="dxa"/>
          </w:tcPr>
          <w:p w14:paraId="38ABD496" w14:textId="0DCE3E0E" w:rsidR="00031421" w:rsidRPr="00654F3D" w:rsidRDefault="00031421" w:rsidP="00031421">
            <w:pPr>
              <w:ind w:left="-118" w:right="-107"/>
              <w:jc w:val="center"/>
            </w:pPr>
            <w:r w:rsidRPr="00654F3D">
              <w:t>5.</w:t>
            </w:r>
          </w:p>
        </w:tc>
        <w:tc>
          <w:tcPr>
            <w:tcW w:w="5954" w:type="dxa"/>
          </w:tcPr>
          <w:p w14:paraId="33075F87" w14:textId="3C2F68F7" w:rsidR="00031421" w:rsidRPr="00654F3D" w:rsidRDefault="00031421" w:rsidP="00031421">
            <w:pPr>
              <w:rPr>
                <w:rFonts w:eastAsia="Calibri"/>
              </w:rPr>
            </w:pPr>
            <w:r w:rsidRPr="00654F3D">
              <w:t xml:space="preserve">Neliela apjoma grantu shēmas projekta mērķis atbilst šiem noteikumiem </w:t>
            </w:r>
          </w:p>
        </w:tc>
        <w:tc>
          <w:tcPr>
            <w:tcW w:w="1418" w:type="dxa"/>
          </w:tcPr>
          <w:p w14:paraId="3CE87A23" w14:textId="01DAA952" w:rsidR="00031421" w:rsidRPr="00654F3D" w:rsidRDefault="00031421" w:rsidP="00031421">
            <w:pPr>
              <w:jc w:val="center"/>
            </w:pPr>
            <w:r w:rsidRPr="00654F3D">
              <w:t>Jā/Nē/Ar nosacījumu</w:t>
            </w:r>
          </w:p>
        </w:tc>
        <w:tc>
          <w:tcPr>
            <w:tcW w:w="1215" w:type="dxa"/>
            <w:gridSpan w:val="2"/>
          </w:tcPr>
          <w:p w14:paraId="3DA25E1E" w14:textId="3C9E5D3F" w:rsidR="00031421" w:rsidRPr="00654F3D" w:rsidRDefault="00031421" w:rsidP="00031421">
            <w:pPr>
              <w:jc w:val="center"/>
            </w:pPr>
            <w:r w:rsidRPr="00654F3D">
              <w:t>P</w:t>
            </w:r>
          </w:p>
        </w:tc>
      </w:tr>
      <w:tr w:rsidR="00031421" w:rsidRPr="00654F3D" w14:paraId="2A6A1210" w14:textId="77777777" w:rsidTr="00A36F76">
        <w:tc>
          <w:tcPr>
            <w:tcW w:w="704" w:type="dxa"/>
          </w:tcPr>
          <w:p w14:paraId="5B943679" w14:textId="226C050B" w:rsidR="00031421" w:rsidRPr="00654F3D" w:rsidRDefault="00031421" w:rsidP="00031421">
            <w:pPr>
              <w:ind w:left="-118" w:right="-107"/>
              <w:jc w:val="center"/>
            </w:pPr>
            <w:r w:rsidRPr="00654F3D">
              <w:t>6.</w:t>
            </w:r>
          </w:p>
        </w:tc>
        <w:tc>
          <w:tcPr>
            <w:tcW w:w="5954" w:type="dxa"/>
          </w:tcPr>
          <w:p w14:paraId="5FFA9BD1" w14:textId="250A4898" w:rsidR="00031421" w:rsidRPr="00654F3D" w:rsidRDefault="00031421" w:rsidP="00031421">
            <w:pPr>
              <w:rPr>
                <w:rFonts w:eastAsia="Calibri"/>
              </w:rPr>
            </w:pPr>
            <w:r w:rsidRPr="00654F3D">
              <w:t>Neliela apjoma grantu shēmas projekta izmaksas (kopējās projekta attiecināmās izmaksas, kopējās neattiecināmās izmaksas (ja piemērojams) un kopējās projekta izmaksas) detalizētajā budžetā ir aprēķinātas aritmētiski pareizi un ir ievēroti noteikumos paredzētie attiecināmo izmaksu ierobežojumi, izmaksu veidi, kā arī līdzfinansējuma apjoma un intensitātes nosacījumi</w:t>
            </w:r>
          </w:p>
        </w:tc>
        <w:tc>
          <w:tcPr>
            <w:tcW w:w="1418" w:type="dxa"/>
            <w:vAlign w:val="center"/>
          </w:tcPr>
          <w:p w14:paraId="2C38954A" w14:textId="168FC1A5" w:rsidR="00031421" w:rsidRPr="00654F3D" w:rsidRDefault="00031421" w:rsidP="00031421">
            <w:pPr>
              <w:jc w:val="center"/>
            </w:pPr>
            <w:r w:rsidRPr="00654F3D">
              <w:t>Jā/Nē/Ar nosacījumu</w:t>
            </w:r>
          </w:p>
        </w:tc>
        <w:tc>
          <w:tcPr>
            <w:tcW w:w="1215" w:type="dxa"/>
            <w:gridSpan w:val="2"/>
            <w:vAlign w:val="center"/>
          </w:tcPr>
          <w:p w14:paraId="11C41519" w14:textId="240482ED" w:rsidR="00031421" w:rsidRPr="00654F3D" w:rsidRDefault="00031421" w:rsidP="00031421">
            <w:pPr>
              <w:jc w:val="center"/>
            </w:pPr>
            <w:r w:rsidRPr="00654F3D">
              <w:t>P</w:t>
            </w:r>
          </w:p>
        </w:tc>
      </w:tr>
      <w:tr w:rsidR="00031421" w:rsidRPr="00654F3D" w14:paraId="1DAA35DF" w14:textId="77777777" w:rsidTr="000D5EE4">
        <w:tc>
          <w:tcPr>
            <w:tcW w:w="704" w:type="dxa"/>
          </w:tcPr>
          <w:p w14:paraId="4661CFB3" w14:textId="23AB75E8" w:rsidR="00031421" w:rsidRPr="00654F3D" w:rsidRDefault="00031421" w:rsidP="00031421">
            <w:pPr>
              <w:ind w:left="-118" w:right="-107"/>
              <w:jc w:val="center"/>
            </w:pPr>
            <w:r w:rsidRPr="00654F3D">
              <w:t>7.</w:t>
            </w:r>
          </w:p>
        </w:tc>
        <w:tc>
          <w:tcPr>
            <w:tcW w:w="5954" w:type="dxa"/>
          </w:tcPr>
          <w:p w14:paraId="3169DDFF" w14:textId="2ACF16AD" w:rsidR="00031421" w:rsidRPr="00654F3D" w:rsidRDefault="00031421" w:rsidP="00031421">
            <w:r w:rsidRPr="00654F3D">
              <w:t>Neliela apjoma grantu shēmas projekta iesnieguma veidlapā ir norādīti informācijas un komunikācijas pasākumi (t.</w:t>
            </w:r>
            <w:r w:rsidR="00B86976" w:rsidRPr="00654F3D">
              <w:t> </w:t>
            </w:r>
            <w:r w:rsidRPr="00654F3D">
              <w:t xml:space="preserve">sk. aprakstīts komunikācijas plāns), kas izstrādāti, ievērojot prasības, kas noteiktas Noteikumu par Norvēģijas finanšu instrumenta ieviešanu 2014.–2021. gadā 3. pielikumā </w:t>
            </w:r>
            <w:r w:rsidR="0067663D" w:rsidRPr="00654F3D">
              <w:t>"</w:t>
            </w:r>
            <w:r w:rsidRPr="00654F3D">
              <w:t>Informācijas un komunikācijas prasības</w:t>
            </w:r>
            <w:r w:rsidR="0067663D" w:rsidRPr="00654F3D">
              <w:t>"</w:t>
            </w:r>
            <w:r w:rsidRPr="00654F3D">
              <w:t xml:space="preserve"> (pieejams tīmekļvietnē https://eeagrants.lv). (Minētos noteikumus 2016.</w:t>
            </w:r>
            <w:r w:rsidR="00B86976" w:rsidRPr="00654F3D">
              <w:t> </w:t>
            </w:r>
            <w:r w:rsidRPr="00654F3D">
              <w:t xml:space="preserve">gada 22. septembrī pieņēma Norvēģijas Ārlietu ministrija saskaņā ar Līguma starp </w:t>
            </w:r>
            <w:r w:rsidRPr="00654F3D">
              <w:lastRenderedPageBreak/>
              <w:t>Norvēģijas Karalisti un Eiropas Savienību par Norvēģijas finanšu instrumentu 2014.–2021. gadam 10.</w:t>
            </w:r>
            <w:r w:rsidR="00B86976" w:rsidRPr="00654F3D">
              <w:t> </w:t>
            </w:r>
            <w:r w:rsidRPr="00654F3D">
              <w:t>panta 5.</w:t>
            </w:r>
            <w:r w:rsidR="00B86976" w:rsidRPr="00654F3D">
              <w:t> </w:t>
            </w:r>
            <w:r w:rsidRPr="00654F3D">
              <w:t>punktu)</w:t>
            </w:r>
          </w:p>
        </w:tc>
        <w:tc>
          <w:tcPr>
            <w:tcW w:w="1418" w:type="dxa"/>
          </w:tcPr>
          <w:p w14:paraId="45763C8E" w14:textId="6B39E351" w:rsidR="00031421" w:rsidRPr="00654F3D" w:rsidRDefault="00031421" w:rsidP="00031421">
            <w:pPr>
              <w:jc w:val="center"/>
            </w:pPr>
            <w:r w:rsidRPr="00654F3D">
              <w:lastRenderedPageBreak/>
              <w:t>Jā/Nē/Ar nosacījumu</w:t>
            </w:r>
          </w:p>
        </w:tc>
        <w:tc>
          <w:tcPr>
            <w:tcW w:w="1215" w:type="dxa"/>
            <w:gridSpan w:val="2"/>
          </w:tcPr>
          <w:p w14:paraId="63FDE0E9" w14:textId="26D28234" w:rsidR="00031421" w:rsidRPr="00654F3D" w:rsidRDefault="00031421" w:rsidP="00031421">
            <w:pPr>
              <w:jc w:val="center"/>
            </w:pPr>
            <w:r w:rsidRPr="00654F3D">
              <w:t>P</w:t>
            </w:r>
          </w:p>
        </w:tc>
      </w:tr>
      <w:tr w:rsidR="00A223CB" w:rsidRPr="00654F3D" w14:paraId="12956CB9" w14:textId="77777777" w:rsidTr="000D5EE4">
        <w:tc>
          <w:tcPr>
            <w:tcW w:w="704" w:type="dxa"/>
          </w:tcPr>
          <w:p w14:paraId="700F0C32" w14:textId="3A695D04" w:rsidR="00A223CB" w:rsidRPr="00654F3D" w:rsidRDefault="00A223CB" w:rsidP="00A223CB">
            <w:pPr>
              <w:ind w:left="-118" w:right="-107"/>
              <w:jc w:val="center"/>
            </w:pPr>
            <w:r w:rsidRPr="00654F3D">
              <w:t>8.</w:t>
            </w:r>
          </w:p>
        </w:tc>
        <w:tc>
          <w:tcPr>
            <w:tcW w:w="5954" w:type="dxa"/>
          </w:tcPr>
          <w:p w14:paraId="0C53C9E3" w14:textId="77223878" w:rsidR="00A223CB" w:rsidRPr="00654F3D" w:rsidRDefault="00A223CB" w:rsidP="00A223CB">
            <w:r w:rsidRPr="00654F3D">
              <w:t>Projekta partnera atbilstība:</w:t>
            </w:r>
          </w:p>
        </w:tc>
        <w:tc>
          <w:tcPr>
            <w:tcW w:w="1418" w:type="dxa"/>
          </w:tcPr>
          <w:p w14:paraId="0574B65A" w14:textId="77777777" w:rsidR="00A223CB" w:rsidRPr="00654F3D" w:rsidRDefault="00A223CB" w:rsidP="00A223CB">
            <w:pPr>
              <w:jc w:val="center"/>
            </w:pPr>
          </w:p>
        </w:tc>
        <w:tc>
          <w:tcPr>
            <w:tcW w:w="1215" w:type="dxa"/>
            <w:gridSpan w:val="2"/>
          </w:tcPr>
          <w:p w14:paraId="6984469A" w14:textId="77777777" w:rsidR="00A223CB" w:rsidRPr="00654F3D" w:rsidRDefault="00A223CB" w:rsidP="00A223CB">
            <w:pPr>
              <w:jc w:val="center"/>
            </w:pPr>
          </w:p>
        </w:tc>
      </w:tr>
      <w:tr w:rsidR="00A223CB" w:rsidRPr="00654F3D" w14:paraId="385E277B" w14:textId="77777777" w:rsidTr="00EE0E88">
        <w:tc>
          <w:tcPr>
            <w:tcW w:w="704" w:type="dxa"/>
          </w:tcPr>
          <w:p w14:paraId="16F45AB0" w14:textId="76DD4183" w:rsidR="00A223CB" w:rsidRPr="00654F3D" w:rsidRDefault="00A223CB" w:rsidP="00A223CB">
            <w:pPr>
              <w:ind w:left="-118" w:right="-107"/>
              <w:jc w:val="center"/>
            </w:pPr>
            <w:r w:rsidRPr="00654F3D">
              <w:t>8.1.</w:t>
            </w:r>
          </w:p>
        </w:tc>
        <w:tc>
          <w:tcPr>
            <w:tcW w:w="5954" w:type="dxa"/>
          </w:tcPr>
          <w:p w14:paraId="3747C5B7" w14:textId="1F559534" w:rsidR="00A223CB" w:rsidRPr="00654F3D" w:rsidRDefault="00A223CB" w:rsidP="00A223CB">
            <w:r w:rsidRPr="00654F3D">
              <w:t xml:space="preserve">Projekta partneris atbilst šo noteikumu </w:t>
            </w:r>
            <w:r w:rsidRPr="00654F3D">
              <w:rPr>
                <w:rFonts w:eastAsia="Calibri"/>
              </w:rPr>
              <w:t>23.</w:t>
            </w:r>
            <w:r w:rsidR="00B86976" w:rsidRPr="00654F3D">
              <w:t> </w:t>
            </w:r>
            <w:r w:rsidRPr="00654F3D">
              <w:t>punktā norādītajam juridiskajam statusam</w:t>
            </w:r>
          </w:p>
        </w:tc>
        <w:tc>
          <w:tcPr>
            <w:tcW w:w="1418" w:type="dxa"/>
            <w:vAlign w:val="center"/>
          </w:tcPr>
          <w:p w14:paraId="5778C4A9" w14:textId="7692E6AB" w:rsidR="00A223CB" w:rsidRPr="00654F3D" w:rsidRDefault="00A223CB" w:rsidP="00A223CB">
            <w:pPr>
              <w:jc w:val="center"/>
            </w:pPr>
            <w:r w:rsidRPr="00654F3D">
              <w:t>Jā/Nē</w:t>
            </w:r>
          </w:p>
        </w:tc>
        <w:tc>
          <w:tcPr>
            <w:tcW w:w="1215" w:type="dxa"/>
            <w:gridSpan w:val="2"/>
            <w:vAlign w:val="center"/>
          </w:tcPr>
          <w:p w14:paraId="4F1D76AA" w14:textId="7CA816DE" w:rsidR="00A223CB" w:rsidRPr="00654F3D" w:rsidRDefault="00A223CB" w:rsidP="00A223CB">
            <w:pPr>
              <w:jc w:val="center"/>
            </w:pPr>
            <w:r w:rsidRPr="00654F3D">
              <w:t>N</w:t>
            </w:r>
          </w:p>
        </w:tc>
      </w:tr>
      <w:tr w:rsidR="00A223CB" w:rsidRPr="00654F3D" w14:paraId="666592D9" w14:textId="77777777" w:rsidTr="00EE0E88">
        <w:tc>
          <w:tcPr>
            <w:tcW w:w="704" w:type="dxa"/>
          </w:tcPr>
          <w:p w14:paraId="1A0FD327" w14:textId="57824074" w:rsidR="00A223CB" w:rsidRPr="00654F3D" w:rsidRDefault="00A223CB" w:rsidP="00A223CB">
            <w:pPr>
              <w:ind w:left="-118" w:right="-107"/>
              <w:jc w:val="center"/>
            </w:pPr>
            <w:r w:rsidRPr="00654F3D">
              <w:t>8.2.</w:t>
            </w:r>
          </w:p>
        </w:tc>
        <w:tc>
          <w:tcPr>
            <w:tcW w:w="5954" w:type="dxa"/>
          </w:tcPr>
          <w:p w14:paraId="6C244539" w14:textId="7E8225ED" w:rsidR="00A223CB" w:rsidRPr="00654F3D" w:rsidRDefault="00A223CB" w:rsidP="00A223CB">
            <w:r w:rsidRPr="00654F3D">
              <w:t>Projekta partnerim ar tiesas spriedumu nav pasludināts maksātnespējas process, ar tiesas spriedumu netiek īstenots tiesiskās aizsardzības process un tā saimnieciskā darbība nav izbeigta</w:t>
            </w:r>
          </w:p>
        </w:tc>
        <w:tc>
          <w:tcPr>
            <w:tcW w:w="1418" w:type="dxa"/>
            <w:vAlign w:val="center"/>
          </w:tcPr>
          <w:p w14:paraId="4680958A" w14:textId="10519F69" w:rsidR="00A223CB" w:rsidRPr="00654F3D" w:rsidRDefault="00A223CB" w:rsidP="00A223CB">
            <w:pPr>
              <w:jc w:val="center"/>
            </w:pPr>
            <w:r w:rsidRPr="00654F3D">
              <w:t>Jā/Nē</w:t>
            </w:r>
          </w:p>
        </w:tc>
        <w:tc>
          <w:tcPr>
            <w:tcW w:w="1215" w:type="dxa"/>
            <w:gridSpan w:val="2"/>
            <w:vAlign w:val="center"/>
          </w:tcPr>
          <w:p w14:paraId="4DF5B675" w14:textId="265D3D43" w:rsidR="00A223CB" w:rsidRPr="00654F3D" w:rsidRDefault="00A223CB" w:rsidP="00A223CB">
            <w:pPr>
              <w:jc w:val="center"/>
            </w:pPr>
            <w:r w:rsidRPr="00654F3D">
              <w:t>N</w:t>
            </w:r>
          </w:p>
        </w:tc>
      </w:tr>
      <w:tr w:rsidR="00A223CB" w:rsidRPr="00654F3D" w14:paraId="6C08D945" w14:textId="77777777" w:rsidTr="00EE0E88">
        <w:tc>
          <w:tcPr>
            <w:tcW w:w="704" w:type="dxa"/>
          </w:tcPr>
          <w:p w14:paraId="220EF45E" w14:textId="6203FD11" w:rsidR="00A223CB" w:rsidRPr="00654F3D" w:rsidRDefault="00A223CB" w:rsidP="00A223CB">
            <w:pPr>
              <w:ind w:left="-118" w:right="-107"/>
              <w:jc w:val="center"/>
            </w:pPr>
            <w:r w:rsidRPr="00654F3D">
              <w:t xml:space="preserve">8.3. </w:t>
            </w:r>
          </w:p>
        </w:tc>
        <w:tc>
          <w:tcPr>
            <w:tcW w:w="5954" w:type="dxa"/>
          </w:tcPr>
          <w:p w14:paraId="4E106B30" w14:textId="77777777" w:rsidR="00A223CB" w:rsidRPr="00654F3D" w:rsidRDefault="00A223CB" w:rsidP="00A223CB">
            <w:pPr>
              <w:jc w:val="both"/>
            </w:pPr>
            <w:r w:rsidRPr="00654F3D">
              <w:t xml:space="preserve">Projekta partnerim nav Valsts ieņēmumu dienesta administrēto nodokļu vai nodevu parādu, tai skaitā valsts sociālās apdrošināšanas obligāto iemaksu parādu, kas kopsummā pārsniedz 150 </w:t>
            </w:r>
            <w:proofErr w:type="spellStart"/>
            <w:r w:rsidRPr="00654F3D">
              <w:rPr>
                <w:i/>
                <w:iCs/>
              </w:rPr>
              <w:t>euro</w:t>
            </w:r>
            <w:proofErr w:type="spellEnd"/>
            <w:r w:rsidRPr="00654F3D">
              <w:t>.</w:t>
            </w:r>
          </w:p>
          <w:p w14:paraId="66ECED7F" w14:textId="77777777" w:rsidR="00A223CB" w:rsidRPr="00654F3D" w:rsidRDefault="00A223CB" w:rsidP="00A223CB">
            <w:pPr>
              <w:jc w:val="both"/>
              <w:rPr>
                <w:b/>
                <w:bCs/>
                <w:sz w:val="16"/>
                <w:szCs w:val="16"/>
              </w:rPr>
            </w:pPr>
          </w:p>
          <w:p w14:paraId="32C17711" w14:textId="61F5FD17" w:rsidR="00A223CB" w:rsidRPr="00654F3D" w:rsidRDefault="00A223CB" w:rsidP="00A223CB">
            <w:r w:rsidRPr="00654F3D">
              <w:rPr>
                <w:i/>
                <w:iCs/>
              </w:rPr>
              <w:t>Šis kritērijs netiek vērtēts donorvalsts projekta partnerim</w:t>
            </w:r>
          </w:p>
        </w:tc>
        <w:tc>
          <w:tcPr>
            <w:tcW w:w="1418" w:type="dxa"/>
            <w:vAlign w:val="center"/>
          </w:tcPr>
          <w:p w14:paraId="43019480" w14:textId="429BB2EB" w:rsidR="00A223CB" w:rsidRPr="00654F3D" w:rsidRDefault="00A223CB" w:rsidP="00A223CB">
            <w:pPr>
              <w:jc w:val="center"/>
            </w:pPr>
            <w:r w:rsidRPr="00654F3D">
              <w:t>Jā/Nē/Ar nosacījumu</w:t>
            </w:r>
          </w:p>
        </w:tc>
        <w:tc>
          <w:tcPr>
            <w:tcW w:w="1215" w:type="dxa"/>
            <w:gridSpan w:val="2"/>
            <w:vAlign w:val="center"/>
          </w:tcPr>
          <w:p w14:paraId="2EAADDB9" w14:textId="6A2BBFB4" w:rsidR="00A223CB" w:rsidRPr="00654F3D" w:rsidRDefault="00A223CB" w:rsidP="00A223CB">
            <w:pPr>
              <w:jc w:val="center"/>
            </w:pPr>
            <w:r w:rsidRPr="00654F3D">
              <w:t>P</w:t>
            </w:r>
          </w:p>
        </w:tc>
      </w:tr>
      <w:tr w:rsidR="00A223CB" w:rsidRPr="00654F3D" w14:paraId="76E805DD" w14:textId="77777777" w:rsidTr="00EE0E88">
        <w:tc>
          <w:tcPr>
            <w:tcW w:w="704" w:type="dxa"/>
          </w:tcPr>
          <w:p w14:paraId="0BD520C8" w14:textId="2B665088" w:rsidR="00A223CB" w:rsidRPr="00654F3D" w:rsidRDefault="00A223CB" w:rsidP="00A223CB">
            <w:pPr>
              <w:ind w:left="-118" w:right="-107"/>
              <w:jc w:val="center"/>
            </w:pPr>
            <w:r w:rsidRPr="00654F3D">
              <w:t>8.4.</w:t>
            </w:r>
          </w:p>
        </w:tc>
        <w:tc>
          <w:tcPr>
            <w:tcW w:w="5954" w:type="dxa"/>
          </w:tcPr>
          <w:p w14:paraId="0F2C39B7" w14:textId="48E5FF88" w:rsidR="00A223CB" w:rsidRPr="00654F3D" w:rsidRDefault="00A223CB" w:rsidP="00A223CB">
            <w:pPr>
              <w:jc w:val="both"/>
              <w:rPr>
                <w:rStyle w:val="normaltextrun"/>
                <w:shd w:val="clear" w:color="auto" w:fill="FFFFFF"/>
              </w:rPr>
            </w:pPr>
            <w:r w:rsidRPr="00654F3D">
              <w:rPr>
                <w:rFonts w:eastAsia="Calibri"/>
              </w:rPr>
              <w:t xml:space="preserve">Projekta partneris </w:t>
            </w:r>
            <w:r w:rsidRPr="00654F3D">
              <w:rPr>
                <w:rStyle w:val="normaltextrun"/>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nodarbināšan</w:t>
            </w:r>
            <w:r w:rsidR="0067663D" w:rsidRPr="00654F3D">
              <w:rPr>
                <w:rStyle w:val="normaltextrun"/>
                <w:shd w:val="clear" w:color="auto" w:fill="FFFFFF"/>
              </w:rPr>
              <w:t>a</w:t>
            </w:r>
            <w:r w:rsidRPr="00654F3D">
              <w:rPr>
                <w:rStyle w:val="normaltextrun"/>
                <w:shd w:val="clear" w:color="auto" w:fill="FFFFFF"/>
              </w:rPr>
              <w:t>, kuras nav tiesīgas uzturēties Latvijas Republikā, nav sodīts par Krimināllikuma 280. pantā minētā noziedzīgā nodarījuma izdarīšanu un tam nav piemēroti piespiedu ietekmēšanas līdzekļi par minētā noziedzīgā nodarījuma izdarīšanu.</w:t>
            </w:r>
          </w:p>
          <w:p w14:paraId="2EAEDFD2" w14:textId="77777777" w:rsidR="00A223CB" w:rsidRPr="00654F3D" w:rsidRDefault="00A223CB" w:rsidP="00A223CB">
            <w:pPr>
              <w:jc w:val="both"/>
              <w:rPr>
                <w:b/>
                <w:bCs/>
                <w:sz w:val="16"/>
                <w:szCs w:val="16"/>
              </w:rPr>
            </w:pPr>
          </w:p>
          <w:p w14:paraId="0A575713" w14:textId="3D540B40" w:rsidR="00A223CB" w:rsidRPr="00654F3D" w:rsidRDefault="00A223CB" w:rsidP="00A223CB">
            <w:r w:rsidRPr="00654F3D">
              <w:rPr>
                <w:i/>
                <w:iCs/>
              </w:rPr>
              <w:t>Šis kritērijs netiek vērtēts donorvalsts projekta partnerim</w:t>
            </w:r>
          </w:p>
        </w:tc>
        <w:tc>
          <w:tcPr>
            <w:tcW w:w="1418" w:type="dxa"/>
            <w:vAlign w:val="center"/>
          </w:tcPr>
          <w:p w14:paraId="53B43324" w14:textId="31FF9C62" w:rsidR="00A223CB" w:rsidRPr="00654F3D" w:rsidRDefault="00A223CB" w:rsidP="00A223CB">
            <w:pPr>
              <w:jc w:val="center"/>
            </w:pPr>
            <w:r w:rsidRPr="00654F3D">
              <w:t>Jā/Nē</w:t>
            </w:r>
          </w:p>
        </w:tc>
        <w:tc>
          <w:tcPr>
            <w:tcW w:w="1215" w:type="dxa"/>
            <w:gridSpan w:val="2"/>
            <w:vAlign w:val="center"/>
          </w:tcPr>
          <w:p w14:paraId="431AD19B" w14:textId="361F39CA" w:rsidR="00A223CB" w:rsidRPr="00654F3D" w:rsidRDefault="00A223CB" w:rsidP="00A223CB">
            <w:pPr>
              <w:jc w:val="center"/>
            </w:pPr>
            <w:r w:rsidRPr="00654F3D">
              <w:t>N</w:t>
            </w:r>
          </w:p>
        </w:tc>
      </w:tr>
      <w:tr w:rsidR="00A223CB" w:rsidRPr="00654F3D" w14:paraId="02022A59" w14:textId="77777777" w:rsidTr="00EE0E88">
        <w:tc>
          <w:tcPr>
            <w:tcW w:w="704" w:type="dxa"/>
          </w:tcPr>
          <w:p w14:paraId="1547B492" w14:textId="66F8BA38" w:rsidR="00A223CB" w:rsidRPr="00654F3D" w:rsidRDefault="00A223CB" w:rsidP="00A223CB">
            <w:pPr>
              <w:ind w:left="-118" w:right="-107"/>
              <w:jc w:val="center"/>
            </w:pPr>
            <w:r w:rsidRPr="00654F3D">
              <w:t xml:space="preserve">8.5. </w:t>
            </w:r>
          </w:p>
        </w:tc>
        <w:tc>
          <w:tcPr>
            <w:tcW w:w="5954" w:type="dxa"/>
          </w:tcPr>
          <w:p w14:paraId="7AE705EC" w14:textId="5C406380" w:rsidR="00A223CB" w:rsidRPr="00654F3D" w:rsidRDefault="00A223CB" w:rsidP="00A223CB">
            <w:r w:rsidRPr="00654F3D">
              <w:t xml:space="preserve">Projekta partnerim nav noteiktas Starptautisko un Latvijas Republikas nacionālo sankciju likuma </w:t>
            </w:r>
            <w:r w:rsidRPr="00654F3D">
              <w:rPr>
                <w:shd w:val="clear" w:color="auto" w:fill="FFFFFF"/>
              </w:rPr>
              <w:t>11.</w:t>
            </w:r>
            <w:r w:rsidRPr="00654F3D">
              <w:rPr>
                <w:shd w:val="clear" w:color="auto" w:fill="FFFFFF"/>
                <w:vertAlign w:val="superscript"/>
              </w:rPr>
              <w:t>2 </w:t>
            </w:r>
            <w:r w:rsidRPr="00654F3D">
              <w:rPr>
                <w:shd w:val="clear" w:color="auto" w:fill="FFFFFF"/>
              </w:rPr>
              <w:t>pantā noteiktās sankcijas</w:t>
            </w:r>
          </w:p>
        </w:tc>
        <w:tc>
          <w:tcPr>
            <w:tcW w:w="1418" w:type="dxa"/>
            <w:vAlign w:val="center"/>
          </w:tcPr>
          <w:p w14:paraId="0BDB3A7B" w14:textId="5DF6BA91" w:rsidR="00A223CB" w:rsidRPr="00654F3D" w:rsidRDefault="00A223CB" w:rsidP="00A223CB">
            <w:pPr>
              <w:jc w:val="center"/>
            </w:pPr>
            <w:r w:rsidRPr="00654F3D">
              <w:t>Jā/Nē</w:t>
            </w:r>
          </w:p>
        </w:tc>
        <w:tc>
          <w:tcPr>
            <w:tcW w:w="1215" w:type="dxa"/>
            <w:gridSpan w:val="2"/>
            <w:vAlign w:val="center"/>
          </w:tcPr>
          <w:p w14:paraId="745F2B04" w14:textId="5D603280" w:rsidR="00A223CB" w:rsidRPr="00654F3D" w:rsidRDefault="00A223CB" w:rsidP="00A223CB">
            <w:pPr>
              <w:jc w:val="center"/>
            </w:pPr>
            <w:r w:rsidRPr="00654F3D">
              <w:t>N</w:t>
            </w:r>
          </w:p>
        </w:tc>
      </w:tr>
    </w:tbl>
    <w:p w14:paraId="610E801A" w14:textId="77777777" w:rsidR="000E42C9" w:rsidRPr="00654F3D" w:rsidRDefault="000E42C9" w:rsidP="000E42C9"/>
    <w:tbl>
      <w:tblPr>
        <w:tblStyle w:val="TableGrid"/>
        <w:tblW w:w="9291" w:type="dxa"/>
        <w:tblLayout w:type="fixed"/>
        <w:tblLook w:val="04A0" w:firstRow="1" w:lastRow="0" w:firstColumn="1" w:lastColumn="0" w:noHBand="0" w:noVBand="1"/>
      </w:tblPr>
      <w:tblGrid>
        <w:gridCol w:w="704"/>
        <w:gridCol w:w="5954"/>
        <w:gridCol w:w="1418"/>
        <w:gridCol w:w="1205"/>
        <w:gridCol w:w="10"/>
      </w:tblGrid>
      <w:tr w:rsidR="000E42C9" w:rsidRPr="00654F3D" w14:paraId="5A23CEBE" w14:textId="77777777" w:rsidTr="00687627">
        <w:tc>
          <w:tcPr>
            <w:tcW w:w="9291" w:type="dxa"/>
            <w:gridSpan w:val="5"/>
          </w:tcPr>
          <w:p w14:paraId="04555ED5" w14:textId="77777777" w:rsidR="000E42C9" w:rsidRPr="00654F3D" w:rsidRDefault="000E42C9" w:rsidP="00687627">
            <w:pPr>
              <w:jc w:val="center"/>
            </w:pPr>
            <w:r w:rsidRPr="00654F3D">
              <w:rPr>
                <w:b/>
                <w:bCs/>
              </w:rPr>
              <w:t>III. Kvalitātes vērtēšanas kritēriji</w:t>
            </w:r>
          </w:p>
        </w:tc>
      </w:tr>
      <w:tr w:rsidR="000E42C9" w:rsidRPr="00654F3D" w14:paraId="49BD4605" w14:textId="77777777" w:rsidTr="00687627">
        <w:trPr>
          <w:gridAfter w:val="1"/>
          <w:wAfter w:w="10" w:type="dxa"/>
        </w:trPr>
        <w:tc>
          <w:tcPr>
            <w:tcW w:w="704" w:type="dxa"/>
            <w:vAlign w:val="center"/>
          </w:tcPr>
          <w:p w14:paraId="2ABF4629" w14:textId="77777777" w:rsidR="000E42C9" w:rsidRPr="00654F3D" w:rsidRDefault="000E42C9" w:rsidP="00687627">
            <w:pPr>
              <w:jc w:val="center"/>
            </w:pPr>
            <w:r w:rsidRPr="00654F3D">
              <w:t>Nr.</w:t>
            </w:r>
          </w:p>
          <w:p w14:paraId="06F36565" w14:textId="45D14851" w:rsidR="000E42C9" w:rsidRPr="00654F3D" w:rsidRDefault="000E42C9" w:rsidP="00687627">
            <w:pPr>
              <w:jc w:val="center"/>
              <w:rPr>
                <w:b/>
                <w:bCs/>
              </w:rPr>
            </w:pPr>
            <w:r w:rsidRPr="00654F3D">
              <w:t>p. k</w:t>
            </w:r>
            <w:r w:rsidR="0067663D" w:rsidRPr="00654F3D">
              <w:t>.</w:t>
            </w:r>
          </w:p>
        </w:tc>
        <w:tc>
          <w:tcPr>
            <w:tcW w:w="5954" w:type="dxa"/>
            <w:vAlign w:val="center"/>
          </w:tcPr>
          <w:p w14:paraId="428586A5" w14:textId="77777777" w:rsidR="000E42C9" w:rsidRPr="00654F3D" w:rsidRDefault="000E42C9" w:rsidP="00687627">
            <w:pPr>
              <w:jc w:val="center"/>
              <w:rPr>
                <w:b/>
                <w:bCs/>
              </w:rPr>
            </w:pPr>
            <w:r w:rsidRPr="00654F3D">
              <w:t>Kritēriji</w:t>
            </w:r>
          </w:p>
        </w:tc>
        <w:tc>
          <w:tcPr>
            <w:tcW w:w="1418" w:type="dxa"/>
            <w:vAlign w:val="center"/>
          </w:tcPr>
          <w:p w14:paraId="178B2F33" w14:textId="77777777" w:rsidR="000E42C9" w:rsidRPr="00654F3D" w:rsidRDefault="000E42C9" w:rsidP="00687627">
            <w:pPr>
              <w:jc w:val="center"/>
              <w:rPr>
                <w:b/>
                <w:bCs/>
              </w:rPr>
            </w:pPr>
            <w:r w:rsidRPr="00654F3D">
              <w:t>Vērtēšanas sistēma</w:t>
            </w:r>
          </w:p>
        </w:tc>
        <w:tc>
          <w:tcPr>
            <w:tcW w:w="1205" w:type="dxa"/>
            <w:vAlign w:val="center"/>
          </w:tcPr>
          <w:p w14:paraId="519E8766" w14:textId="77777777" w:rsidR="000E42C9" w:rsidRPr="00654F3D" w:rsidRDefault="000E42C9" w:rsidP="00687627">
            <w:pPr>
              <w:jc w:val="center"/>
              <w:rPr>
                <w:b/>
                <w:bCs/>
              </w:rPr>
            </w:pPr>
            <w:r w:rsidRPr="00654F3D">
              <w:t>Piezīmes</w:t>
            </w:r>
          </w:p>
        </w:tc>
      </w:tr>
      <w:tr w:rsidR="000E42C9" w:rsidRPr="00654F3D" w14:paraId="4A47D611" w14:textId="77777777" w:rsidTr="00C067E1">
        <w:trPr>
          <w:gridAfter w:val="1"/>
          <w:wAfter w:w="10" w:type="dxa"/>
        </w:trPr>
        <w:tc>
          <w:tcPr>
            <w:tcW w:w="704" w:type="dxa"/>
          </w:tcPr>
          <w:p w14:paraId="727FB0A4" w14:textId="675F0A1D" w:rsidR="000E42C9" w:rsidRPr="00654F3D" w:rsidRDefault="000E42C9" w:rsidP="000E42C9">
            <w:pPr>
              <w:jc w:val="center"/>
            </w:pPr>
            <w:r w:rsidRPr="00654F3D">
              <w:t>1.</w:t>
            </w:r>
          </w:p>
        </w:tc>
        <w:tc>
          <w:tcPr>
            <w:tcW w:w="5954" w:type="dxa"/>
          </w:tcPr>
          <w:p w14:paraId="4413F318" w14:textId="77777777" w:rsidR="000E42C9" w:rsidRPr="00654F3D" w:rsidRDefault="000E42C9" w:rsidP="000E42C9">
            <w:r w:rsidRPr="00654F3D">
              <w:t>Neliela apjoma grantu shēmas projekta ekonomiskā ietekme tiek vērtēta atbilstoši šādiem nosacījumiem:</w:t>
            </w:r>
          </w:p>
          <w:p w14:paraId="4C61C386" w14:textId="2DE13827" w:rsidR="000E42C9" w:rsidRPr="00654F3D" w:rsidRDefault="000E42C9" w:rsidP="00654F3D">
            <w:pPr>
              <w:pStyle w:val="ListParagraph"/>
              <w:numPr>
                <w:ilvl w:val="0"/>
                <w:numId w:val="1"/>
              </w:numPr>
              <w:tabs>
                <w:tab w:val="left" w:pos="306"/>
              </w:tabs>
              <w:ind w:left="0" w:firstLine="0"/>
            </w:pPr>
            <w:r w:rsidRPr="00654F3D">
              <w:t>jaunā produkta vai tehnoloģijas apraksts un tās lietojums;</w:t>
            </w:r>
          </w:p>
          <w:p w14:paraId="5D96C36B" w14:textId="77777777" w:rsidR="000E42C9" w:rsidRPr="00654F3D" w:rsidRDefault="000E42C9" w:rsidP="00654F3D">
            <w:pPr>
              <w:pStyle w:val="ListParagraph"/>
              <w:numPr>
                <w:ilvl w:val="0"/>
                <w:numId w:val="1"/>
              </w:numPr>
              <w:tabs>
                <w:tab w:val="left" w:pos="317"/>
              </w:tabs>
              <w:ind w:left="0" w:firstLine="0"/>
            </w:pPr>
            <w:r w:rsidRPr="00654F3D">
              <w:t>jaunā produkta vai tehnoloģijas tirgus raksturojums, konkurētspējas priekšrocības;</w:t>
            </w:r>
          </w:p>
          <w:p w14:paraId="7BD3D49B" w14:textId="1DD8B13B" w:rsidR="000E42C9" w:rsidRPr="00654F3D" w:rsidRDefault="000E42C9" w:rsidP="00654F3D">
            <w:pPr>
              <w:pStyle w:val="ListParagraph"/>
              <w:numPr>
                <w:ilvl w:val="0"/>
                <w:numId w:val="1"/>
              </w:numPr>
              <w:tabs>
                <w:tab w:val="left" w:pos="277"/>
              </w:tabs>
              <w:ind w:left="0" w:firstLine="0"/>
            </w:pPr>
            <w:r w:rsidRPr="00654F3D">
              <w:t>sagaidāmais produkta vai tehnoloģijas pieprasījums</w:t>
            </w:r>
            <w:r w:rsidR="00EF2437" w:rsidRPr="00654F3D">
              <w:t>.</w:t>
            </w:r>
          </w:p>
          <w:p w14:paraId="27A86D87" w14:textId="7A479348" w:rsidR="000E42C9" w:rsidRPr="00654F3D" w:rsidRDefault="00EF2437" w:rsidP="000E42C9">
            <w:r w:rsidRPr="00654F3D">
              <w:t xml:space="preserve">Papildus </w:t>
            </w:r>
            <w:r w:rsidR="000E42C9" w:rsidRPr="00654F3D">
              <w:t>tiek vērtēts, vai projekta ietvaros veiktajām investīcijām pētniecībai un attīstībai paredzēta sadarbība ar zinātniskajām institūcijām</w:t>
            </w:r>
            <w:r w:rsidR="0067663D" w:rsidRPr="00654F3D">
              <w:t>:</w:t>
            </w:r>
          </w:p>
        </w:tc>
        <w:tc>
          <w:tcPr>
            <w:tcW w:w="1418" w:type="dxa"/>
          </w:tcPr>
          <w:p w14:paraId="037EA7E4" w14:textId="20B53999" w:rsidR="000E42C9" w:rsidRPr="00654F3D" w:rsidRDefault="000E42C9" w:rsidP="000E42C9">
            <w:pPr>
              <w:jc w:val="center"/>
            </w:pPr>
            <w:r w:rsidRPr="00654F3D">
              <w:t>0–14</w:t>
            </w:r>
          </w:p>
        </w:tc>
        <w:tc>
          <w:tcPr>
            <w:tcW w:w="1205" w:type="dxa"/>
          </w:tcPr>
          <w:p w14:paraId="2CFB931F" w14:textId="47E1C1FC" w:rsidR="000E42C9" w:rsidRPr="00654F3D" w:rsidRDefault="000E42C9" w:rsidP="000E42C9">
            <w:pPr>
              <w:jc w:val="center"/>
            </w:pPr>
            <w:r w:rsidRPr="00654F3D">
              <w:rPr>
                <w:iCs/>
              </w:rPr>
              <w:t xml:space="preserve">Kritērijā jāsasniedz vismaz </w:t>
            </w:r>
            <w:r w:rsidRPr="00654F3D">
              <w:t>6</w:t>
            </w:r>
            <w:r w:rsidR="00917A2C" w:rsidRPr="00654F3D">
              <w:t> </w:t>
            </w:r>
            <w:r w:rsidRPr="00654F3D">
              <w:t>punkti</w:t>
            </w:r>
          </w:p>
        </w:tc>
      </w:tr>
      <w:tr w:rsidR="000E42C9" w:rsidRPr="00654F3D" w14:paraId="6ABA31A2" w14:textId="77777777" w:rsidTr="00962521">
        <w:trPr>
          <w:gridAfter w:val="1"/>
          <w:wAfter w:w="10" w:type="dxa"/>
        </w:trPr>
        <w:tc>
          <w:tcPr>
            <w:tcW w:w="704" w:type="dxa"/>
          </w:tcPr>
          <w:p w14:paraId="69172518" w14:textId="21B50159" w:rsidR="000E42C9" w:rsidRPr="00654F3D" w:rsidRDefault="000E42C9" w:rsidP="000E42C9">
            <w:pPr>
              <w:jc w:val="center"/>
            </w:pPr>
            <w:r w:rsidRPr="00654F3D">
              <w:t>1.1.</w:t>
            </w:r>
          </w:p>
        </w:tc>
        <w:tc>
          <w:tcPr>
            <w:tcW w:w="5954" w:type="dxa"/>
          </w:tcPr>
          <w:p w14:paraId="37F6FFBB" w14:textId="57836384" w:rsidR="000E42C9" w:rsidRPr="00654F3D" w:rsidRDefault="000E42C9" w:rsidP="000E42C9">
            <w:r w:rsidRPr="00654F3D">
              <w:t>Projekta iesniegumā ir aprakstīts jaunais produkts vai tehnoloģija, tās lietojums, kā arī sniegta informācija par produkta vai tehnoloģijas konkurētspējas priekšrocībām, salīdzinot tās ar tirgū pieejamiem analog</w:t>
            </w:r>
            <w:r w:rsidR="00EF2437" w:rsidRPr="00654F3D">
              <w:t>iem</w:t>
            </w:r>
            <w:r w:rsidRPr="00654F3D">
              <w:t xml:space="preserve"> risinājumiem (t.</w:t>
            </w:r>
            <w:r w:rsidR="00FC35D4" w:rsidRPr="00654F3D">
              <w:t> </w:t>
            </w:r>
            <w:r w:rsidRPr="00654F3D">
              <w:t>i.</w:t>
            </w:r>
            <w:r w:rsidR="0067663D" w:rsidRPr="00654F3D">
              <w:t>,</w:t>
            </w:r>
            <w:r w:rsidRPr="00654F3D">
              <w:t xml:space="preserve"> attiecībā pret produktu vai tehnoloģiju, kas apmierina tās pašas vai līdzīgas vajadzības), kā arī sniegta informācija par plānotajiem noieta tirgiem</w:t>
            </w:r>
            <w:r w:rsidR="00EF2437" w:rsidRPr="00654F3D">
              <w:t xml:space="preserve"> un</w:t>
            </w:r>
            <w:r w:rsidRPr="00654F3D">
              <w:t xml:space="preserve"> pieprasījumu</w:t>
            </w:r>
            <w:r w:rsidR="00EF2437" w:rsidRPr="00654F3D">
              <w:t>.</w:t>
            </w:r>
            <w:r w:rsidRPr="00654F3D">
              <w:t xml:space="preserve"> </w:t>
            </w:r>
            <w:r w:rsidR="00EF2437" w:rsidRPr="00654F3D">
              <w:t xml:space="preserve">Ir </w:t>
            </w:r>
            <w:r w:rsidRPr="00654F3D">
              <w:t xml:space="preserve">veikts </w:t>
            </w:r>
            <w:r w:rsidRPr="00654F3D">
              <w:lastRenderedPageBreak/>
              <w:t xml:space="preserve">ekonomiskā pamatojuma aprēķins, un minētais </w:t>
            </w:r>
            <w:r w:rsidRPr="00654F3D">
              <w:rPr>
                <w:bCs/>
              </w:rPr>
              <w:t xml:space="preserve">pozitīvi </w:t>
            </w:r>
            <w:r w:rsidRPr="00654F3D">
              <w:t>ietekmē projekta iesniedzēja attīstību</w:t>
            </w:r>
          </w:p>
        </w:tc>
        <w:tc>
          <w:tcPr>
            <w:tcW w:w="1418" w:type="dxa"/>
          </w:tcPr>
          <w:p w14:paraId="19BD85FF" w14:textId="295BDEAA" w:rsidR="000E42C9" w:rsidRPr="00654F3D" w:rsidRDefault="000E42C9" w:rsidP="000E42C9">
            <w:pPr>
              <w:jc w:val="center"/>
            </w:pPr>
            <w:r w:rsidRPr="00654F3D">
              <w:lastRenderedPageBreak/>
              <w:t>12</w:t>
            </w:r>
          </w:p>
        </w:tc>
        <w:tc>
          <w:tcPr>
            <w:tcW w:w="1205" w:type="dxa"/>
          </w:tcPr>
          <w:p w14:paraId="16CA520B" w14:textId="77777777" w:rsidR="000E42C9" w:rsidRPr="00654F3D" w:rsidRDefault="000E42C9" w:rsidP="000E42C9">
            <w:pPr>
              <w:jc w:val="center"/>
            </w:pPr>
          </w:p>
        </w:tc>
      </w:tr>
      <w:tr w:rsidR="000E42C9" w:rsidRPr="00654F3D" w14:paraId="5B4A749C" w14:textId="77777777" w:rsidTr="009F1C62">
        <w:trPr>
          <w:gridAfter w:val="1"/>
          <w:wAfter w:w="10" w:type="dxa"/>
        </w:trPr>
        <w:tc>
          <w:tcPr>
            <w:tcW w:w="704" w:type="dxa"/>
          </w:tcPr>
          <w:p w14:paraId="26790D58" w14:textId="14F31E88" w:rsidR="000E42C9" w:rsidRPr="00654F3D" w:rsidRDefault="000E42C9" w:rsidP="000E42C9">
            <w:pPr>
              <w:jc w:val="center"/>
            </w:pPr>
            <w:r w:rsidRPr="00654F3D">
              <w:t>1.2.</w:t>
            </w:r>
          </w:p>
        </w:tc>
        <w:tc>
          <w:tcPr>
            <w:tcW w:w="5954" w:type="dxa"/>
          </w:tcPr>
          <w:p w14:paraId="0D01AC42" w14:textId="1E8745DC" w:rsidR="000E42C9" w:rsidRPr="00654F3D" w:rsidRDefault="000E42C9" w:rsidP="000E42C9">
            <w:r w:rsidRPr="00654F3D">
              <w:t>Projekta iesniegumā ir aprakstīts jaunais produkts vai tehnoloģija, tās lietojums, kā arī sniegta informācija par produkta vai tehnoloģijas konkurētspējas priekšrocībām, taču tā nav salīdzināta ar analogiem risinājumiem tirgū un nav sniegta informācija par plānotajiem noieta tirgiem un pieprasījumu. Ir veikts ekonomiskā pamatojuma aprēķins (vai to iespējams veikt no sniegtās informācijas), taču nav norādīta iespējamā ietekme uz projekta iesniedzēja attīstību vai to nav iespējams izvērtēt no projekta iesniegumā norādītās informācijas</w:t>
            </w:r>
          </w:p>
        </w:tc>
        <w:tc>
          <w:tcPr>
            <w:tcW w:w="1418" w:type="dxa"/>
          </w:tcPr>
          <w:p w14:paraId="143A17CD" w14:textId="4751D5A1" w:rsidR="000E42C9" w:rsidRPr="00654F3D" w:rsidRDefault="000E42C9" w:rsidP="000E42C9">
            <w:pPr>
              <w:ind w:firstLine="300"/>
              <w:jc w:val="center"/>
            </w:pPr>
            <w:r w:rsidRPr="00654F3D">
              <w:t>6</w:t>
            </w:r>
          </w:p>
        </w:tc>
        <w:tc>
          <w:tcPr>
            <w:tcW w:w="1205" w:type="dxa"/>
          </w:tcPr>
          <w:p w14:paraId="13AFD351" w14:textId="77777777" w:rsidR="000E42C9" w:rsidRPr="00654F3D" w:rsidRDefault="000E42C9" w:rsidP="000E42C9">
            <w:pPr>
              <w:jc w:val="center"/>
            </w:pPr>
          </w:p>
        </w:tc>
      </w:tr>
      <w:tr w:rsidR="000E42C9" w:rsidRPr="00654F3D" w14:paraId="62F4EB97" w14:textId="77777777" w:rsidTr="00297984">
        <w:trPr>
          <w:gridAfter w:val="1"/>
          <w:wAfter w:w="10" w:type="dxa"/>
        </w:trPr>
        <w:tc>
          <w:tcPr>
            <w:tcW w:w="704" w:type="dxa"/>
          </w:tcPr>
          <w:p w14:paraId="3E41BF76" w14:textId="1520FC25" w:rsidR="000E42C9" w:rsidRPr="00654F3D" w:rsidRDefault="000E42C9" w:rsidP="000E42C9">
            <w:pPr>
              <w:jc w:val="center"/>
            </w:pPr>
            <w:r w:rsidRPr="00654F3D">
              <w:t>1.</w:t>
            </w:r>
            <w:r w:rsidRPr="00654F3D" w:rsidDel="00EC49B2">
              <w:t>3</w:t>
            </w:r>
            <w:r w:rsidRPr="00654F3D">
              <w:t>.</w:t>
            </w:r>
          </w:p>
        </w:tc>
        <w:tc>
          <w:tcPr>
            <w:tcW w:w="5954" w:type="dxa"/>
          </w:tcPr>
          <w:p w14:paraId="7B5AF0A6" w14:textId="4FBA080F" w:rsidR="000E42C9" w:rsidRPr="00654F3D" w:rsidRDefault="000E42C9" w:rsidP="000E42C9">
            <w:r w:rsidRPr="00654F3D">
              <w:t xml:space="preserve">Projekta iesniedzējs ir izvērtējis jaunā produkta vai tehnoloģijas noieta tirgu, konkurētspēju un pieprasījumu, bet projekta iesniegumā </w:t>
            </w:r>
            <w:r w:rsidRPr="00654F3D">
              <w:rPr>
                <w:bCs/>
              </w:rPr>
              <w:t>nav</w:t>
            </w:r>
            <w:r w:rsidRPr="00654F3D">
              <w:t xml:space="preserve"> sniegts finanšu aprēķinu pieņēmumu detalizēts apraksts vai pieņēmumi nav pamatoti</w:t>
            </w:r>
          </w:p>
        </w:tc>
        <w:tc>
          <w:tcPr>
            <w:tcW w:w="1418" w:type="dxa"/>
          </w:tcPr>
          <w:p w14:paraId="6ACF07E3" w14:textId="19E27776" w:rsidR="000E42C9" w:rsidRPr="00654F3D" w:rsidRDefault="000E42C9" w:rsidP="000E42C9">
            <w:pPr>
              <w:jc w:val="center"/>
            </w:pPr>
            <w:r w:rsidRPr="00654F3D">
              <w:t>0</w:t>
            </w:r>
          </w:p>
        </w:tc>
        <w:tc>
          <w:tcPr>
            <w:tcW w:w="1205" w:type="dxa"/>
          </w:tcPr>
          <w:p w14:paraId="236E8BC6" w14:textId="77777777" w:rsidR="000E42C9" w:rsidRPr="00654F3D" w:rsidRDefault="000E42C9" w:rsidP="000E42C9">
            <w:pPr>
              <w:jc w:val="center"/>
            </w:pPr>
          </w:p>
        </w:tc>
      </w:tr>
      <w:tr w:rsidR="000E42C9" w:rsidRPr="00654F3D" w14:paraId="0F514135" w14:textId="77777777" w:rsidTr="00333BA2">
        <w:trPr>
          <w:gridAfter w:val="1"/>
          <w:wAfter w:w="10" w:type="dxa"/>
        </w:trPr>
        <w:tc>
          <w:tcPr>
            <w:tcW w:w="704" w:type="dxa"/>
          </w:tcPr>
          <w:p w14:paraId="26603AD2" w14:textId="705DBD88" w:rsidR="000E42C9" w:rsidRPr="00654F3D" w:rsidRDefault="000E42C9" w:rsidP="000E42C9">
            <w:pPr>
              <w:jc w:val="center"/>
            </w:pPr>
            <w:r w:rsidRPr="00654F3D">
              <w:t>1.4.</w:t>
            </w:r>
          </w:p>
        </w:tc>
        <w:tc>
          <w:tcPr>
            <w:tcW w:w="5954" w:type="dxa"/>
          </w:tcPr>
          <w:p w14:paraId="54BD5B96" w14:textId="01765588" w:rsidR="000E42C9" w:rsidRPr="00654F3D" w:rsidRDefault="000E42C9" w:rsidP="000E42C9">
            <w:r w:rsidRPr="00654F3D">
              <w:t>Papildus tiek piešķirti punkti, ja kritērijā ir sasniegts vismaz minimālais punktu skaits un projekta ietvaros projekta iesniedzējs paredz sadarbību ar zinātniskajām institūcijām</w:t>
            </w:r>
          </w:p>
        </w:tc>
        <w:tc>
          <w:tcPr>
            <w:tcW w:w="1418" w:type="dxa"/>
          </w:tcPr>
          <w:p w14:paraId="7F6F6666" w14:textId="57186A88" w:rsidR="000E42C9" w:rsidRPr="00654F3D" w:rsidRDefault="000E42C9" w:rsidP="000E42C9">
            <w:pPr>
              <w:jc w:val="center"/>
            </w:pPr>
            <w:r w:rsidRPr="00654F3D">
              <w:t>2</w:t>
            </w:r>
          </w:p>
        </w:tc>
        <w:tc>
          <w:tcPr>
            <w:tcW w:w="1205" w:type="dxa"/>
          </w:tcPr>
          <w:p w14:paraId="6FB8603F" w14:textId="77777777" w:rsidR="000E42C9" w:rsidRPr="00654F3D" w:rsidRDefault="000E42C9" w:rsidP="000E42C9">
            <w:pPr>
              <w:jc w:val="center"/>
            </w:pPr>
          </w:p>
        </w:tc>
      </w:tr>
      <w:tr w:rsidR="00F441BE" w:rsidRPr="00654F3D" w14:paraId="5FA65955" w14:textId="77777777" w:rsidTr="00333BA2">
        <w:trPr>
          <w:gridAfter w:val="1"/>
          <w:wAfter w:w="10" w:type="dxa"/>
        </w:trPr>
        <w:tc>
          <w:tcPr>
            <w:tcW w:w="704" w:type="dxa"/>
          </w:tcPr>
          <w:p w14:paraId="26485462" w14:textId="077C5FED" w:rsidR="00F441BE" w:rsidRPr="00654F3D" w:rsidRDefault="00F441BE" w:rsidP="00F441BE">
            <w:pPr>
              <w:jc w:val="center"/>
            </w:pPr>
            <w:r w:rsidRPr="00654F3D">
              <w:t>2.</w:t>
            </w:r>
          </w:p>
        </w:tc>
        <w:tc>
          <w:tcPr>
            <w:tcW w:w="5954" w:type="dxa"/>
          </w:tcPr>
          <w:p w14:paraId="4978ACDC" w14:textId="26C6BFA6" w:rsidR="00F441BE" w:rsidRPr="00654F3D" w:rsidRDefault="00F441BE" w:rsidP="00F441BE">
            <w:pPr>
              <w:jc w:val="both"/>
            </w:pPr>
            <w:r w:rsidRPr="00654F3D">
              <w:t>Neliela apjoma grantu shēmas projekta iesniegumā ir apzināti jaunā produkta vai tehnoloģijas:</w:t>
            </w:r>
          </w:p>
          <w:p w14:paraId="358C62BE" w14:textId="77777777" w:rsidR="00F441BE" w:rsidRPr="00654F3D" w:rsidRDefault="00F441BE" w:rsidP="00654F3D">
            <w:pPr>
              <w:pStyle w:val="ListParagraph"/>
              <w:numPr>
                <w:ilvl w:val="0"/>
                <w:numId w:val="2"/>
              </w:numPr>
              <w:tabs>
                <w:tab w:val="left" w:pos="268"/>
              </w:tabs>
              <w:ind w:left="0" w:firstLine="0"/>
            </w:pPr>
            <w:r w:rsidRPr="00654F3D">
              <w:t>tehnoloģiskie riski un tehnoloģiskā iespējamība tā ieviešanai;</w:t>
            </w:r>
          </w:p>
          <w:p w14:paraId="65B4DF4C" w14:textId="77777777" w:rsidR="00F441BE" w:rsidRPr="00654F3D" w:rsidRDefault="00F441BE" w:rsidP="00654F3D">
            <w:pPr>
              <w:pStyle w:val="ListParagraph"/>
              <w:numPr>
                <w:ilvl w:val="0"/>
                <w:numId w:val="2"/>
              </w:numPr>
              <w:tabs>
                <w:tab w:val="left" w:pos="297"/>
              </w:tabs>
              <w:ind w:left="0" w:firstLine="0"/>
              <w:jc w:val="both"/>
            </w:pPr>
            <w:r w:rsidRPr="00654F3D">
              <w:t>jauninājuma pakāpe;</w:t>
            </w:r>
          </w:p>
          <w:p w14:paraId="3FD9EAE6" w14:textId="7D9A7473" w:rsidR="00F441BE" w:rsidRPr="00654F3D" w:rsidRDefault="00F441BE" w:rsidP="00654F3D">
            <w:r w:rsidRPr="00654F3D">
              <w:t>intelektuālo īpašumtiesību aizsardzības stratēģijas kvalitāte</w:t>
            </w:r>
            <w:r w:rsidR="0067663D" w:rsidRPr="00654F3D">
              <w:t>:</w:t>
            </w:r>
          </w:p>
        </w:tc>
        <w:tc>
          <w:tcPr>
            <w:tcW w:w="1418" w:type="dxa"/>
          </w:tcPr>
          <w:p w14:paraId="26155558" w14:textId="55DBD12F" w:rsidR="00F441BE" w:rsidRPr="00654F3D" w:rsidRDefault="00F441BE" w:rsidP="00F441BE">
            <w:pPr>
              <w:jc w:val="center"/>
            </w:pPr>
            <w:r w:rsidRPr="00654F3D">
              <w:t>0–12</w:t>
            </w:r>
          </w:p>
        </w:tc>
        <w:tc>
          <w:tcPr>
            <w:tcW w:w="1205" w:type="dxa"/>
          </w:tcPr>
          <w:p w14:paraId="1B77D801" w14:textId="3D6F5D43" w:rsidR="00F441BE" w:rsidRPr="00654F3D" w:rsidRDefault="00F441BE" w:rsidP="00F441BE">
            <w:pPr>
              <w:jc w:val="center"/>
            </w:pPr>
            <w:r w:rsidRPr="00654F3D">
              <w:rPr>
                <w:iCs/>
              </w:rPr>
              <w:t>Kritērijā jāsasniedz vismaz 4 punkti</w:t>
            </w:r>
          </w:p>
        </w:tc>
      </w:tr>
      <w:tr w:rsidR="00F441BE" w:rsidRPr="00654F3D" w14:paraId="6FE5A990" w14:textId="77777777" w:rsidTr="00333BA2">
        <w:trPr>
          <w:gridAfter w:val="1"/>
          <w:wAfter w:w="10" w:type="dxa"/>
        </w:trPr>
        <w:tc>
          <w:tcPr>
            <w:tcW w:w="704" w:type="dxa"/>
          </w:tcPr>
          <w:p w14:paraId="0D83BFC5" w14:textId="76FB9E68" w:rsidR="00F441BE" w:rsidRPr="00654F3D" w:rsidRDefault="00F441BE" w:rsidP="00F441BE">
            <w:pPr>
              <w:jc w:val="center"/>
            </w:pPr>
            <w:r w:rsidRPr="00654F3D">
              <w:t>2.1.</w:t>
            </w:r>
          </w:p>
        </w:tc>
        <w:tc>
          <w:tcPr>
            <w:tcW w:w="5954" w:type="dxa"/>
          </w:tcPr>
          <w:p w14:paraId="1260A590" w14:textId="7459B57E" w:rsidR="00F441BE" w:rsidRPr="00654F3D" w:rsidRDefault="00F441BE" w:rsidP="00F441BE">
            <w:r w:rsidRPr="00654F3D">
              <w:rPr>
                <w:iCs/>
              </w:rPr>
              <w:t>Pastāvošie tehnoloģiskie riski neietekmē jaunā produkta vai tehnoloģijas ieviešanas iespējamību, produkts vai tehnoloģija ir jaunums tirgum, un projekta iesniedzējs ir izvērtējis intelektuālo īpašumtiesību aizsardzības stratēģiju</w:t>
            </w:r>
          </w:p>
        </w:tc>
        <w:tc>
          <w:tcPr>
            <w:tcW w:w="1418" w:type="dxa"/>
          </w:tcPr>
          <w:p w14:paraId="20BC333F" w14:textId="42808B76" w:rsidR="00F441BE" w:rsidRPr="00654F3D" w:rsidRDefault="00F441BE" w:rsidP="00F441BE">
            <w:pPr>
              <w:jc w:val="center"/>
            </w:pPr>
            <w:r w:rsidRPr="00654F3D">
              <w:t>12</w:t>
            </w:r>
          </w:p>
        </w:tc>
        <w:tc>
          <w:tcPr>
            <w:tcW w:w="1205" w:type="dxa"/>
          </w:tcPr>
          <w:p w14:paraId="6F06B89F" w14:textId="77777777" w:rsidR="00F441BE" w:rsidRPr="00654F3D" w:rsidRDefault="00F441BE" w:rsidP="00F441BE">
            <w:pPr>
              <w:jc w:val="center"/>
            </w:pPr>
          </w:p>
        </w:tc>
      </w:tr>
      <w:tr w:rsidR="009E21D5" w:rsidRPr="00654F3D" w14:paraId="466EBC3F" w14:textId="77777777" w:rsidTr="00333BA2">
        <w:trPr>
          <w:gridAfter w:val="1"/>
          <w:wAfter w:w="10" w:type="dxa"/>
        </w:trPr>
        <w:tc>
          <w:tcPr>
            <w:tcW w:w="704" w:type="dxa"/>
          </w:tcPr>
          <w:p w14:paraId="1E1A8FCE" w14:textId="03E3DFFF" w:rsidR="009E21D5" w:rsidRPr="00654F3D" w:rsidRDefault="009E21D5" w:rsidP="009E21D5">
            <w:pPr>
              <w:jc w:val="center"/>
            </w:pPr>
            <w:r w:rsidRPr="00654F3D">
              <w:t>2.2.</w:t>
            </w:r>
          </w:p>
        </w:tc>
        <w:tc>
          <w:tcPr>
            <w:tcW w:w="5954" w:type="dxa"/>
          </w:tcPr>
          <w:p w14:paraId="7C0B878E" w14:textId="319FC546" w:rsidR="009E21D5" w:rsidRPr="00654F3D" w:rsidRDefault="009E21D5" w:rsidP="009E21D5">
            <w:pPr>
              <w:rPr>
                <w:iCs/>
              </w:rPr>
            </w:pPr>
            <w:r w:rsidRPr="00654F3D">
              <w:rPr>
                <w:iCs/>
              </w:rPr>
              <w:t>Pastāvošie tehnoloģiskie riski neietekmē jaunā produkta vai tehnoloģijas ieviešanas iespējamību, produkts vai tehnoloģija ir jaunums k</w:t>
            </w:r>
            <w:r w:rsidRPr="00654F3D">
              <w:t>omersantam</w:t>
            </w:r>
            <w:r w:rsidRPr="00654F3D">
              <w:rPr>
                <w:iCs/>
              </w:rPr>
              <w:t>, un projekta iesniedzējs ir izvērtējis intelektuālo īpašumtiesību aizsardzības stratēģiju</w:t>
            </w:r>
          </w:p>
        </w:tc>
        <w:tc>
          <w:tcPr>
            <w:tcW w:w="1418" w:type="dxa"/>
          </w:tcPr>
          <w:p w14:paraId="615C5BDA" w14:textId="33949D55" w:rsidR="009E21D5" w:rsidRPr="00654F3D" w:rsidRDefault="009E21D5" w:rsidP="009E21D5">
            <w:pPr>
              <w:jc w:val="center"/>
            </w:pPr>
            <w:r w:rsidRPr="00654F3D">
              <w:t>6</w:t>
            </w:r>
          </w:p>
        </w:tc>
        <w:tc>
          <w:tcPr>
            <w:tcW w:w="1205" w:type="dxa"/>
          </w:tcPr>
          <w:p w14:paraId="2F3CB168" w14:textId="77777777" w:rsidR="009E21D5" w:rsidRPr="00654F3D" w:rsidRDefault="009E21D5" w:rsidP="009E21D5">
            <w:pPr>
              <w:jc w:val="center"/>
            </w:pPr>
          </w:p>
        </w:tc>
      </w:tr>
      <w:tr w:rsidR="009E21D5" w:rsidRPr="00654F3D" w14:paraId="17F8D7F0" w14:textId="77777777" w:rsidTr="00333BA2">
        <w:trPr>
          <w:gridAfter w:val="1"/>
          <w:wAfter w:w="10" w:type="dxa"/>
        </w:trPr>
        <w:tc>
          <w:tcPr>
            <w:tcW w:w="704" w:type="dxa"/>
          </w:tcPr>
          <w:p w14:paraId="0D7809AD" w14:textId="415469DA" w:rsidR="009E21D5" w:rsidRPr="00654F3D" w:rsidRDefault="009E21D5" w:rsidP="009E21D5">
            <w:pPr>
              <w:jc w:val="center"/>
            </w:pPr>
            <w:r w:rsidRPr="00654F3D">
              <w:t>2.3.</w:t>
            </w:r>
          </w:p>
        </w:tc>
        <w:tc>
          <w:tcPr>
            <w:tcW w:w="5954" w:type="dxa"/>
          </w:tcPr>
          <w:p w14:paraId="5117E300" w14:textId="2972599D" w:rsidR="009E21D5" w:rsidRPr="00654F3D" w:rsidRDefault="009E21D5" w:rsidP="009E21D5">
            <w:pPr>
              <w:rPr>
                <w:iCs/>
              </w:rPr>
            </w:pPr>
            <w:r w:rsidRPr="00654F3D">
              <w:rPr>
                <w:iCs/>
              </w:rPr>
              <w:t>Pastāvošie tehnoloģiskie riski var ietekmēt jaunā produkta vai tehnoloģijas ieviešanas iespējamību</w:t>
            </w:r>
            <w:r w:rsidR="0067663D" w:rsidRPr="00654F3D">
              <w:rPr>
                <w:iCs/>
              </w:rPr>
              <w:t>,</w:t>
            </w:r>
            <w:r w:rsidRPr="00654F3D">
              <w:rPr>
                <w:iCs/>
              </w:rPr>
              <w:t xml:space="preserve"> un projekta iesniegumā ir apzināti iespējamie tehnoloģisko risku novēršanas pasākumi. Projekta iesniegumā ir norādīta jauninājuma pakāpe, bet projekta iesniedzējs nav izvērtējis vai nav pamatojis intelektuālo īpašumtiesību aizsardzības stratēģiju</w:t>
            </w:r>
          </w:p>
        </w:tc>
        <w:tc>
          <w:tcPr>
            <w:tcW w:w="1418" w:type="dxa"/>
          </w:tcPr>
          <w:p w14:paraId="1C6C56D6" w14:textId="2DED9D4B" w:rsidR="009E21D5" w:rsidRPr="00654F3D" w:rsidRDefault="009E21D5" w:rsidP="009E21D5">
            <w:pPr>
              <w:jc w:val="center"/>
            </w:pPr>
            <w:r w:rsidRPr="00654F3D">
              <w:t>4</w:t>
            </w:r>
          </w:p>
        </w:tc>
        <w:tc>
          <w:tcPr>
            <w:tcW w:w="1205" w:type="dxa"/>
          </w:tcPr>
          <w:p w14:paraId="034C0F6F" w14:textId="77777777" w:rsidR="009E21D5" w:rsidRPr="00654F3D" w:rsidRDefault="009E21D5" w:rsidP="009E21D5">
            <w:pPr>
              <w:jc w:val="center"/>
            </w:pPr>
          </w:p>
        </w:tc>
      </w:tr>
      <w:tr w:rsidR="009E21D5" w:rsidRPr="00654F3D" w14:paraId="11A2A447" w14:textId="77777777" w:rsidTr="00333BA2">
        <w:trPr>
          <w:gridAfter w:val="1"/>
          <w:wAfter w:w="10" w:type="dxa"/>
        </w:trPr>
        <w:tc>
          <w:tcPr>
            <w:tcW w:w="704" w:type="dxa"/>
          </w:tcPr>
          <w:p w14:paraId="181C1122" w14:textId="4A657B31" w:rsidR="009E21D5" w:rsidRPr="00654F3D" w:rsidRDefault="009E21D5" w:rsidP="009E21D5">
            <w:pPr>
              <w:jc w:val="center"/>
            </w:pPr>
            <w:r w:rsidRPr="00654F3D">
              <w:t>2.4.</w:t>
            </w:r>
          </w:p>
        </w:tc>
        <w:tc>
          <w:tcPr>
            <w:tcW w:w="5954" w:type="dxa"/>
          </w:tcPr>
          <w:p w14:paraId="07C9F1A3" w14:textId="503BC6C8" w:rsidR="009E21D5" w:rsidRPr="00654F3D" w:rsidRDefault="009E21D5" w:rsidP="009E21D5">
            <w:pPr>
              <w:rPr>
                <w:iCs/>
              </w:rPr>
            </w:pPr>
            <w:r w:rsidRPr="00654F3D">
              <w:rPr>
                <w:iCs/>
              </w:rPr>
              <w:t>Projekta iesniedzējs nav apzinājis pastāvošos tehnoloģiskos riskus, kas ietekmē jaunā produkta vai tehnoloģijas ieviešanas iespējamību, vai pastāvošie tehnoloģiskie riski padara neiespējamu jaunā produkta vai tehnoloģijas ieviešanu</w:t>
            </w:r>
          </w:p>
        </w:tc>
        <w:tc>
          <w:tcPr>
            <w:tcW w:w="1418" w:type="dxa"/>
          </w:tcPr>
          <w:p w14:paraId="6947BB1A" w14:textId="0C4BF919" w:rsidR="009E21D5" w:rsidRPr="00654F3D" w:rsidRDefault="009E21D5" w:rsidP="009E21D5">
            <w:pPr>
              <w:jc w:val="center"/>
            </w:pPr>
            <w:r w:rsidRPr="00654F3D">
              <w:t>0</w:t>
            </w:r>
          </w:p>
        </w:tc>
        <w:tc>
          <w:tcPr>
            <w:tcW w:w="1205" w:type="dxa"/>
          </w:tcPr>
          <w:p w14:paraId="7FE1B9D2" w14:textId="77777777" w:rsidR="009E21D5" w:rsidRPr="00654F3D" w:rsidRDefault="009E21D5" w:rsidP="009E21D5">
            <w:pPr>
              <w:jc w:val="center"/>
            </w:pPr>
          </w:p>
        </w:tc>
      </w:tr>
      <w:tr w:rsidR="00943460" w:rsidRPr="00654F3D" w14:paraId="6B27BFDC" w14:textId="77777777" w:rsidTr="00333BA2">
        <w:trPr>
          <w:gridAfter w:val="1"/>
          <w:wAfter w:w="10" w:type="dxa"/>
        </w:trPr>
        <w:tc>
          <w:tcPr>
            <w:tcW w:w="704" w:type="dxa"/>
          </w:tcPr>
          <w:p w14:paraId="32D4012D" w14:textId="1423163B" w:rsidR="00943460" w:rsidRPr="00654F3D" w:rsidRDefault="00943460" w:rsidP="00943460">
            <w:pPr>
              <w:jc w:val="center"/>
            </w:pPr>
            <w:r w:rsidRPr="00654F3D">
              <w:t>3.</w:t>
            </w:r>
          </w:p>
        </w:tc>
        <w:tc>
          <w:tcPr>
            <w:tcW w:w="5954" w:type="dxa"/>
          </w:tcPr>
          <w:p w14:paraId="0A3DF318" w14:textId="22E49D00" w:rsidR="00943460" w:rsidRPr="00654F3D" w:rsidRDefault="00943460" w:rsidP="00943460">
            <w:pPr>
              <w:rPr>
                <w:iCs/>
              </w:rPr>
            </w:pPr>
            <w:r w:rsidRPr="00654F3D">
              <w:t>Neliela apjoma grantu shēmas projekta īstenošanai nepieciešamo resursu pieejamība</w:t>
            </w:r>
            <w:r w:rsidR="0067663D" w:rsidRPr="00654F3D">
              <w:t>:</w:t>
            </w:r>
          </w:p>
        </w:tc>
        <w:tc>
          <w:tcPr>
            <w:tcW w:w="1418" w:type="dxa"/>
          </w:tcPr>
          <w:p w14:paraId="05A387BC" w14:textId="35E67ED7" w:rsidR="00943460" w:rsidRPr="00654F3D" w:rsidRDefault="00943460" w:rsidP="00943460">
            <w:pPr>
              <w:jc w:val="center"/>
            </w:pPr>
            <w:r w:rsidRPr="00654F3D">
              <w:t>0</w:t>
            </w:r>
            <w:r w:rsidR="00A30D09" w:rsidRPr="00654F3D">
              <w:t>–</w:t>
            </w:r>
            <w:r w:rsidRPr="00654F3D">
              <w:t>12</w:t>
            </w:r>
          </w:p>
        </w:tc>
        <w:tc>
          <w:tcPr>
            <w:tcW w:w="1205" w:type="dxa"/>
          </w:tcPr>
          <w:p w14:paraId="6D9AEA9F" w14:textId="5304B3B2" w:rsidR="00943460" w:rsidRPr="00654F3D" w:rsidRDefault="00943460" w:rsidP="00943460">
            <w:pPr>
              <w:jc w:val="center"/>
            </w:pPr>
            <w:r w:rsidRPr="00654F3D">
              <w:rPr>
                <w:iCs/>
              </w:rPr>
              <w:t xml:space="preserve">Kritērijā jāsasniedz </w:t>
            </w:r>
            <w:r w:rsidRPr="00654F3D">
              <w:rPr>
                <w:iCs/>
              </w:rPr>
              <w:lastRenderedPageBreak/>
              <w:t>vismaz 5 punkti</w:t>
            </w:r>
          </w:p>
        </w:tc>
      </w:tr>
      <w:tr w:rsidR="00943460" w:rsidRPr="00654F3D" w14:paraId="4555431D" w14:textId="77777777" w:rsidTr="00333BA2">
        <w:trPr>
          <w:gridAfter w:val="1"/>
          <w:wAfter w:w="10" w:type="dxa"/>
        </w:trPr>
        <w:tc>
          <w:tcPr>
            <w:tcW w:w="704" w:type="dxa"/>
          </w:tcPr>
          <w:p w14:paraId="7AFC0F5D" w14:textId="43FE6290" w:rsidR="00943460" w:rsidRPr="00654F3D" w:rsidRDefault="00943460" w:rsidP="00943460">
            <w:pPr>
              <w:jc w:val="center"/>
            </w:pPr>
            <w:r w:rsidRPr="00654F3D">
              <w:lastRenderedPageBreak/>
              <w:t>3.1.</w:t>
            </w:r>
          </w:p>
        </w:tc>
        <w:tc>
          <w:tcPr>
            <w:tcW w:w="5954" w:type="dxa"/>
          </w:tcPr>
          <w:p w14:paraId="32E65760" w14:textId="22C93056" w:rsidR="00943460" w:rsidRPr="00654F3D" w:rsidRDefault="00943460" w:rsidP="00943460">
            <w:pPr>
              <w:rPr>
                <w:iCs/>
              </w:rPr>
            </w:pPr>
            <w:r w:rsidRPr="00654F3D">
              <w:rPr>
                <w:iCs/>
              </w:rPr>
              <w:t>Projekta iesniedzējs projekta iesniegumā ir apzinājis visas aktivitātes un nepieciešamos resursus projekta īstenošanai</w:t>
            </w:r>
            <w:r w:rsidR="00A30D09" w:rsidRPr="00654F3D">
              <w:rPr>
                <w:iCs/>
              </w:rPr>
              <w:t> </w:t>
            </w:r>
            <w:r w:rsidRPr="00654F3D">
              <w:rPr>
                <w:iCs/>
              </w:rPr>
              <w:t>– potenciālos pakalpojumu sniedzējus, projekta īstenošanas vietu, nepieciešamo aprīkojumu, infrastruktūru, kā arī pamatojis projekta īstenošanas laika grafiku</w:t>
            </w:r>
          </w:p>
        </w:tc>
        <w:tc>
          <w:tcPr>
            <w:tcW w:w="1418" w:type="dxa"/>
          </w:tcPr>
          <w:p w14:paraId="49B2C9A1" w14:textId="61990D5E" w:rsidR="00943460" w:rsidRPr="00654F3D" w:rsidRDefault="00943460" w:rsidP="00943460">
            <w:pPr>
              <w:jc w:val="center"/>
            </w:pPr>
            <w:r w:rsidRPr="00654F3D">
              <w:t>10</w:t>
            </w:r>
          </w:p>
        </w:tc>
        <w:tc>
          <w:tcPr>
            <w:tcW w:w="1205" w:type="dxa"/>
          </w:tcPr>
          <w:p w14:paraId="6AEDF177" w14:textId="77777777" w:rsidR="00943460" w:rsidRPr="00654F3D" w:rsidRDefault="00943460" w:rsidP="00943460">
            <w:pPr>
              <w:jc w:val="center"/>
            </w:pPr>
          </w:p>
        </w:tc>
      </w:tr>
      <w:tr w:rsidR="00943460" w:rsidRPr="00654F3D" w14:paraId="0BBF53F4" w14:textId="77777777" w:rsidTr="00333BA2">
        <w:trPr>
          <w:gridAfter w:val="1"/>
          <w:wAfter w:w="10" w:type="dxa"/>
        </w:trPr>
        <w:tc>
          <w:tcPr>
            <w:tcW w:w="704" w:type="dxa"/>
          </w:tcPr>
          <w:p w14:paraId="27CB323F" w14:textId="79C4C1F5" w:rsidR="00943460" w:rsidRPr="00654F3D" w:rsidRDefault="00943460" w:rsidP="00943460">
            <w:pPr>
              <w:jc w:val="center"/>
            </w:pPr>
            <w:r w:rsidRPr="00654F3D">
              <w:t>3.2.</w:t>
            </w:r>
          </w:p>
        </w:tc>
        <w:tc>
          <w:tcPr>
            <w:tcW w:w="5954" w:type="dxa"/>
          </w:tcPr>
          <w:p w14:paraId="3953576E" w14:textId="4BD4F315" w:rsidR="00943460" w:rsidRPr="00654F3D" w:rsidRDefault="00943460" w:rsidP="00943460">
            <w:pPr>
              <w:rPr>
                <w:iCs/>
              </w:rPr>
            </w:pPr>
            <w:r w:rsidRPr="00654F3D">
              <w:t xml:space="preserve">Projekta iesniedzējs ir apzinājis visas nepieciešamās aktivitātes projekta īstenošanai, kā arī apzinājis potenciālos pakalpojuma sniedzējus katrai aktivitātei un to īstenošanas laiku norādījis projekta laika grafikā, bet nav apzinājis projekta īstenošanas vietu, aprīkojumu un infrastruktūru vai tās nav piemērotas projekta </w:t>
            </w:r>
            <w:r w:rsidR="00A30D09" w:rsidRPr="00654F3D">
              <w:t>īstenošanai</w:t>
            </w:r>
          </w:p>
        </w:tc>
        <w:tc>
          <w:tcPr>
            <w:tcW w:w="1418" w:type="dxa"/>
          </w:tcPr>
          <w:p w14:paraId="4D4DE7CF" w14:textId="3963B125" w:rsidR="00943460" w:rsidRPr="00654F3D" w:rsidRDefault="00943460" w:rsidP="00943460">
            <w:pPr>
              <w:jc w:val="center"/>
            </w:pPr>
            <w:r w:rsidRPr="00654F3D">
              <w:t>7</w:t>
            </w:r>
          </w:p>
        </w:tc>
        <w:tc>
          <w:tcPr>
            <w:tcW w:w="1205" w:type="dxa"/>
          </w:tcPr>
          <w:p w14:paraId="40C2C9AA" w14:textId="77777777" w:rsidR="00943460" w:rsidRPr="00654F3D" w:rsidRDefault="00943460" w:rsidP="00943460">
            <w:pPr>
              <w:jc w:val="center"/>
            </w:pPr>
          </w:p>
        </w:tc>
      </w:tr>
      <w:tr w:rsidR="00943460" w:rsidRPr="00654F3D" w14:paraId="60412C17" w14:textId="77777777" w:rsidTr="00333BA2">
        <w:trPr>
          <w:gridAfter w:val="1"/>
          <w:wAfter w:w="10" w:type="dxa"/>
        </w:trPr>
        <w:tc>
          <w:tcPr>
            <w:tcW w:w="704" w:type="dxa"/>
          </w:tcPr>
          <w:p w14:paraId="5C5D8538" w14:textId="7E0D686F" w:rsidR="00943460" w:rsidRPr="00654F3D" w:rsidRDefault="00943460" w:rsidP="00943460">
            <w:pPr>
              <w:jc w:val="center"/>
            </w:pPr>
            <w:r w:rsidRPr="00654F3D">
              <w:t>3.3.</w:t>
            </w:r>
          </w:p>
        </w:tc>
        <w:tc>
          <w:tcPr>
            <w:tcW w:w="5954" w:type="dxa"/>
          </w:tcPr>
          <w:p w14:paraId="0ACC93D5" w14:textId="437E5AD9" w:rsidR="00943460" w:rsidRPr="00654F3D" w:rsidRDefault="00943460" w:rsidP="00943460">
            <w:r w:rsidRPr="00654F3D">
              <w:t>Projekta iesniedzējs ir apzinājis visas nepieciešamās aktivitātes projekta īstenošanai saskaņā ar projekta īstenošanas laika grafiku, bet potenciālos pakalpojuma sniedzējus projektā paredzētajām aktivitātēm ir apzinājis tikai daļēji</w:t>
            </w:r>
          </w:p>
        </w:tc>
        <w:tc>
          <w:tcPr>
            <w:tcW w:w="1418" w:type="dxa"/>
          </w:tcPr>
          <w:p w14:paraId="655007BA" w14:textId="50091CC2" w:rsidR="00943460" w:rsidRPr="00654F3D" w:rsidRDefault="00943460" w:rsidP="00943460">
            <w:pPr>
              <w:jc w:val="center"/>
            </w:pPr>
            <w:r w:rsidRPr="00654F3D">
              <w:t>5</w:t>
            </w:r>
          </w:p>
        </w:tc>
        <w:tc>
          <w:tcPr>
            <w:tcW w:w="1205" w:type="dxa"/>
          </w:tcPr>
          <w:p w14:paraId="4A4550FF" w14:textId="77777777" w:rsidR="00943460" w:rsidRPr="00654F3D" w:rsidRDefault="00943460" w:rsidP="00943460">
            <w:pPr>
              <w:jc w:val="center"/>
            </w:pPr>
          </w:p>
        </w:tc>
      </w:tr>
      <w:tr w:rsidR="00943460" w:rsidRPr="00654F3D" w14:paraId="7A066DEE" w14:textId="77777777" w:rsidTr="00333BA2">
        <w:trPr>
          <w:gridAfter w:val="1"/>
          <w:wAfter w:w="10" w:type="dxa"/>
        </w:trPr>
        <w:tc>
          <w:tcPr>
            <w:tcW w:w="704" w:type="dxa"/>
          </w:tcPr>
          <w:p w14:paraId="30572073" w14:textId="5BEF0A14" w:rsidR="00943460" w:rsidRPr="00654F3D" w:rsidRDefault="00943460" w:rsidP="00943460">
            <w:pPr>
              <w:jc w:val="center"/>
            </w:pPr>
            <w:r w:rsidRPr="00654F3D">
              <w:t>3.4.</w:t>
            </w:r>
          </w:p>
        </w:tc>
        <w:tc>
          <w:tcPr>
            <w:tcW w:w="5954" w:type="dxa"/>
          </w:tcPr>
          <w:p w14:paraId="1984AC1A" w14:textId="247C660D" w:rsidR="00943460" w:rsidRPr="00654F3D" w:rsidRDefault="00943460" w:rsidP="00943460">
            <w:r w:rsidRPr="00654F3D">
              <w:t>Projekta iesniedzējs nav apzinājis visas nepieciešamās aktivitātes projekta īstenošanai vai nav apzinājis potenciālos pakalpojuma sniedzējus nevienai no projektā paredzēt</w:t>
            </w:r>
            <w:r w:rsidR="0067663D" w:rsidRPr="00654F3D">
              <w:t>a</w:t>
            </w:r>
            <w:r w:rsidRPr="00654F3D">
              <w:t>jām aktivitātēm</w:t>
            </w:r>
          </w:p>
        </w:tc>
        <w:tc>
          <w:tcPr>
            <w:tcW w:w="1418" w:type="dxa"/>
          </w:tcPr>
          <w:p w14:paraId="11CB307F" w14:textId="68E00F11" w:rsidR="00943460" w:rsidRPr="00654F3D" w:rsidRDefault="00943460" w:rsidP="00943460">
            <w:pPr>
              <w:jc w:val="center"/>
            </w:pPr>
            <w:r w:rsidRPr="00654F3D">
              <w:t>0</w:t>
            </w:r>
          </w:p>
        </w:tc>
        <w:tc>
          <w:tcPr>
            <w:tcW w:w="1205" w:type="dxa"/>
          </w:tcPr>
          <w:p w14:paraId="3B1043D1" w14:textId="77777777" w:rsidR="00943460" w:rsidRPr="00654F3D" w:rsidRDefault="00943460" w:rsidP="00943460">
            <w:pPr>
              <w:jc w:val="center"/>
            </w:pPr>
          </w:p>
        </w:tc>
      </w:tr>
      <w:tr w:rsidR="00943460" w:rsidRPr="00654F3D" w14:paraId="05AC8238" w14:textId="77777777" w:rsidTr="00333BA2">
        <w:trPr>
          <w:gridAfter w:val="1"/>
          <w:wAfter w:w="10" w:type="dxa"/>
        </w:trPr>
        <w:tc>
          <w:tcPr>
            <w:tcW w:w="704" w:type="dxa"/>
          </w:tcPr>
          <w:p w14:paraId="23964C78" w14:textId="2A9D7D90" w:rsidR="00943460" w:rsidRPr="00654F3D" w:rsidRDefault="00943460" w:rsidP="00943460">
            <w:pPr>
              <w:jc w:val="center"/>
            </w:pPr>
            <w:r w:rsidRPr="00654F3D">
              <w:t>3.5.</w:t>
            </w:r>
          </w:p>
        </w:tc>
        <w:tc>
          <w:tcPr>
            <w:tcW w:w="5954" w:type="dxa"/>
          </w:tcPr>
          <w:p w14:paraId="58006272" w14:textId="4835931E" w:rsidR="00943460" w:rsidRPr="00654F3D" w:rsidRDefault="00943460" w:rsidP="00943460">
            <w:r w:rsidRPr="00654F3D">
              <w:rPr>
                <w:iCs/>
              </w:rPr>
              <w:t>J</w:t>
            </w:r>
            <w:r w:rsidRPr="00654F3D">
              <w:t>a kritērijā ir sasniegts vismaz minimālais punktu skaits,</w:t>
            </w:r>
            <w:r w:rsidRPr="00654F3D">
              <w:rPr>
                <w:iCs/>
              </w:rPr>
              <w:t xml:space="preserve"> tiek piešķirti papildu punkti par piesaistītā personāla kompetenci (papildu punkti var summēties, ja atbilstošās kompetences ir vismaz vienam komandas dalībniekam):</w:t>
            </w:r>
          </w:p>
        </w:tc>
        <w:tc>
          <w:tcPr>
            <w:tcW w:w="1418" w:type="dxa"/>
          </w:tcPr>
          <w:p w14:paraId="21CD9ADD" w14:textId="78F78CFC" w:rsidR="00943460" w:rsidRPr="00654F3D" w:rsidRDefault="00943460" w:rsidP="00943460">
            <w:pPr>
              <w:jc w:val="center"/>
            </w:pPr>
            <w:r w:rsidRPr="00654F3D">
              <w:t>0</w:t>
            </w:r>
            <w:r w:rsidR="00A30D09" w:rsidRPr="00654F3D">
              <w:t>–</w:t>
            </w:r>
            <w:r w:rsidRPr="00654F3D">
              <w:t>2</w:t>
            </w:r>
          </w:p>
        </w:tc>
        <w:tc>
          <w:tcPr>
            <w:tcW w:w="1205" w:type="dxa"/>
          </w:tcPr>
          <w:p w14:paraId="67BAD5E4" w14:textId="77777777" w:rsidR="00943460" w:rsidRPr="00654F3D" w:rsidRDefault="00943460" w:rsidP="00943460">
            <w:pPr>
              <w:jc w:val="center"/>
            </w:pPr>
          </w:p>
        </w:tc>
      </w:tr>
      <w:tr w:rsidR="00A30D09" w:rsidRPr="00654F3D" w14:paraId="535379BA" w14:textId="77777777" w:rsidTr="00333BA2">
        <w:trPr>
          <w:gridAfter w:val="1"/>
          <w:wAfter w:w="10" w:type="dxa"/>
        </w:trPr>
        <w:tc>
          <w:tcPr>
            <w:tcW w:w="704" w:type="dxa"/>
          </w:tcPr>
          <w:p w14:paraId="2E20ABBA" w14:textId="01F62CAF" w:rsidR="00A30D09" w:rsidRPr="00654F3D" w:rsidRDefault="00A30D09" w:rsidP="00A30D09">
            <w:pPr>
              <w:ind w:right="-107"/>
              <w:jc w:val="center"/>
            </w:pPr>
            <w:r w:rsidRPr="00654F3D">
              <w:t>3.5.1.</w:t>
            </w:r>
          </w:p>
        </w:tc>
        <w:tc>
          <w:tcPr>
            <w:tcW w:w="5954" w:type="dxa"/>
          </w:tcPr>
          <w:p w14:paraId="3668D0FE" w14:textId="4A59BAB8" w:rsidR="00A30D09" w:rsidRPr="00654F3D" w:rsidRDefault="00A30D09" w:rsidP="00A30D09">
            <w:pPr>
              <w:rPr>
                <w:iCs/>
              </w:rPr>
            </w:pPr>
            <w:r w:rsidRPr="00654F3D">
              <w:t>komandas dalībniekam ir pieredze līdzīgu projektu īstenošanā, tai skaitā pētniecības un attīstības projektu īstenošanā</w:t>
            </w:r>
          </w:p>
        </w:tc>
        <w:tc>
          <w:tcPr>
            <w:tcW w:w="1418" w:type="dxa"/>
          </w:tcPr>
          <w:p w14:paraId="6E26729E" w14:textId="5AD51887" w:rsidR="00A30D09" w:rsidRPr="00654F3D" w:rsidRDefault="00A30D09" w:rsidP="00A30D09">
            <w:pPr>
              <w:jc w:val="center"/>
            </w:pPr>
            <w:r w:rsidRPr="00654F3D">
              <w:t>1</w:t>
            </w:r>
          </w:p>
        </w:tc>
        <w:tc>
          <w:tcPr>
            <w:tcW w:w="1205" w:type="dxa"/>
          </w:tcPr>
          <w:p w14:paraId="54080924" w14:textId="77777777" w:rsidR="00A30D09" w:rsidRPr="00654F3D" w:rsidRDefault="00A30D09" w:rsidP="00A30D09">
            <w:pPr>
              <w:jc w:val="center"/>
            </w:pPr>
          </w:p>
        </w:tc>
      </w:tr>
      <w:tr w:rsidR="00A30D09" w:rsidRPr="00654F3D" w14:paraId="55CDA5C4" w14:textId="77777777" w:rsidTr="00333BA2">
        <w:trPr>
          <w:gridAfter w:val="1"/>
          <w:wAfter w:w="10" w:type="dxa"/>
        </w:trPr>
        <w:tc>
          <w:tcPr>
            <w:tcW w:w="704" w:type="dxa"/>
          </w:tcPr>
          <w:p w14:paraId="34F41E4A" w14:textId="6F30D1C4" w:rsidR="00A30D09" w:rsidRPr="00654F3D" w:rsidRDefault="00A30D09" w:rsidP="00A30D09">
            <w:pPr>
              <w:ind w:right="-107"/>
              <w:jc w:val="center"/>
            </w:pPr>
            <w:r w:rsidRPr="00654F3D">
              <w:t>3.5.2.</w:t>
            </w:r>
          </w:p>
        </w:tc>
        <w:tc>
          <w:tcPr>
            <w:tcW w:w="5954" w:type="dxa"/>
          </w:tcPr>
          <w:p w14:paraId="143AC531" w14:textId="6F5CFB75" w:rsidR="00A30D09" w:rsidRPr="00654F3D" w:rsidRDefault="00A30D09" w:rsidP="00A30D09">
            <w:pPr>
              <w:rPr>
                <w:iCs/>
              </w:rPr>
            </w:pPr>
            <w:r w:rsidRPr="00654F3D">
              <w:t>komandas dalībniekam ir zināšanas un pieredze uzņēmējdarbībā, tai skaitā jaunu produktu vai tehnoloģiju komercializācijā</w:t>
            </w:r>
          </w:p>
        </w:tc>
        <w:tc>
          <w:tcPr>
            <w:tcW w:w="1418" w:type="dxa"/>
          </w:tcPr>
          <w:p w14:paraId="2DABA724" w14:textId="0764C453" w:rsidR="00A30D09" w:rsidRPr="00654F3D" w:rsidRDefault="00A30D09" w:rsidP="00A30D09">
            <w:pPr>
              <w:jc w:val="center"/>
            </w:pPr>
            <w:r w:rsidRPr="00654F3D">
              <w:t>1</w:t>
            </w:r>
          </w:p>
        </w:tc>
        <w:tc>
          <w:tcPr>
            <w:tcW w:w="1205" w:type="dxa"/>
          </w:tcPr>
          <w:p w14:paraId="2D37EEB7" w14:textId="77777777" w:rsidR="00A30D09" w:rsidRPr="00654F3D" w:rsidRDefault="00A30D09" w:rsidP="00A30D09">
            <w:pPr>
              <w:jc w:val="center"/>
            </w:pPr>
          </w:p>
        </w:tc>
      </w:tr>
      <w:tr w:rsidR="00A30D09" w:rsidRPr="00654F3D" w14:paraId="363C3C5B" w14:textId="77777777" w:rsidTr="00333BA2">
        <w:trPr>
          <w:gridAfter w:val="1"/>
          <w:wAfter w:w="10" w:type="dxa"/>
        </w:trPr>
        <w:tc>
          <w:tcPr>
            <w:tcW w:w="704" w:type="dxa"/>
          </w:tcPr>
          <w:p w14:paraId="149EDA3C" w14:textId="64AAF9C1" w:rsidR="00A30D09" w:rsidRPr="00654F3D" w:rsidRDefault="00A30D09" w:rsidP="00A30D09">
            <w:pPr>
              <w:ind w:right="-107"/>
              <w:jc w:val="center"/>
            </w:pPr>
            <w:r w:rsidRPr="00654F3D">
              <w:t>3.5.3.</w:t>
            </w:r>
          </w:p>
        </w:tc>
        <w:tc>
          <w:tcPr>
            <w:tcW w:w="5954" w:type="dxa"/>
          </w:tcPr>
          <w:p w14:paraId="2D26DD81" w14:textId="5D27B6CE" w:rsidR="00A30D09" w:rsidRPr="00654F3D" w:rsidRDefault="00A30D09" w:rsidP="00A30D09">
            <w:pPr>
              <w:rPr>
                <w:iCs/>
              </w:rPr>
            </w:pPr>
            <w:r w:rsidRPr="00654F3D">
              <w:t>projekta aktivitāšu īstenošanā netiek piesaistīts atbilstošas kompetences personāls</w:t>
            </w:r>
          </w:p>
        </w:tc>
        <w:tc>
          <w:tcPr>
            <w:tcW w:w="1418" w:type="dxa"/>
          </w:tcPr>
          <w:p w14:paraId="470C700F" w14:textId="3B93FE71" w:rsidR="00A30D09" w:rsidRPr="00654F3D" w:rsidRDefault="00A30D09" w:rsidP="00A30D09">
            <w:pPr>
              <w:jc w:val="center"/>
            </w:pPr>
            <w:r w:rsidRPr="00654F3D">
              <w:t>0</w:t>
            </w:r>
          </w:p>
        </w:tc>
        <w:tc>
          <w:tcPr>
            <w:tcW w:w="1205" w:type="dxa"/>
          </w:tcPr>
          <w:p w14:paraId="4333D341" w14:textId="77777777" w:rsidR="00A30D09" w:rsidRPr="00654F3D" w:rsidRDefault="00A30D09" w:rsidP="00A30D09">
            <w:pPr>
              <w:jc w:val="center"/>
            </w:pPr>
          </w:p>
        </w:tc>
      </w:tr>
      <w:tr w:rsidR="00A30D09" w:rsidRPr="00654F3D" w14:paraId="0AB5D7ED" w14:textId="77777777" w:rsidTr="00333BA2">
        <w:trPr>
          <w:gridAfter w:val="1"/>
          <w:wAfter w:w="10" w:type="dxa"/>
        </w:trPr>
        <w:tc>
          <w:tcPr>
            <w:tcW w:w="704" w:type="dxa"/>
          </w:tcPr>
          <w:p w14:paraId="232CD026" w14:textId="638CA0CF" w:rsidR="00A30D09" w:rsidRPr="00654F3D" w:rsidRDefault="00A30D09" w:rsidP="00A30D09">
            <w:pPr>
              <w:ind w:right="-107"/>
              <w:jc w:val="center"/>
            </w:pPr>
            <w:r w:rsidRPr="00654F3D">
              <w:t>4.</w:t>
            </w:r>
          </w:p>
        </w:tc>
        <w:tc>
          <w:tcPr>
            <w:tcW w:w="5954" w:type="dxa"/>
          </w:tcPr>
          <w:p w14:paraId="093A138E" w14:textId="5363C5A8" w:rsidR="00A30D09" w:rsidRPr="00654F3D" w:rsidRDefault="00A30D09" w:rsidP="00A30D09">
            <w:r w:rsidRPr="00654F3D">
              <w:t>Neliela apjoma grantu shēmas projekta iesniedzēja finansiālā gatavība</w:t>
            </w:r>
            <w:r w:rsidR="0067663D" w:rsidRPr="00654F3D">
              <w:t>:</w:t>
            </w:r>
          </w:p>
        </w:tc>
        <w:tc>
          <w:tcPr>
            <w:tcW w:w="1418" w:type="dxa"/>
          </w:tcPr>
          <w:p w14:paraId="140CE895" w14:textId="567C5DC8" w:rsidR="00A30D09" w:rsidRPr="00654F3D" w:rsidRDefault="00A30D09" w:rsidP="00A30D09">
            <w:pPr>
              <w:jc w:val="center"/>
            </w:pPr>
            <w:r w:rsidRPr="00654F3D">
              <w:t>0–10</w:t>
            </w:r>
          </w:p>
        </w:tc>
        <w:tc>
          <w:tcPr>
            <w:tcW w:w="1205" w:type="dxa"/>
          </w:tcPr>
          <w:p w14:paraId="4E43663C" w14:textId="71199DF1" w:rsidR="00A30D09" w:rsidRPr="00654F3D" w:rsidRDefault="00A30D09" w:rsidP="00A30D09">
            <w:pPr>
              <w:jc w:val="center"/>
            </w:pPr>
            <w:r w:rsidRPr="00654F3D">
              <w:rPr>
                <w:iCs/>
              </w:rPr>
              <w:t>Kritērijā jāsasniedz vismaz 5 punkti</w:t>
            </w:r>
          </w:p>
        </w:tc>
      </w:tr>
      <w:tr w:rsidR="00A30D09" w:rsidRPr="00654F3D" w14:paraId="20939294" w14:textId="77777777" w:rsidTr="00333BA2">
        <w:trPr>
          <w:gridAfter w:val="1"/>
          <w:wAfter w:w="10" w:type="dxa"/>
        </w:trPr>
        <w:tc>
          <w:tcPr>
            <w:tcW w:w="704" w:type="dxa"/>
          </w:tcPr>
          <w:p w14:paraId="6FA240CF" w14:textId="0C8A8F60" w:rsidR="00A30D09" w:rsidRPr="00654F3D" w:rsidRDefault="00A30D09" w:rsidP="00A30D09">
            <w:pPr>
              <w:ind w:right="-107"/>
              <w:jc w:val="center"/>
            </w:pPr>
            <w:r w:rsidRPr="00654F3D">
              <w:t>4.1.</w:t>
            </w:r>
          </w:p>
        </w:tc>
        <w:tc>
          <w:tcPr>
            <w:tcW w:w="5954" w:type="dxa"/>
          </w:tcPr>
          <w:p w14:paraId="3E9D294E" w14:textId="35A29C11" w:rsidR="00A30D09" w:rsidRPr="00654F3D" w:rsidRDefault="00A30D09" w:rsidP="00A30D09">
            <w:pPr>
              <w:jc w:val="both"/>
            </w:pPr>
            <w:r w:rsidRPr="00654F3D">
              <w:t>Projekta iesniedzējs ir apzinājis visas izmaksas projekta īstenošanai un sniedzis par tām skaidrojumu, kā arī pamatojis izmaksu nepieciešamību projekta aktivitāšu īstenošanai. Projekta iesniegumam pievienoti dokumenti, kas apliecina projekta iesniedzēja pieejamos vai piesaistītos finanšu līdzekļus projekta īstenošanai</w:t>
            </w:r>
          </w:p>
        </w:tc>
        <w:tc>
          <w:tcPr>
            <w:tcW w:w="1418" w:type="dxa"/>
          </w:tcPr>
          <w:p w14:paraId="2E466297" w14:textId="583A8762" w:rsidR="00A30D09" w:rsidRPr="00654F3D" w:rsidRDefault="00A30D09" w:rsidP="00A30D09">
            <w:pPr>
              <w:jc w:val="center"/>
            </w:pPr>
            <w:r w:rsidRPr="00654F3D">
              <w:t>10</w:t>
            </w:r>
          </w:p>
        </w:tc>
        <w:tc>
          <w:tcPr>
            <w:tcW w:w="1205" w:type="dxa"/>
          </w:tcPr>
          <w:p w14:paraId="5D40F8BF" w14:textId="77777777" w:rsidR="00A30D09" w:rsidRPr="00654F3D" w:rsidRDefault="00A30D09" w:rsidP="00A30D09">
            <w:pPr>
              <w:jc w:val="center"/>
            </w:pPr>
          </w:p>
        </w:tc>
      </w:tr>
      <w:tr w:rsidR="00A30D09" w:rsidRPr="00654F3D" w14:paraId="1820DE48" w14:textId="77777777" w:rsidTr="00333BA2">
        <w:trPr>
          <w:gridAfter w:val="1"/>
          <w:wAfter w:w="10" w:type="dxa"/>
        </w:trPr>
        <w:tc>
          <w:tcPr>
            <w:tcW w:w="704" w:type="dxa"/>
          </w:tcPr>
          <w:p w14:paraId="5E320C1D" w14:textId="67142A88" w:rsidR="00A30D09" w:rsidRPr="00654F3D" w:rsidRDefault="00A30D09" w:rsidP="00A30D09">
            <w:pPr>
              <w:ind w:right="-107"/>
              <w:jc w:val="center"/>
            </w:pPr>
            <w:r w:rsidRPr="00654F3D">
              <w:t>4.2.</w:t>
            </w:r>
          </w:p>
        </w:tc>
        <w:tc>
          <w:tcPr>
            <w:tcW w:w="5954" w:type="dxa"/>
          </w:tcPr>
          <w:p w14:paraId="4107A41B" w14:textId="5BBEAEF0" w:rsidR="00A30D09" w:rsidRPr="00654F3D" w:rsidRDefault="00A30D09" w:rsidP="00EE4A7F">
            <w:pPr>
              <w:jc w:val="both"/>
            </w:pPr>
            <w:r w:rsidRPr="00654F3D">
              <w:t>Projekta iesniedzējs ir apzinājis visas izmaksas projekta īstenošanai un sniedzis par tām skaidrojumu, kā arī pamatojis izmaksu nepieciešamību projekta aktivitāšu īstenošanai.</w:t>
            </w:r>
            <w:r w:rsidR="00EE4A7F" w:rsidRPr="00654F3D">
              <w:t xml:space="preserve"> </w:t>
            </w:r>
            <w:r w:rsidRPr="00654F3D">
              <w:t>Projekta iesniedzējs ir apzinājis finansēšanas avotus, taču nevar gūt pārliecību par projekta iesniedzēja spējām saņemt finansējumu no minētajiem finanšu avotiem</w:t>
            </w:r>
          </w:p>
        </w:tc>
        <w:tc>
          <w:tcPr>
            <w:tcW w:w="1418" w:type="dxa"/>
          </w:tcPr>
          <w:p w14:paraId="5D2F650A" w14:textId="556037C7" w:rsidR="00A30D09" w:rsidRPr="00654F3D" w:rsidRDefault="00A30D09" w:rsidP="00A30D09">
            <w:pPr>
              <w:jc w:val="center"/>
            </w:pPr>
            <w:r w:rsidRPr="00654F3D">
              <w:t>5</w:t>
            </w:r>
          </w:p>
        </w:tc>
        <w:tc>
          <w:tcPr>
            <w:tcW w:w="1205" w:type="dxa"/>
          </w:tcPr>
          <w:p w14:paraId="7E442A8A" w14:textId="77777777" w:rsidR="00A30D09" w:rsidRPr="00654F3D" w:rsidRDefault="00A30D09" w:rsidP="00A30D09">
            <w:pPr>
              <w:jc w:val="center"/>
            </w:pPr>
          </w:p>
        </w:tc>
      </w:tr>
      <w:tr w:rsidR="00A30D09" w:rsidRPr="00654F3D" w14:paraId="0A73DF7A" w14:textId="77777777" w:rsidTr="00333BA2">
        <w:trPr>
          <w:gridAfter w:val="1"/>
          <w:wAfter w:w="10" w:type="dxa"/>
        </w:trPr>
        <w:tc>
          <w:tcPr>
            <w:tcW w:w="704" w:type="dxa"/>
          </w:tcPr>
          <w:p w14:paraId="79CA4EE8" w14:textId="795BD855" w:rsidR="00A30D09" w:rsidRPr="00654F3D" w:rsidRDefault="00A30D09" w:rsidP="00A30D09">
            <w:pPr>
              <w:ind w:right="-107"/>
              <w:jc w:val="center"/>
            </w:pPr>
            <w:r w:rsidRPr="00654F3D">
              <w:lastRenderedPageBreak/>
              <w:t>4.3.</w:t>
            </w:r>
          </w:p>
        </w:tc>
        <w:tc>
          <w:tcPr>
            <w:tcW w:w="5954" w:type="dxa"/>
          </w:tcPr>
          <w:p w14:paraId="6142013B" w14:textId="7952F1F3" w:rsidR="00A30D09" w:rsidRPr="00654F3D" w:rsidRDefault="00A30D09" w:rsidP="00A30D09">
            <w:pPr>
              <w:jc w:val="both"/>
            </w:pPr>
            <w:r w:rsidRPr="00654F3D">
              <w:t>Finanšu plāns nesniedz finanšu pieņēmumu</w:t>
            </w:r>
            <w:r w:rsidR="00654F3D" w:rsidRPr="00654F3D">
              <w:t>s</w:t>
            </w:r>
            <w:r w:rsidRPr="00654F3D">
              <w:t xml:space="preserve"> pamatojošu informāciju vai arī projekta iesniegumā nav sniegta pārbaudāma informācija</w:t>
            </w:r>
          </w:p>
        </w:tc>
        <w:tc>
          <w:tcPr>
            <w:tcW w:w="1418" w:type="dxa"/>
          </w:tcPr>
          <w:p w14:paraId="3C362474" w14:textId="05E6AE8D" w:rsidR="00A30D09" w:rsidRPr="00654F3D" w:rsidRDefault="00A30D09" w:rsidP="00A30D09">
            <w:pPr>
              <w:jc w:val="center"/>
            </w:pPr>
            <w:r w:rsidRPr="00654F3D">
              <w:t>0</w:t>
            </w:r>
          </w:p>
        </w:tc>
        <w:tc>
          <w:tcPr>
            <w:tcW w:w="1205" w:type="dxa"/>
          </w:tcPr>
          <w:p w14:paraId="04213ED3" w14:textId="77777777" w:rsidR="00A30D09" w:rsidRPr="00654F3D" w:rsidRDefault="00A30D09" w:rsidP="00A30D09">
            <w:pPr>
              <w:jc w:val="center"/>
            </w:pPr>
          </w:p>
        </w:tc>
      </w:tr>
      <w:tr w:rsidR="00EE4A7F" w:rsidRPr="00654F3D" w14:paraId="2DB3D78F" w14:textId="77777777" w:rsidTr="00333BA2">
        <w:trPr>
          <w:gridAfter w:val="1"/>
          <w:wAfter w:w="10" w:type="dxa"/>
        </w:trPr>
        <w:tc>
          <w:tcPr>
            <w:tcW w:w="704" w:type="dxa"/>
          </w:tcPr>
          <w:p w14:paraId="7276B11C" w14:textId="5DE51B1C" w:rsidR="00EE4A7F" w:rsidRPr="00654F3D" w:rsidRDefault="00EE4A7F" w:rsidP="00EE4A7F">
            <w:pPr>
              <w:ind w:right="-107"/>
              <w:jc w:val="center"/>
            </w:pPr>
            <w:r w:rsidRPr="00654F3D">
              <w:t>5.</w:t>
            </w:r>
          </w:p>
        </w:tc>
        <w:tc>
          <w:tcPr>
            <w:tcW w:w="5954" w:type="dxa"/>
          </w:tcPr>
          <w:p w14:paraId="4E7571D0" w14:textId="3A4A1071" w:rsidR="00EE4A7F" w:rsidRPr="00654F3D" w:rsidRDefault="00EE4A7F" w:rsidP="00EE4A7F">
            <w:pPr>
              <w:jc w:val="both"/>
            </w:pPr>
            <w:r w:rsidRPr="00654F3D">
              <w:t>Neliela apjoma grantu shēmas projekta iesniedzēja divpusējā sadarbība ar donorvalsts (Norvēģijas) projekta partneri</w:t>
            </w:r>
            <w:r w:rsidR="0067663D" w:rsidRPr="00654F3D">
              <w:t>:</w:t>
            </w:r>
          </w:p>
        </w:tc>
        <w:tc>
          <w:tcPr>
            <w:tcW w:w="1418" w:type="dxa"/>
          </w:tcPr>
          <w:p w14:paraId="0A9C0F1C" w14:textId="427EF650" w:rsidR="00EE4A7F" w:rsidRPr="00654F3D" w:rsidRDefault="00EE4A7F" w:rsidP="00EE4A7F">
            <w:pPr>
              <w:jc w:val="center"/>
            </w:pPr>
            <w:r w:rsidRPr="00654F3D">
              <w:t>0</w:t>
            </w:r>
            <w:r w:rsidR="0067663D" w:rsidRPr="00654F3D">
              <w:t>–</w:t>
            </w:r>
            <w:r w:rsidRPr="00654F3D">
              <w:t>10</w:t>
            </w:r>
          </w:p>
        </w:tc>
        <w:tc>
          <w:tcPr>
            <w:tcW w:w="1205" w:type="dxa"/>
          </w:tcPr>
          <w:p w14:paraId="1FFC50C8" w14:textId="6DEC7488" w:rsidR="00EE4A7F" w:rsidRPr="00654F3D" w:rsidRDefault="00EE4A7F" w:rsidP="00EE4A7F">
            <w:pPr>
              <w:jc w:val="center"/>
            </w:pPr>
            <w:r w:rsidRPr="00654F3D">
              <w:rPr>
                <w:iCs/>
              </w:rPr>
              <w:t>Kritērijs dod papildu punktus</w:t>
            </w:r>
          </w:p>
        </w:tc>
      </w:tr>
      <w:tr w:rsidR="00EE4A7F" w:rsidRPr="00654F3D" w14:paraId="3BCF7705" w14:textId="77777777" w:rsidTr="00333BA2">
        <w:trPr>
          <w:gridAfter w:val="1"/>
          <w:wAfter w:w="10" w:type="dxa"/>
        </w:trPr>
        <w:tc>
          <w:tcPr>
            <w:tcW w:w="704" w:type="dxa"/>
          </w:tcPr>
          <w:p w14:paraId="2E39C03D" w14:textId="6D305893" w:rsidR="00EE4A7F" w:rsidRPr="00654F3D" w:rsidRDefault="00EE4A7F" w:rsidP="00EE4A7F">
            <w:pPr>
              <w:ind w:right="-107"/>
              <w:jc w:val="center"/>
            </w:pPr>
            <w:r w:rsidRPr="00654F3D">
              <w:t>5.1.</w:t>
            </w:r>
          </w:p>
        </w:tc>
        <w:tc>
          <w:tcPr>
            <w:tcW w:w="5954" w:type="dxa"/>
          </w:tcPr>
          <w:p w14:paraId="7890C018" w14:textId="7E683AC3" w:rsidR="00EE4A7F" w:rsidRPr="00654F3D" w:rsidRDefault="00EE4A7F" w:rsidP="00EE4A7F">
            <w:pPr>
              <w:jc w:val="both"/>
            </w:pPr>
            <w:r w:rsidRPr="00654F3D">
              <w:t>Projekta iesniedzējs projekta īstenošanai ir piesaistījis donorvalsts projekta partneri un plāno</w:t>
            </w:r>
            <w:r w:rsidRPr="00654F3D" w:rsidDel="00E713F9">
              <w:t xml:space="preserve"> </w:t>
            </w:r>
            <w:r w:rsidRPr="00654F3D">
              <w:t>sadarbību projekta aktivitāšu ietvaros, kā arī iesniedzis noslēgtu partnerības līguma kopiju par partnera dalību projektā</w:t>
            </w:r>
          </w:p>
        </w:tc>
        <w:tc>
          <w:tcPr>
            <w:tcW w:w="1418" w:type="dxa"/>
          </w:tcPr>
          <w:p w14:paraId="6426540D" w14:textId="3B50CC06" w:rsidR="00EE4A7F" w:rsidRPr="00654F3D" w:rsidRDefault="00EE4A7F" w:rsidP="00EE4A7F">
            <w:pPr>
              <w:jc w:val="center"/>
            </w:pPr>
            <w:r w:rsidRPr="00654F3D">
              <w:t>10</w:t>
            </w:r>
          </w:p>
        </w:tc>
        <w:tc>
          <w:tcPr>
            <w:tcW w:w="1205" w:type="dxa"/>
          </w:tcPr>
          <w:p w14:paraId="2D734FF7" w14:textId="77777777" w:rsidR="00EE4A7F" w:rsidRPr="00654F3D" w:rsidRDefault="00EE4A7F" w:rsidP="00EE4A7F">
            <w:pPr>
              <w:jc w:val="center"/>
            </w:pPr>
          </w:p>
        </w:tc>
      </w:tr>
      <w:tr w:rsidR="00EE4A7F" w:rsidRPr="00654F3D" w14:paraId="024D3E01" w14:textId="77777777" w:rsidTr="00333BA2">
        <w:trPr>
          <w:gridAfter w:val="1"/>
          <w:wAfter w:w="10" w:type="dxa"/>
        </w:trPr>
        <w:tc>
          <w:tcPr>
            <w:tcW w:w="704" w:type="dxa"/>
          </w:tcPr>
          <w:p w14:paraId="0FB4E513" w14:textId="09B1EB2A" w:rsidR="00EE4A7F" w:rsidRPr="00654F3D" w:rsidRDefault="00EE4A7F" w:rsidP="00EE4A7F">
            <w:pPr>
              <w:ind w:right="-107"/>
              <w:jc w:val="center"/>
            </w:pPr>
            <w:r w:rsidRPr="00654F3D">
              <w:t>5.2.</w:t>
            </w:r>
          </w:p>
        </w:tc>
        <w:tc>
          <w:tcPr>
            <w:tcW w:w="5954" w:type="dxa"/>
          </w:tcPr>
          <w:p w14:paraId="29C4D1D6" w14:textId="025DFC8A" w:rsidR="00EE4A7F" w:rsidRPr="00654F3D" w:rsidRDefault="00EE4A7F" w:rsidP="00EE4A7F">
            <w:pPr>
              <w:jc w:val="both"/>
            </w:pPr>
            <w:r w:rsidRPr="00654F3D">
              <w:t>Projekta iesniedzējs projekta īstenošanai ir piesaistījis donorvalsts projekta partneri un plāno sadarbību projekta aktivitāšu ietvaros, kā arī iesniedzis nodomu vēstuli par partnera dalību projektā</w:t>
            </w:r>
          </w:p>
        </w:tc>
        <w:tc>
          <w:tcPr>
            <w:tcW w:w="1418" w:type="dxa"/>
          </w:tcPr>
          <w:p w14:paraId="7EB2C09A" w14:textId="11BCA6E6" w:rsidR="00EE4A7F" w:rsidRPr="00654F3D" w:rsidRDefault="00EE4A7F" w:rsidP="00EE4A7F">
            <w:pPr>
              <w:jc w:val="center"/>
            </w:pPr>
            <w:r w:rsidRPr="00654F3D">
              <w:t>5</w:t>
            </w:r>
          </w:p>
        </w:tc>
        <w:tc>
          <w:tcPr>
            <w:tcW w:w="1205" w:type="dxa"/>
          </w:tcPr>
          <w:p w14:paraId="2A93C730" w14:textId="77777777" w:rsidR="00EE4A7F" w:rsidRPr="00654F3D" w:rsidRDefault="00EE4A7F" w:rsidP="00EE4A7F">
            <w:pPr>
              <w:jc w:val="center"/>
            </w:pPr>
          </w:p>
        </w:tc>
      </w:tr>
      <w:tr w:rsidR="00EE4A7F" w:rsidRPr="00654F3D" w14:paraId="728285A2" w14:textId="77777777" w:rsidTr="00333BA2">
        <w:trPr>
          <w:gridAfter w:val="1"/>
          <w:wAfter w:w="10" w:type="dxa"/>
        </w:trPr>
        <w:tc>
          <w:tcPr>
            <w:tcW w:w="704" w:type="dxa"/>
          </w:tcPr>
          <w:p w14:paraId="129A275B" w14:textId="71460FA4" w:rsidR="00EE4A7F" w:rsidRPr="00654F3D" w:rsidRDefault="00EE4A7F" w:rsidP="00EE4A7F">
            <w:pPr>
              <w:ind w:right="-107"/>
              <w:jc w:val="center"/>
            </w:pPr>
            <w:r w:rsidRPr="00654F3D">
              <w:t>5.3.</w:t>
            </w:r>
          </w:p>
        </w:tc>
        <w:tc>
          <w:tcPr>
            <w:tcW w:w="5954" w:type="dxa"/>
          </w:tcPr>
          <w:p w14:paraId="3EE48B47" w14:textId="54ED1DA9" w:rsidR="00EE4A7F" w:rsidRPr="00654F3D" w:rsidRDefault="00EE4A7F" w:rsidP="00EE4A7F">
            <w:pPr>
              <w:jc w:val="both"/>
            </w:pPr>
            <w:r w:rsidRPr="00654F3D">
              <w:t>Projekta iesniedzējs nav piesaistījis donorvalsts projekta partneri, nav iesniegta noslēgta partnerības līguma kopija vai nodomu vēstule vai donorvalsts projekta partneris neatbilst kādam no atbilstības vērtēšanas kritērijiem</w:t>
            </w:r>
          </w:p>
        </w:tc>
        <w:tc>
          <w:tcPr>
            <w:tcW w:w="1418" w:type="dxa"/>
          </w:tcPr>
          <w:p w14:paraId="60BFE5A1" w14:textId="62036314" w:rsidR="00EE4A7F" w:rsidRPr="00654F3D" w:rsidRDefault="00EE4A7F" w:rsidP="00EE4A7F">
            <w:pPr>
              <w:jc w:val="center"/>
            </w:pPr>
            <w:r w:rsidRPr="00654F3D">
              <w:t>0</w:t>
            </w:r>
          </w:p>
        </w:tc>
        <w:tc>
          <w:tcPr>
            <w:tcW w:w="1205" w:type="dxa"/>
          </w:tcPr>
          <w:p w14:paraId="3CD92C3A" w14:textId="77777777" w:rsidR="00EE4A7F" w:rsidRPr="00654F3D" w:rsidRDefault="00EE4A7F" w:rsidP="00EE4A7F">
            <w:pPr>
              <w:jc w:val="center"/>
            </w:pPr>
          </w:p>
        </w:tc>
      </w:tr>
      <w:tr w:rsidR="00EE4A7F" w:rsidRPr="00654F3D" w14:paraId="63CF7CA7" w14:textId="77777777" w:rsidTr="00333BA2">
        <w:trPr>
          <w:gridAfter w:val="1"/>
          <w:wAfter w:w="10" w:type="dxa"/>
        </w:trPr>
        <w:tc>
          <w:tcPr>
            <w:tcW w:w="704" w:type="dxa"/>
          </w:tcPr>
          <w:p w14:paraId="4B25D594" w14:textId="3215A73F" w:rsidR="00EE4A7F" w:rsidRPr="00654F3D" w:rsidRDefault="00EE4A7F" w:rsidP="00EE4A7F">
            <w:pPr>
              <w:ind w:right="-107"/>
              <w:jc w:val="center"/>
            </w:pPr>
            <w:r w:rsidRPr="00654F3D">
              <w:t>6.</w:t>
            </w:r>
          </w:p>
        </w:tc>
        <w:tc>
          <w:tcPr>
            <w:tcW w:w="5954" w:type="dxa"/>
          </w:tcPr>
          <w:p w14:paraId="057F799E" w14:textId="1BBC216C" w:rsidR="00EE4A7F" w:rsidRPr="00654F3D" w:rsidRDefault="00EE4A7F" w:rsidP="00EE4A7F">
            <w:pPr>
              <w:jc w:val="both"/>
            </w:pPr>
            <w:r w:rsidRPr="00654F3D">
              <w:t>Neliela apjoma grantu shēmas projekta ietekme attiecībā uz programmas mērķiem</w:t>
            </w:r>
            <w:r w:rsidR="0067663D" w:rsidRPr="00654F3D">
              <w:t>:</w:t>
            </w:r>
          </w:p>
        </w:tc>
        <w:tc>
          <w:tcPr>
            <w:tcW w:w="1418" w:type="dxa"/>
          </w:tcPr>
          <w:p w14:paraId="066956A1" w14:textId="278BE922" w:rsidR="00EE4A7F" w:rsidRPr="00654F3D" w:rsidRDefault="00EE4A7F" w:rsidP="00EE4A7F">
            <w:pPr>
              <w:jc w:val="center"/>
            </w:pPr>
            <w:r w:rsidRPr="00654F3D">
              <w:t>0–5</w:t>
            </w:r>
          </w:p>
        </w:tc>
        <w:tc>
          <w:tcPr>
            <w:tcW w:w="1205" w:type="dxa"/>
          </w:tcPr>
          <w:p w14:paraId="122D02C2" w14:textId="3D7B9744" w:rsidR="00EE4A7F" w:rsidRPr="00654F3D" w:rsidRDefault="00EE4A7F" w:rsidP="00EE4A7F">
            <w:pPr>
              <w:jc w:val="center"/>
            </w:pPr>
            <w:r w:rsidRPr="00654F3D">
              <w:rPr>
                <w:iCs/>
              </w:rPr>
              <w:t xml:space="preserve">Kritērijs dod papildu punktus </w:t>
            </w:r>
          </w:p>
        </w:tc>
      </w:tr>
      <w:tr w:rsidR="00EE4A7F" w:rsidRPr="00654F3D" w14:paraId="52902262" w14:textId="77777777" w:rsidTr="00333BA2">
        <w:trPr>
          <w:gridAfter w:val="1"/>
          <w:wAfter w:w="10" w:type="dxa"/>
        </w:trPr>
        <w:tc>
          <w:tcPr>
            <w:tcW w:w="704" w:type="dxa"/>
          </w:tcPr>
          <w:p w14:paraId="19D81EE0" w14:textId="53955CCC" w:rsidR="00EE4A7F" w:rsidRPr="00654F3D" w:rsidRDefault="00EE4A7F" w:rsidP="00EE4A7F">
            <w:pPr>
              <w:ind w:right="-107"/>
              <w:jc w:val="center"/>
            </w:pPr>
            <w:r w:rsidRPr="00654F3D">
              <w:t>6.1.</w:t>
            </w:r>
          </w:p>
        </w:tc>
        <w:tc>
          <w:tcPr>
            <w:tcW w:w="5954" w:type="dxa"/>
          </w:tcPr>
          <w:p w14:paraId="13253832" w14:textId="6B0575C1" w:rsidR="00EE4A7F" w:rsidRPr="00654F3D" w:rsidRDefault="00EE4A7F" w:rsidP="00EE4A7F">
            <w:pPr>
              <w:jc w:val="both"/>
            </w:pPr>
            <w:r w:rsidRPr="00654F3D">
              <w:rPr>
                <w:rStyle w:val="normaltextrun"/>
              </w:rPr>
              <w:t>Projekta iesniedzējs ir sniedzis informāciju par ietekmi uz vidi un norādījis uz pamatotiem aprēķiniem balstītus izmērāmus rādītājus, proti, attīstot jaunu produktu vai tehnoloģiju, ir aprēķināts patērētās elektroenerģijas ietaupījums (</w:t>
            </w:r>
            <w:proofErr w:type="spellStart"/>
            <w:r w:rsidRPr="00654F3D">
              <w:rPr>
                <w:rStyle w:val="normaltextrun"/>
              </w:rPr>
              <w:t>MWh</w:t>
            </w:r>
            <w:proofErr w:type="spellEnd"/>
            <w:r w:rsidRPr="00654F3D">
              <w:rPr>
                <w:rStyle w:val="normaltextrun"/>
              </w:rPr>
              <w:t>/gadā) vai siltumnīcefekta gāzu emisiju samazinājums (tonnas CO</w:t>
            </w:r>
            <w:r w:rsidRPr="00654F3D">
              <w:rPr>
                <w:rStyle w:val="normaltextrun"/>
                <w:vertAlign w:val="subscript"/>
              </w:rPr>
              <w:t>2</w:t>
            </w:r>
            <w:r w:rsidRPr="00654F3D">
              <w:rPr>
                <w:rStyle w:val="normaltextrun"/>
              </w:rPr>
              <w:t>/gadā) salīdzinājumā ar tirgū esošiem analogiem</w:t>
            </w:r>
          </w:p>
        </w:tc>
        <w:tc>
          <w:tcPr>
            <w:tcW w:w="1418" w:type="dxa"/>
          </w:tcPr>
          <w:p w14:paraId="15E97EDA" w14:textId="752CD565" w:rsidR="00EE4A7F" w:rsidRPr="00654F3D" w:rsidRDefault="00EE4A7F" w:rsidP="00EE4A7F">
            <w:pPr>
              <w:jc w:val="center"/>
            </w:pPr>
            <w:r w:rsidRPr="00654F3D">
              <w:t>5</w:t>
            </w:r>
          </w:p>
        </w:tc>
        <w:tc>
          <w:tcPr>
            <w:tcW w:w="1205" w:type="dxa"/>
          </w:tcPr>
          <w:p w14:paraId="39B43CE0" w14:textId="77777777" w:rsidR="00EE4A7F" w:rsidRPr="00654F3D" w:rsidRDefault="00EE4A7F" w:rsidP="00EE4A7F">
            <w:pPr>
              <w:jc w:val="center"/>
              <w:rPr>
                <w:iCs/>
              </w:rPr>
            </w:pPr>
          </w:p>
        </w:tc>
      </w:tr>
      <w:tr w:rsidR="00EE4A7F" w:rsidRPr="00654F3D" w14:paraId="34C61ED2" w14:textId="77777777" w:rsidTr="00333BA2">
        <w:trPr>
          <w:gridAfter w:val="1"/>
          <w:wAfter w:w="10" w:type="dxa"/>
        </w:trPr>
        <w:tc>
          <w:tcPr>
            <w:tcW w:w="704" w:type="dxa"/>
          </w:tcPr>
          <w:p w14:paraId="030738D4" w14:textId="682A332E" w:rsidR="00EE4A7F" w:rsidRPr="00654F3D" w:rsidRDefault="00EE4A7F" w:rsidP="00EE4A7F">
            <w:pPr>
              <w:ind w:right="-107"/>
              <w:jc w:val="center"/>
            </w:pPr>
            <w:r w:rsidRPr="00654F3D">
              <w:t>6.2.</w:t>
            </w:r>
          </w:p>
        </w:tc>
        <w:tc>
          <w:tcPr>
            <w:tcW w:w="5954" w:type="dxa"/>
          </w:tcPr>
          <w:p w14:paraId="471BC1E1" w14:textId="7A7E6913" w:rsidR="00EE4A7F" w:rsidRPr="00654F3D" w:rsidRDefault="00EE4A7F" w:rsidP="00EE4A7F">
            <w:pPr>
              <w:jc w:val="both"/>
            </w:pPr>
            <w:r w:rsidRPr="00654F3D">
              <w:t>Projekta iesniedzējs nav sniedzis informāciju par projektā izstrādātā jaunā produkta vai tehnoloģijas ietekmi uz vidi</w:t>
            </w:r>
          </w:p>
        </w:tc>
        <w:tc>
          <w:tcPr>
            <w:tcW w:w="1418" w:type="dxa"/>
          </w:tcPr>
          <w:p w14:paraId="0EE9BCAB" w14:textId="5EAC93FC" w:rsidR="00EE4A7F" w:rsidRPr="00654F3D" w:rsidRDefault="00EE4A7F" w:rsidP="00EE4A7F">
            <w:pPr>
              <w:jc w:val="center"/>
            </w:pPr>
            <w:r w:rsidRPr="00654F3D">
              <w:t>0</w:t>
            </w:r>
          </w:p>
        </w:tc>
        <w:tc>
          <w:tcPr>
            <w:tcW w:w="1205" w:type="dxa"/>
          </w:tcPr>
          <w:p w14:paraId="37F7B421" w14:textId="77777777" w:rsidR="00EE4A7F" w:rsidRPr="00654F3D" w:rsidRDefault="00EE4A7F" w:rsidP="00EE4A7F">
            <w:pPr>
              <w:jc w:val="center"/>
              <w:rPr>
                <w:iCs/>
              </w:rPr>
            </w:pPr>
          </w:p>
        </w:tc>
      </w:tr>
      <w:tr w:rsidR="003D32F3" w:rsidRPr="00654F3D" w14:paraId="5082B406" w14:textId="77777777" w:rsidTr="00333BA2">
        <w:trPr>
          <w:gridAfter w:val="1"/>
          <w:wAfter w:w="10" w:type="dxa"/>
        </w:trPr>
        <w:tc>
          <w:tcPr>
            <w:tcW w:w="704" w:type="dxa"/>
          </w:tcPr>
          <w:p w14:paraId="0EE3B79B" w14:textId="7C81CC87" w:rsidR="003D32F3" w:rsidRPr="00654F3D" w:rsidRDefault="003D32F3" w:rsidP="003D32F3">
            <w:pPr>
              <w:ind w:right="-107"/>
              <w:jc w:val="center"/>
            </w:pPr>
            <w:r w:rsidRPr="00654F3D">
              <w:t>7.</w:t>
            </w:r>
          </w:p>
        </w:tc>
        <w:tc>
          <w:tcPr>
            <w:tcW w:w="5954" w:type="dxa"/>
          </w:tcPr>
          <w:p w14:paraId="1A905F44" w14:textId="72B01FCD" w:rsidR="003D32F3" w:rsidRPr="00654F3D" w:rsidRDefault="003D32F3" w:rsidP="003D32F3">
            <w:pPr>
              <w:jc w:val="both"/>
              <w:rPr>
                <w:bCs/>
              </w:rPr>
            </w:pPr>
            <w:r w:rsidRPr="00654F3D">
              <w:rPr>
                <w:bCs/>
              </w:rPr>
              <w:t xml:space="preserve">Horizontālā prioritāte </w:t>
            </w:r>
            <w:r w:rsidRPr="00654F3D">
              <w:t>"</w:t>
            </w:r>
            <w:r w:rsidRPr="00654F3D">
              <w:rPr>
                <w:bCs/>
              </w:rPr>
              <w:t>Vienlīdzīgas iespējas</w:t>
            </w:r>
            <w:r w:rsidRPr="00654F3D">
              <w:t>".</w:t>
            </w:r>
          </w:p>
          <w:p w14:paraId="51077645" w14:textId="14344E0D" w:rsidR="003D32F3" w:rsidRPr="00654F3D" w:rsidRDefault="003D32F3" w:rsidP="003D32F3">
            <w:pPr>
              <w:jc w:val="both"/>
            </w:pPr>
            <w:r w:rsidRPr="00654F3D">
              <w:t>Projekta ietvaros tiks nodarbināti darbinieki, kas atbilst nelabvēlīgākā situācijā esoša darba ņēmēja vai strādājošas personas ar invaliditāti definīcijai saskaņā ar Eiropas Komisijas 2014. gada 17. jūnija regulu Nr. 651/2014, un šo darbinieku īpatsvars projekta ietvaros sasniedz vismaz 15</w:t>
            </w:r>
            <w:r w:rsidR="00090F43" w:rsidRPr="00654F3D">
              <w:t> </w:t>
            </w:r>
            <w:r w:rsidRPr="00654F3D">
              <w:t>% no visu projektā iesaistīto darbinieku skaita</w:t>
            </w:r>
          </w:p>
        </w:tc>
        <w:tc>
          <w:tcPr>
            <w:tcW w:w="1418" w:type="dxa"/>
          </w:tcPr>
          <w:p w14:paraId="2651216A" w14:textId="2C079262" w:rsidR="003D32F3" w:rsidRPr="00654F3D" w:rsidRDefault="003D32F3" w:rsidP="003D32F3">
            <w:pPr>
              <w:jc w:val="center"/>
            </w:pPr>
            <w:r w:rsidRPr="00654F3D">
              <w:t>2</w:t>
            </w:r>
          </w:p>
        </w:tc>
        <w:tc>
          <w:tcPr>
            <w:tcW w:w="1205" w:type="dxa"/>
          </w:tcPr>
          <w:p w14:paraId="117BAC03" w14:textId="3987814F" w:rsidR="003D32F3" w:rsidRPr="00654F3D" w:rsidRDefault="003D32F3" w:rsidP="003D32F3">
            <w:pPr>
              <w:jc w:val="center"/>
              <w:rPr>
                <w:iCs/>
              </w:rPr>
            </w:pPr>
            <w:r w:rsidRPr="00654F3D">
              <w:t>Kritērijs dod papildu punktus</w:t>
            </w:r>
          </w:p>
        </w:tc>
      </w:tr>
    </w:tbl>
    <w:p w14:paraId="728B4D87" w14:textId="77777777" w:rsidR="00287EB0" w:rsidRPr="00654F3D" w:rsidRDefault="00287EB0" w:rsidP="00287EB0"/>
    <w:tbl>
      <w:tblPr>
        <w:tblStyle w:val="TableGrid"/>
        <w:tblW w:w="9291" w:type="dxa"/>
        <w:tblLayout w:type="fixed"/>
        <w:tblLook w:val="04A0" w:firstRow="1" w:lastRow="0" w:firstColumn="1" w:lastColumn="0" w:noHBand="0" w:noVBand="1"/>
      </w:tblPr>
      <w:tblGrid>
        <w:gridCol w:w="704"/>
        <w:gridCol w:w="5954"/>
        <w:gridCol w:w="1418"/>
        <w:gridCol w:w="1205"/>
        <w:gridCol w:w="10"/>
      </w:tblGrid>
      <w:tr w:rsidR="00287EB0" w:rsidRPr="00654F3D" w14:paraId="1BADCE78" w14:textId="77777777" w:rsidTr="00687627">
        <w:tc>
          <w:tcPr>
            <w:tcW w:w="9291" w:type="dxa"/>
            <w:gridSpan w:val="5"/>
          </w:tcPr>
          <w:p w14:paraId="652A1D2A" w14:textId="77777777" w:rsidR="00287EB0" w:rsidRPr="00654F3D" w:rsidRDefault="00287EB0" w:rsidP="00687627">
            <w:pPr>
              <w:jc w:val="center"/>
            </w:pPr>
            <w:r w:rsidRPr="00654F3D">
              <w:rPr>
                <w:b/>
                <w:bCs/>
              </w:rPr>
              <w:t>IV. Finansējuma piešķiršanas kritērijs</w:t>
            </w:r>
          </w:p>
        </w:tc>
      </w:tr>
      <w:tr w:rsidR="00287EB0" w:rsidRPr="00654F3D" w14:paraId="128AEBB1" w14:textId="77777777" w:rsidTr="00687627">
        <w:trPr>
          <w:gridAfter w:val="1"/>
          <w:wAfter w:w="10" w:type="dxa"/>
        </w:trPr>
        <w:tc>
          <w:tcPr>
            <w:tcW w:w="704" w:type="dxa"/>
            <w:vAlign w:val="center"/>
          </w:tcPr>
          <w:p w14:paraId="75D68EE2" w14:textId="77777777" w:rsidR="00287EB0" w:rsidRPr="00654F3D" w:rsidRDefault="00287EB0" w:rsidP="00090F43">
            <w:pPr>
              <w:spacing w:after="120"/>
              <w:jc w:val="center"/>
            </w:pPr>
            <w:r w:rsidRPr="00654F3D">
              <w:t>Nr.</w:t>
            </w:r>
          </w:p>
          <w:p w14:paraId="43346445" w14:textId="08D02AF7" w:rsidR="00287EB0" w:rsidRPr="00654F3D" w:rsidRDefault="00287EB0" w:rsidP="00090F43">
            <w:pPr>
              <w:spacing w:after="120"/>
              <w:jc w:val="center"/>
              <w:rPr>
                <w:b/>
                <w:bCs/>
              </w:rPr>
            </w:pPr>
            <w:r w:rsidRPr="00654F3D">
              <w:t>p. k</w:t>
            </w:r>
            <w:r w:rsidR="0067663D" w:rsidRPr="00654F3D">
              <w:t>.</w:t>
            </w:r>
          </w:p>
        </w:tc>
        <w:tc>
          <w:tcPr>
            <w:tcW w:w="5954" w:type="dxa"/>
            <w:vAlign w:val="center"/>
          </w:tcPr>
          <w:p w14:paraId="4BF781C2" w14:textId="77777777" w:rsidR="00287EB0" w:rsidRPr="00654F3D" w:rsidRDefault="00287EB0" w:rsidP="00090F43">
            <w:pPr>
              <w:spacing w:after="120"/>
              <w:jc w:val="center"/>
              <w:rPr>
                <w:b/>
                <w:bCs/>
              </w:rPr>
            </w:pPr>
            <w:r w:rsidRPr="00654F3D">
              <w:t>Kritērijs</w:t>
            </w:r>
          </w:p>
        </w:tc>
        <w:tc>
          <w:tcPr>
            <w:tcW w:w="1418" w:type="dxa"/>
            <w:vAlign w:val="center"/>
          </w:tcPr>
          <w:p w14:paraId="7139CF62" w14:textId="77777777" w:rsidR="00287EB0" w:rsidRPr="00654F3D" w:rsidRDefault="00287EB0" w:rsidP="00090F43">
            <w:pPr>
              <w:spacing w:after="120"/>
              <w:jc w:val="center"/>
              <w:rPr>
                <w:b/>
                <w:bCs/>
              </w:rPr>
            </w:pPr>
            <w:r w:rsidRPr="00654F3D">
              <w:t>Vērtēšanas sistēma</w:t>
            </w:r>
          </w:p>
        </w:tc>
        <w:tc>
          <w:tcPr>
            <w:tcW w:w="1205" w:type="dxa"/>
            <w:vAlign w:val="center"/>
          </w:tcPr>
          <w:p w14:paraId="51D5CF9F" w14:textId="77777777" w:rsidR="00287EB0" w:rsidRPr="00654F3D" w:rsidRDefault="00287EB0" w:rsidP="00090F43">
            <w:pPr>
              <w:spacing w:after="120"/>
              <w:jc w:val="center"/>
              <w:rPr>
                <w:b/>
                <w:bCs/>
              </w:rPr>
            </w:pPr>
            <w:r w:rsidRPr="00654F3D">
              <w:t>Piezīmes</w:t>
            </w:r>
          </w:p>
        </w:tc>
      </w:tr>
      <w:tr w:rsidR="00287EB0" w:rsidRPr="00654F3D" w14:paraId="30FAB9D5" w14:textId="77777777" w:rsidTr="00687627">
        <w:trPr>
          <w:gridAfter w:val="1"/>
          <w:wAfter w:w="10" w:type="dxa"/>
        </w:trPr>
        <w:tc>
          <w:tcPr>
            <w:tcW w:w="704" w:type="dxa"/>
          </w:tcPr>
          <w:p w14:paraId="7680B279" w14:textId="77777777" w:rsidR="00287EB0" w:rsidRPr="00654F3D" w:rsidRDefault="00287EB0" w:rsidP="00687627">
            <w:pPr>
              <w:jc w:val="center"/>
            </w:pPr>
            <w:r w:rsidRPr="00654F3D">
              <w:t>1.</w:t>
            </w:r>
          </w:p>
        </w:tc>
        <w:tc>
          <w:tcPr>
            <w:tcW w:w="5954" w:type="dxa"/>
          </w:tcPr>
          <w:p w14:paraId="424BCF9B" w14:textId="5C607324" w:rsidR="00287EB0" w:rsidRPr="00654F3D" w:rsidRDefault="00287EB0" w:rsidP="00090F43">
            <w:pPr>
              <w:tabs>
                <w:tab w:val="left" w:pos="0"/>
              </w:tabs>
              <w:jc w:val="both"/>
              <w:rPr>
                <w:rFonts w:eastAsia="MS Mincho"/>
              </w:rPr>
            </w:pPr>
            <w:r w:rsidRPr="00654F3D">
              <w:t>Lai projekta iesniegums tiktu apstiprināts,</w:t>
            </w:r>
            <w:r w:rsidRPr="00654F3D">
              <w:rPr>
                <w:rFonts w:eastAsia="MS Mincho"/>
              </w:rPr>
              <w:t xml:space="preserve"> 1. kvalitātes vērtēšanas kritērijā ir jāsaņem vismaz 6 punkti, 2. kvalitātes vērtēšanas kritērijā ir jāsaņem vismaz 4 punkti, 3. un 4.</w:t>
            </w:r>
            <w:r w:rsidR="00090F43" w:rsidRPr="00654F3D">
              <w:rPr>
                <w:rFonts w:eastAsia="MS Mincho"/>
              </w:rPr>
              <w:t> </w:t>
            </w:r>
            <w:r w:rsidRPr="00654F3D">
              <w:rPr>
                <w:rFonts w:eastAsia="MS Mincho"/>
              </w:rPr>
              <w:t>kvalitātes vērtēšanas kritērijā jāsaņem vismaz 5 punkti katrā, bet kopvērtējumā projekta iesniegumam ir jāsaņem vismaz 20 punkti.</w:t>
            </w:r>
          </w:p>
          <w:p w14:paraId="71684CB1" w14:textId="77777777" w:rsidR="00287EB0" w:rsidRPr="00654F3D" w:rsidRDefault="00287EB0" w:rsidP="00090F43">
            <w:pPr>
              <w:jc w:val="both"/>
            </w:pPr>
          </w:p>
          <w:p w14:paraId="495304E8" w14:textId="315AC663" w:rsidR="00287EB0" w:rsidRPr="00654F3D" w:rsidRDefault="00287EB0" w:rsidP="00090F43">
            <w:pPr>
              <w:jc w:val="both"/>
            </w:pPr>
            <w:r w:rsidRPr="00654F3D">
              <w:lastRenderedPageBreak/>
              <w:t>Ja vairāki projektu iesniegumi saņēmuši vienādu punktu skaitu, priekšroka tiek dota tam projekta iesniegumam, kurš ieguvis vairāk punktu 1.</w:t>
            </w:r>
            <w:r w:rsidR="00090F43" w:rsidRPr="00654F3D">
              <w:t> </w:t>
            </w:r>
            <w:r w:rsidRPr="00654F3D">
              <w:t xml:space="preserve">kvalitātes kritērijā. </w:t>
            </w:r>
          </w:p>
          <w:p w14:paraId="10F0139F" w14:textId="0CB94FC1" w:rsidR="00287EB0" w:rsidRPr="00654F3D" w:rsidRDefault="00287EB0" w:rsidP="00090F43">
            <w:pPr>
              <w:jc w:val="both"/>
            </w:pPr>
            <w:r w:rsidRPr="00654F3D">
              <w:t>Ja 1. kvalitātes kritērijā iegūts vienāds punktu skaits, priekšroka tiek dota tam projekta iesniegumam, kurš ieguvis vairāk punktu 2.</w:t>
            </w:r>
            <w:r w:rsidR="00090F43" w:rsidRPr="00654F3D">
              <w:t> </w:t>
            </w:r>
            <w:r w:rsidRPr="00654F3D">
              <w:t xml:space="preserve">kvalitātes kritērijā. </w:t>
            </w:r>
          </w:p>
          <w:p w14:paraId="652D7E58" w14:textId="13CC7C0E" w:rsidR="00287EB0" w:rsidRPr="00654F3D" w:rsidRDefault="00287EB0" w:rsidP="00090F43">
            <w:pPr>
              <w:jc w:val="both"/>
            </w:pPr>
            <w:r w:rsidRPr="00654F3D">
              <w:t>Ja 2.</w:t>
            </w:r>
            <w:r w:rsidR="00090F43" w:rsidRPr="00654F3D">
              <w:t> </w:t>
            </w:r>
            <w:r w:rsidRPr="00654F3D">
              <w:t>kvalitātes kritērijā iegūts vienāds punktu skaits, priekšroka tiek dota tam projekta iesniegumam, kurš ieguvis vairāk punktu 5.</w:t>
            </w:r>
            <w:r w:rsidR="00090F43" w:rsidRPr="00654F3D">
              <w:t> </w:t>
            </w:r>
            <w:r w:rsidRPr="00654F3D">
              <w:t xml:space="preserve">kvalitātes kritērijā. </w:t>
            </w:r>
          </w:p>
          <w:p w14:paraId="1D54F008" w14:textId="2CE60FD1" w:rsidR="00287EB0" w:rsidRPr="00654F3D" w:rsidRDefault="00287EB0" w:rsidP="00090F43">
            <w:pPr>
              <w:jc w:val="both"/>
              <w:rPr>
                <w:bCs/>
              </w:rPr>
            </w:pPr>
            <w:r w:rsidRPr="00654F3D">
              <w:t>Ja 5. kvalitātes kritērijā iegūts vienāds punktu skaits, tiek salīdzināts vērtējums 6.</w:t>
            </w:r>
            <w:r w:rsidR="00090F43" w:rsidRPr="00654F3D">
              <w:t> </w:t>
            </w:r>
            <w:r w:rsidRPr="00654F3D">
              <w:t xml:space="preserve">kvalitātes kritērijā, priekšroku dodot tam projekta iesniegumam, kuram ir lielāka ietekme attiecībā uz programmas mērķiem zaļo inovāciju jomā </w:t>
            </w:r>
          </w:p>
        </w:tc>
        <w:tc>
          <w:tcPr>
            <w:tcW w:w="1418" w:type="dxa"/>
          </w:tcPr>
          <w:p w14:paraId="5E891242" w14:textId="77777777" w:rsidR="00287EB0" w:rsidRPr="00654F3D" w:rsidRDefault="00287EB0" w:rsidP="00687627">
            <w:pPr>
              <w:jc w:val="center"/>
            </w:pPr>
            <w:r w:rsidRPr="00654F3D">
              <w:lastRenderedPageBreak/>
              <w:t>Jā/Nē</w:t>
            </w:r>
          </w:p>
        </w:tc>
        <w:tc>
          <w:tcPr>
            <w:tcW w:w="1205" w:type="dxa"/>
          </w:tcPr>
          <w:p w14:paraId="4B8E6663" w14:textId="77777777" w:rsidR="00287EB0" w:rsidRPr="00654F3D" w:rsidRDefault="00287EB0" w:rsidP="00687627">
            <w:pPr>
              <w:jc w:val="center"/>
            </w:pPr>
            <w:r w:rsidRPr="00654F3D">
              <w:t>N</w:t>
            </w:r>
          </w:p>
        </w:tc>
      </w:tr>
    </w:tbl>
    <w:p w14:paraId="4AB026EF" w14:textId="77777777" w:rsidR="000B5010" w:rsidRPr="00654F3D" w:rsidRDefault="000B5010" w:rsidP="00A64E3C">
      <w:pPr>
        <w:jc w:val="both"/>
        <w:rPr>
          <w:sz w:val="28"/>
          <w:szCs w:val="28"/>
        </w:rPr>
      </w:pPr>
    </w:p>
    <w:p w14:paraId="16058CEE" w14:textId="77777777" w:rsidR="00F441BE" w:rsidRPr="00654F3D" w:rsidRDefault="00F441BE" w:rsidP="00F441BE">
      <w:pPr>
        <w:ind w:firstLine="301"/>
        <w:jc w:val="both"/>
      </w:pPr>
      <w:r w:rsidRPr="00654F3D">
        <w:t>Piezīmes.</w:t>
      </w:r>
    </w:p>
    <w:p w14:paraId="6DFC31EB" w14:textId="77777777" w:rsidR="00F441BE" w:rsidRPr="00654F3D" w:rsidRDefault="00F441BE" w:rsidP="00F441BE">
      <w:pPr>
        <w:ind w:firstLine="301"/>
        <w:jc w:val="both"/>
      </w:pPr>
      <w:r w:rsidRPr="00654F3D">
        <w:t>1. N – ja saņemts negatīvs vērtējums, projekta iesniegumu noraida.</w:t>
      </w:r>
    </w:p>
    <w:p w14:paraId="7F13EBB2" w14:textId="77777777" w:rsidR="00F441BE" w:rsidRPr="00654F3D" w:rsidRDefault="00F441BE" w:rsidP="00F441BE">
      <w:pPr>
        <w:ind w:left="284"/>
        <w:jc w:val="both"/>
      </w:pPr>
      <w:r w:rsidRPr="00654F3D">
        <w:t>2. P – ja saņemts negatīvs vērtējums, var pieņemt lēmumu par projekta apstiprināšanu ar nosacījumu (projekta iesniedzējs nodrošina atbilstību kritērijam lēmumā noteiktajā laikā).</w:t>
      </w:r>
    </w:p>
    <w:p w14:paraId="3A45F816" w14:textId="77777777" w:rsidR="00F441BE" w:rsidRPr="00654F3D" w:rsidRDefault="00F441BE" w:rsidP="00F441BE">
      <w:pPr>
        <w:jc w:val="both"/>
        <w:rPr>
          <w:sz w:val="28"/>
          <w:szCs w:val="28"/>
        </w:rPr>
      </w:pPr>
    </w:p>
    <w:p w14:paraId="0176E87B" w14:textId="0369F35D" w:rsidR="000B5010" w:rsidRPr="00654F3D" w:rsidRDefault="000B5010" w:rsidP="00A64E3C">
      <w:pPr>
        <w:rPr>
          <w:sz w:val="28"/>
          <w:szCs w:val="28"/>
        </w:rPr>
      </w:pPr>
    </w:p>
    <w:p w14:paraId="12A9EEE9" w14:textId="77777777" w:rsidR="009B680E" w:rsidRPr="00654F3D" w:rsidRDefault="009B680E" w:rsidP="00A64E3C">
      <w:pPr>
        <w:rPr>
          <w:sz w:val="28"/>
          <w:szCs w:val="28"/>
        </w:rPr>
      </w:pPr>
    </w:p>
    <w:p w14:paraId="3F12A9D5" w14:textId="77777777" w:rsidR="009B680E" w:rsidRPr="00DF0934" w:rsidRDefault="009B680E" w:rsidP="00A64E3C">
      <w:pPr>
        <w:tabs>
          <w:tab w:val="left" w:pos="6521"/>
        </w:tabs>
        <w:ind w:firstLine="709"/>
        <w:jc w:val="both"/>
        <w:rPr>
          <w:sz w:val="28"/>
          <w:szCs w:val="28"/>
        </w:rPr>
      </w:pPr>
      <w:r w:rsidRPr="00654F3D">
        <w:rPr>
          <w:sz w:val="28"/>
          <w:szCs w:val="28"/>
        </w:rPr>
        <w:t>Ekonomikas ministrs</w:t>
      </w:r>
      <w:r w:rsidRPr="00654F3D">
        <w:rPr>
          <w:sz w:val="28"/>
          <w:szCs w:val="28"/>
        </w:rPr>
        <w:tab/>
        <w:t>J. </w:t>
      </w:r>
      <w:proofErr w:type="spellStart"/>
      <w:r w:rsidRPr="00654F3D">
        <w:rPr>
          <w:sz w:val="28"/>
          <w:szCs w:val="28"/>
        </w:rPr>
        <w:t>Vitenbergs</w:t>
      </w:r>
      <w:proofErr w:type="spellEnd"/>
    </w:p>
    <w:p w14:paraId="469A8F18" w14:textId="42986893" w:rsidR="00FD6B53" w:rsidRPr="00E428F4" w:rsidRDefault="00FD6B53" w:rsidP="00A64E3C">
      <w:pPr>
        <w:rPr>
          <w:sz w:val="28"/>
          <w:szCs w:val="28"/>
        </w:rPr>
      </w:pPr>
    </w:p>
    <w:sectPr w:rsidR="00FD6B53" w:rsidRPr="00E428F4" w:rsidSect="009B680E">
      <w:headerReference w:type="even" r:id="rId10"/>
      <w:headerReference w:type="default" r:id="rId11"/>
      <w:footerReference w:type="even" r:id="rId12"/>
      <w:footerReference w:type="default" r:id="rId13"/>
      <w:headerReference w:type="first" r:id="rId14"/>
      <w:footerReference w:type="first" r:id="rId15"/>
      <w:pgSz w:w="11906" w:h="16838"/>
      <w:pgMar w:top="1418" w:right="1134"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FE796" w14:textId="77777777" w:rsidR="00117941" w:rsidRDefault="00117941" w:rsidP="009146E5">
      <w:r>
        <w:separator/>
      </w:r>
    </w:p>
  </w:endnote>
  <w:endnote w:type="continuationSeparator" w:id="0">
    <w:p w14:paraId="1EE54B29" w14:textId="77777777" w:rsidR="00117941" w:rsidRDefault="00117941" w:rsidP="009146E5">
      <w:r>
        <w:continuationSeparator/>
      </w:r>
    </w:p>
  </w:endnote>
  <w:endnote w:type="continuationNotice" w:id="1">
    <w:p w14:paraId="3DE5D81D" w14:textId="77777777" w:rsidR="00117941" w:rsidRDefault="001179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C7FEA" w14:textId="77777777" w:rsidR="00090F43" w:rsidRDefault="00090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38A30" w14:textId="4E14B8B6" w:rsidR="009B680E" w:rsidRPr="009B680E" w:rsidRDefault="009B680E">
    <w:pPr>
      <w:pStyle w:val="Footer"/>
      <w:rPr>
        <w:sz w:val="16"/>
        <w:szCs w:val="16"/>
      </w:rPr>
    </w:pPr>
    <w:r w:rsidRPr="00634577">
      <w:rPr>
        <w:sz w:val="16"/>
        <w:szCs w:val="16"/>
      </w:rPr>
      <w:t>N2521</w:t>
    </w:r>
    <w:r w:rsidR="00090F43">
      <w:rPr>
        <w:sz w:val="16"/>
        <w:szCs w:val="16"/>
      </w:rPr>
      <w:t>_</w:t>
    </w:r>
    <w:r w:rsidRPr="00634577">
      <w:rPr>
        <w:sz w:val="16"/>
        <w:szCs w:val="16"/>
      </w:rPr>
      <w:t>0</w:t>
    </w:r>
    <w:r>
      <w:rPr>
        <w:sz w:val="16"/>
        <w:szCs w:val="16"/>
      </w:rPr>
      <w:t>p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CF318" w14:textId="1E3D5FED" w:rsidR="009B680E" w:rsidRPr="009B680E" w:rsidRDefault="009B680E">
    <w:pPr>
      <w:pStyle w:val="Footer"/>
      <w:rPr>
        <w:sz w:val="16"/>
        <w:szCs w:val="16"/>
      </w:rPr>
    </w:pPr>
    <w:r w:rsidRPr="00634577">
      <w:rPr>
        <w:sz w:val="16"/>
        <w:szCs w:val="16"/>
      </w:rPr>
      <w:t>N2521_0</w:t>
    </w:r>
    <w:r>
      <w:rPr>
        <w:sz w:val="16"/>
        <w:szCs w:val="16"/>
      </w:rPr>
      <w:t>p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5E82C" w14:textId="77777777" w:rsidR="00117941" w:rsidRDefault="00117941" w:rsidP="009146E5">
      <w:r>
        <w:separator/>
      </w:r>
    </w:p>
  </w:footnote>
  <w:footnote w:type="continuationSeparator" w:id="0">
    <w:p w14:paraId="3D9A80E3" w14:textId="77777777" w:rsidR="00117941" w:rsidRDefault="00117941" w:rsidP="009146E5">
      <w:r>
        <w:continuationSeparator/>
      </w:r>
    </w:p>
  </w:footnote>
  <w:footnote w:type="continuationNotice" w:id="1">
    <w:p w14:paraId="5F20E529" w14:textId="77777777" w:rsidR="00117941" w:rsidRDefault="001179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8CECD" w14:textId="77777777" w:rsidR="00090F43" w:rsidRDefault="00090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5017501"/>
      <w:docPartObj>
        <w:docPartGallery w:val="Page Numbers (Top of Page)"/>
        <w:docPartUnique/>
      </w:docPartObj>
    </w:sdtPr>
    <w:sdtEndPr/>
    <w:sdtContent>
      <w:p w14:paraId="66F345EF" w14:textId="2451DD43" w:rsidR="009B680E" w:rsidRDefault="009B680E">
        <w:pPr>
          <w:pStyle w:val="Header"/>
          <w:jc w:val="center"/>
        </w:pPr>
        <w:r>
          <w:fldChar w:fldCharType="begin"/>
        </w:r>
        <w:r>
          <w:instrText>PAGE   \* MERGEFORMAT</w:instrText>
        </w:r>
        <w:r>
          <w:fldChar w:fldCharType="separate"/>
        </w:r>
        <w:r w:rsidR="00C8518F" w:rsidRPr="00C8518F">
          <w:rPr>
            <w:noProof/>
            <w:lang w:val="lt-LT"/>
          </w:rPr>
          <w:t>4</w:t>
        </w:r>
        <w:r>
          <w:fldChar w:fldCharType="end"/>
        </w:r>
      </w:p>
    </w:sdtContent>
  </w:sdt>
  <w:p w14:paraId="793E6AED" w14:textId="77777777" w:rsidR="009B680E" w:rsidRDefault="009B68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D86C4" w14:textId="77777777" w:rsidR="00090F43" w:rsidRDefault="00090F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B2CB0"/>
    <w:multiLevelType w:val="hybridMultilevel"/>
    <w:tmpl w:val="119A98D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7CCC7CCC"/>
    <w:multiLevelType w:val="hybridMultilevel"/>
    <w:tmpl w:val="01BE2B0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LI0sjCzNDQzMTJT0lEKTi0uzszPAykwrAUAAA4eoiwAAAA="/>
  </w:docVars>
  <w:rsids>
    <w:rsidRoot w:val="000B5010"/>
    <w:rsid w:val="0000571C"/>
    <w:rsid w:val="00026217"/>
    <w:rsid w:val="00031421"/>
    <w:rsid w:val="00090F43"/>
    <w:rsid w:val="000B5010"/>
    <w:rsid w:val="000E42C9"/>
    <w:rsid w:val="00117941"/>
    <w:rsid w:val="00136113"/>
    <w:rsid w:val="00287EB0"/>
    <w:rsid w:val="002E360A"/>
    <w:rsid w:val="002E60EA"/>
    <w:rsid w:val="00381029"/>
    <w:rsid w:val="003D32F3"/>
    <w:rsid w:val="003E0F20"/>
    <w:rsid w:val="00405326"/>
    <w:rsid w:val="00464B3A"/>
    <w:rsid w:val="005045F1"/>
    <w:rsid w:val="00530430"/>
    <w:rsid w:val="005A061F"/>
    <w:rsid w:val="00654F3D"/>
    <w:rsid w:val="0067663D"/>
    <w:rsid w:val="00695285"/>
    <w:rsid w:val="006D613F"/>
    <w:rsid w:val="009146E5"/>
    <w:rsid w:val="00917A2C"/>
    <w:rsid w:val="00943460"/>
    <w:rsid w:val="00957CB2"/>
    <w:rsid w:val="009600E4"/>
    <w:rsid w:val="009B680E"/>
    <w:rsid w:val="009C60F8"/>
    <w:rsid w:val="009C63EE"/>
    <w:rsid w:val="009E21D5"/>
    <w:rsid w:val="00A223CB"/>
    <w:rsid w:val="00A30D09"/>
    <w:rsid w:val="00A36F76"/>
    <w:rsid w:val="00A64E3C"/>
    <w:rsid w:val="00B172FE"/>
    <w:rsid w:val="00B45326"/>
    <w:rsid w:val="00B86976"/>
    <w:rsid w:val="00C8518F"/>
    <w:rsid w:val="00D10176"/>
    <w:rsid w:val="00D3208F"/>
    <w:rsid w:val="00D41378"/>
    <w:rsid w:val="00D84E18"/>
    <w:rsid w:val="00E428F4"/>
    <w:rsid w:val="00EE4A7F"/>
    <w:rsid w:val="00EF2437"/>
    <w:rsid w:val="00EF7330"/>
    <w:rsid w:val="00F15506"/>
    <w:rsid w:val="00F33C53"/>
    <w:rsid w:val="00F441BE"/>
    <w:rsid w:val="00FC35D4"/>
    <w:rsid w:val="00FD6B53"/>
    <w:rsid w:val="0760D1B2"/>
    <w:rsid w:val="560CD2A0"/>
    <w:rsid w:val="59179041"/>
    <w:rsid w:val="7FB2FEF8"/>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6D7BD"/>
  <w15:chartTrackingRefBased/>
  <w15:docId w15:val="{0F3E6DBF-CE06-4909-9CF1-C48CC2ADC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B5010"/>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Saraksta rindkopa1,Normal bullet 2,Bullet list,List Paragraph1,Colorful List - Accent 12,List1,Akapit z listą BS,Numbered Para 1,Dot pt,List Paragraph Char Char Char,Indicator Text,Bullet 1"/>
    <w:basedOn w:val="Normal"/>
    <w:link w:val="ListParagraphChar"/>
    <w:uiPriority w:val="34"/>
    <w:qFormat/>
    <w:rsid w:val="000B5010"/>
    <w:pPr>
      <w:ind w:left="720"/>
      <w:contextualSpacing/>
    </w:pPr>
  </w:style>
  <w:style w:type="character" w:styleId="CommentReference">
    <w:name w:val="annotation reference"/>
    <w:basedOn w:val="DefaultParagraphFont"/>
    <w:uiPriority w:val="99"/>
    <w:semiHidden/>
    <w:unhideWhenUsed/>
    <w:rsid w:val="000B5010"/>
    <w:rPr>
      <w:sz w:val="16"/>
      <w:szCs w:val="16"/>
    </w:rPr>
  </w:style>
  <w:style w:type="paragraph" w:styleId="CommentText">
    <w:name w:val="annotation text"/>
    <w:basedOn w:val="Normal"/>
    <w:link w:val="CommentTextChar"/>
    <w:uiPriority w:val="99"/>
    <w:unhideWhenUsed/>
    <w:rsid w:val="000B5010"/>
    <w:rPr>
      <w:sz w:val="20"/>
      <w:szCs w:val="20"/>
    </w:rPr>
  </w:style>
  <w:style w:type="character" w:customStyle="1" w:styleId="CommentTextChar">
    <w:name w:val="Comment Text Char"/>
    <w:basedOn w:val="DefaultParagraphFont"/>
    <w:link w:val="CommentText"/>
    <w:uiPriority w:val="99"/>
    <w:rsid w:val="000B5010"/>
    <w:rPr>
      <w:rFonts w:ascii="Times New Roman" w:eastAsia="Times New Roman" w:hAnsi="Times New Roman" w:cs="Times New Roman"/>
      <w:sz w:val="20"/>
      <w:szCs w:val="20"/>
      <w:lang w:eastAsia="lv-LV"/>
    </w:rPr>
  </w:style>
  <w:style w:type="character" w:customStyle="1" w:styleId="ListParagraphChar">
    <w:name w:val="List Paragraph Char"/>
    <w:aliases w:val="H&amp;P List Paragraph Char,2 Char,Strip Char,Saraksta rindkopa1 Char,Normal bullet 2 Char,Bullet list Char,List Paragraph1 Char,Colorful List - Accent 12 Char,List1 Char,Akapit z listą BS Char,Numbered Para 1 Char,Dot pt Char"/>
    <w:link w:val="ListParagraph"/>
    <w:uiPriority w:val="34"/>
    <w:qFormat/>
    <w:locked/>
    <w:rsid w:val="000B5010"/>
    <w:rPr>
      <w:rFonts w:ascii="Times New Roman" w:eastAsia="Times New Roman" w:hAnsi="Times New Roman" w:cs="Times New Roman"/>
      <w:sz w:val="24"/>
      <w:szCs w:val="24"/>
      <w:lang w:eastAsia="lv-LV"/>
    </w:rPr>
  </w:style>
  <w:style w:type="paragraph" w:customStyle="1" w:styleId="labojumupamats1">
    <w:name w:val="labojumu_pamats1"/>
    <w:basedOn w:val="Normal"/>
    <w:rsid w:val="000B5010"/>
    <w:pPr>
      <w:spacing w:before="45" w:line="360" w:lineRule="auto"/>
      <w:ind w:firstLine="300"/>
    </w:pPr>
    <w:rPr>
      <w:i/>
      <w:iCs/>
      <w:color w:val="414142"/>
      <w:sz w:val="20"/>
      <w:szCs w:val="20"/>
    </w:rPr>
  </w:style>
  <w:style w:type="character" w:customStyle="1" w:styleId="normaltextrun">
    <w:name w:val="normaltextrun"/>
    <w:basedOn w:val="DefaultParagraphFont"/>
    <w:rsid w:val="000B5010"/>
  </w:style>
  <w:style w:type="character" w:customStyle="1" w:styleId="eop">
    <w:name w:val="eop"/>
    <w:basedOn w:val="DefaultParagraphFont"/>
    <w:rsid w:val="000B5010"/>
  </w:style>
  <w:style w:type="paragraph" w:styleId="BodyText">
    <w:name w:val="Body Text"/>
    <w:basedOn w:val="Normal"/>
    <w:link w:val="BodyTextChar"/>
    <w:uiPriority w:val="99"/>
    <w:unhideWhenUsed/>
    <w:rsid w:val="000B5010"/>
    <w:pPr>
      <w:spacing w:after="120"/>
    </w:pPr>
  </w:style>
  <w:style w:type="character" w:customStyle="1" w:styleId="BodyTextChar">
    <w:name w:val="Body Text Char"/>
    <w:basedOn w:val="DefaultParagraphFont"/>
    <w:link w:val="BodyText"/>
    <w:uiPriority w:val="99"/>
    <w:rsid w:val="000B5010"/>
    <w:rPr>
      <w:rFonts w:ascii="Times New Roman" w:eastAsia="Times New Roman" w:hAnsi="Times New Roman" w:cs="Times New Roman"/>
      <w:sz w:val="24"/>
      <w:szCs w:val="24"/>
      <w:lang w:eastAsia="lv-LV"/>
    </w:rPr>
  </w:style>
  <w:style w:type="paragraph" w:styleId="BalloonText">
    <w:name w:val="Balloon Text"/>
    <w:basedOn w:val="Normal"/>
    <w:link w:val="BalloonTextChar"/>
    <w:uiPriority w:val="99"/>
    <w:semiHidden/>
    <w:unhideWhenUsed/>
    <w:rsid w:val="000B50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010"/>
    <w:rPr>
      <w:rFonts w:ascii="Segoe UI" w:eastAsia="Times New Roman" w:hAnsi="Segoe UI" w:cs="Segoe UI"/>
      <w:sz w:val="18"/>
      <w:szCs w:val="18"/>
      <w:lang w:eastAsia="lv-LV"/>
    </w:rPr>
  </w:style>
  <w:style w:type="paragraph" w:styleId="CommentSubject">
    <w:name w:val="annotation subject"/>
    <w:basedOn w:val="CommentText"/>
    <w:next w:val="CommentText"/>
    <w:link w:val="CommentSubjectChar"/>
    <w:uiPriority w:val="99"/>
    <w:semiHidden/>
    <w:unhideWhenUsed/>
    <w:rsid w:val="00B172FE"/>
    <w:rPr>
      <w:b/>
      <w:bCs/>
    </w:rPr>
  </w:style>
  <w:style w:type="character" w:customStyle="1" w:styleId="CommentSubjectChar">
    <w:name w:val="Comment Subject Char"/>
    <w:basedOn w:val="CommentTextChar"/>
    <w:link w:val="CommentSubject"/>
    <w:uiPriority w:val="99"/>
    <w:semiHidden/>
    <w:rsid w:val="00B172FE"/>
    <w:rPr>
      <w:rFonts w:ascii="Times New Roman" w:eastAsia="Times New Roman" w:hAnsi="Times New Roman" w:cs="Times New Roman"/>
      <w:b/>
      <w:bCs/>
      <w:sz w:val="20"/>
      <w:szCs w:val="20"/>
      <w:lang w:eastAsia="lv-LV"/>
    </w:rPr>
  </w:style>
  <w:style w:type="paragraph" w:styleId="Header">
    <w:name w:val="header"/>
    <w:basedOn w:val="Normal"/>
    <w:link w:val="HeaderChar"/>
    <w:uiPriority w:val="99"/>
    <w:unhideWhenUsed/>
    <w:rsid w:val="009146E5"/>
    <w:pPr>
      <w:tabs>
        <w:tab w:val="center" w:pos="4153"/>
        <w:tab w:val="right" w:pos="8306"/>
      </w:tabs>
    </w:pPr>
  </w:style>
  <w:style w:type="character" w:customStyle="1" w:styleId="HeaderChar">
    <w:name w:val="Header Char"/>
    <w:basedOn w:val="DefaultParagraphFont"/>
    <w:link w:val="Header"/>
    <w:uiPriority w:val="99"/>
    <w:rsid w:val="009146E5"/>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9146E5"/>
    <w:pPr>
      <w:tabs>
        <w:tab w:val="center" w:pos="4153"/>
        <w:tab w:val="right" w:pos="8306"/>
      </w:tabs>
    </w:pPr>
  </w:style>
  <w:style w:type="character" w:customStyle="1" w:styleId="FooterChar">
    <w:name w:val="Footer Char"/>
    <w:basedOn w:val="DefaultParagraphFont"/>
    <w:link w:val="Footer"/>
    <w:uiPriority w:val="99"/>
    <w:rsid w:val="009146E5"/>
    <w:rPr>
      <w:rFonts w:ascii="Times New Roman" w:eastAsia="Times New Roman" w:hAnsi="Times New Roman" w:cs="Times New Roman"/>
      <w:sz w:val="24"/>
      <w:szCs w:val="24"/>
      <w:lang w:eastAsia="lv-LV"/>
    </w:rPr>
  </w:style>
  <w:style w:type="table" w:styleId="TableGrid">
    <w:name w:val="Table Grid"/>
    <w:basedOn w:val="TableNormal"/>
    <w:uiPriority w:val="39"/>
    <w:rsid w:val="00A64E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A2DD62-52D6-47AA-B450-A55BCC2456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E85258-BB8D-48FE-8192-6ABA86AA0ABC}">
  <ds:schemaRefs>
    <ds:schemaRef ds:uri="http://schemas.microsoft.com/sharepoint/v3/contenttype/forms"/>
  </ds:schemaRefs>
</ds:datastoreItem>
</file>

<file path=customXml/itemProps3.xml><?xml version="1.0" encoding="utf-8"?>
<ds:datastoreItem xmlns:ds="http://schemas.openxmlformats.org/officeDocument/2006/customXml" ds:itemID="{189E5062-28AF-4410-A762-B097AB29FA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7</Pages>
  <Words>10045</Words>
  <Characters>5727</Characters>
  <Application>Microsoft Office Word</Application>
  <DocSecurity>0</DocSecurity>
  <Lines>47</Lines>
  <Paragraphs>31</Paragraphs>
  <ScaleCrop>false</ScaleCrop>
  <HeadingPairs>
    <vt:vector size="2" baseType="variant">
      <vt:variant>
        <vt:lpstr>Title</vt:lpstr>
      </vt:variant>
      <vt:variant>
        <vt:i4>1</vt:i4>
      </vt:variant>
    </vt:vector>
  </HeadingPairs>
  <TitlesOfParts>
    <vt:vector size="1" baseType="lpstr">
      <vt:lpstr>5. pielikums: Neliela apjoma grantu shēmas projektu iesniegumu “zaļo” inovāciju jomā atlases kritēriji</vt:lpstr>
    </vt:vector>
  </TitlesOfParts>
  <Company/>
  <LinksUpToDate>false</LinksUpToDate>
  <CharactersWithSpaces>1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pielikums: Neliela apjoma grantu shēmas projektu iesniegumu “zaļo” inovāciju jomā atlases kritēriji</dc:title>
  <dc:subject/>
  <dc:creator>Martins.Jansons@em.gov.lv</dc:creator>
  <cp:keywords>EMNotp5_20072020_NFI_MVU</cp:keywords>
  <dc:description>Martins.Jansons@em.gov.lv, 6703057</dc:description>
  <cp:lastModifiedBy>Leontine Babkina</cp:lastModifiedBy>
  <cp:revision>31</cp:revision>
  <dcterms:created xsi:type="dcterms:W3CDTF">2020-11-18T02:09:00Z</dcterms:created>
  <dcterms:modified xsi:type="dcterms:W3CDTF">2021-01-1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